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4BC69314" w:rsidR="00D9702F" w:rsidRPr="00B33104"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40B003E1" w:rsidR="00D9702F" w:rsidRPr="005B64F6" w:rsidRDefault="00D9702F" w:rsidP="00D9702F">
      <w:pPr>
        <w:jc w:val="center"/>
        <w:rPr>
          <w:b/>
          <w:bCs/>
          <w:sz w:val="24"/>
          <w:szCs w:val="24"/>
        </w:rPr>
      </w:pPr>
      <w:r w:rsidRPr="005B64F6">
        <w:rPr>
          <w:b/>
          <w:bCs/>
          <w:sz w:val="24"/>
          <w:szCs w:val="24"/>
        </w:rPr>
        <w:t xml:space="preserve">Minutes of the Meeting held on </w:t>
      </w:r>
      <w:r w:rsidR="00D92392">
        <w:rPr>
          <w:b/>
          <w:bCs/>
          <w:sz w:val="24"/>
          <w:szCs w:val="24"/>
        </w:rPr>
        <w:t xml:space="preserve">30 March </w:t>
      </w:r>
      <w:r w:rsidRPr="005B64F6">
        <w:rPr>
          <w:b/>
          <w:bCs/>
          <w:sz w:val="24"/>
          <w:szCs w:val="24"/>
        </w:rPr>
        <w:t>20</w:t>
      </w:r>
      <w:r w:rsidR="00501B7E" w:rsidRPr="005B64F6">
        <w:rPr>
          <w:b/>
          <w:bCs/>
          <w:sz w:val="24"/>
          <w:szCs w:val="24"/>
        </w:rPr>
        <w:t>2</w:t>
      </w:r>
      <w:r w:rsidR="00D92392">
        <w:rPr>
          <w:b/>
          <w:bCs/>
          <w:sz w:val="24"/>
          <w:szCs w:val="24"/>
        </w:rPr>
        <w:t>2</w:t>
      </w:r>
      <w:r w:rsidRPr="005B64F6">
        <w:rPr>
          <w:b/>
          <w:bCs/>
          <w:sz w:val="24"/>
          <w:szCs w:val="24"/>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5721F35B" w:rsidR="00D9702F" w:rsidRDefault="0022288A" w:rsidP="00D9702F">
            <w:r>
              <w:t>Martin Rosner</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C50D1B" w14:paraId="5D972F48" w14:textId="77777777" w:rsidTr="00277916">
        <w:tc>
          <w:tcPr>
            <w:tcW w:w="2263" w:type="dxa"/>
            <w:tcBorders>
              <w:top w:val="nil"/>
              <w:left w:val="nil"/>
              <w:bottom w:val="nil"/>
              <w:right w:val="nil"/>
            </w:tcBorders>
          </w:tcPr>
          <w:p w14:paraId="07A9C825" w14:textId="4C704B69" w:rsidR="00C50D1B" w:rsidRDefault="00C50D1B" w:rsidP="00D9702F">
            <w:r>
              <w:t>Fiona Clarke</w:t>
            </w:r>
          </w:p>
        </w:tc>
        <w:tc>
          <w:tcPr>
            <w:tcW w:w="3459" w:type="dxa"/>
            <w:tcBorders>
              <w:top w:val="nil"/>
              <w:left w:val="nil"/>
              <w:bottom w:val="nil"/>
              <w:right w:val="nil"/>
            </w:tcBorders>
          </w:tcPr>
          <w:p w14:paraId="176FF562" w14:textId="4A3E0741" w:rsidR="00C50D1B" w:rsidRDefault="00C50D1B" w:rsidP="00D9702F">
            <w:r>
              <w:t xml:space="preserve">Staff Member – Teaching </w:t>
            </w:r>
          </w:p>
        </w:tc>
        <w:tc>
          <w:tcPr>
            <w:tcW w:w="3402" w:type="dxa"/>
            <w:tcBorders>
              <w:top w:val="nil"/>
              <w:left w:val="nil"/>
              <w:bottom w:val="nil"/>
              <w:right w:val="nil"/>
            </w:tcBorders>
          </w:tcPr>
          <w:p w14:paraId="3D255E15" w14:textId="7FA604EB" w:rsidR="00C50D1B" w:rsidRDefault="00C50D1B" w:rsidP="00D9702F">
            <w:r>
              <w:t xml:space="preserve">Present </w:t>
            </w:r>
          </w:p>
        </w:tc>
      </w:tr>
      <w:tr w:rsidR="0022288A" w14:paraId="3658889D" w14:textId="77777777" w:rsidTr="00277916">
        <w:tc>
          <w:tcPr>
            <w:tcW w:w="2263" w:type="dxa"/>
            <w:tcBorders>
              <w:top w:val="nil"/>
              <w:left w:val="nil"/>
              <w:bottom w:val="nil"/>
              <w:right w:val="nil"/>
            </w:tcBorders>
          </w:tcPr>
          <w:p w14:paraId="69C9F7CC" w14:textId="2002813A" w:rsidR="0022288A" w:rsidRDefault="0022288A" w:rsidP="00D9702F">
            <w:r>
              <w:t>Laura De Vos</w:t>
            </w:r>
          </w:p>
        </w:tc>
        <w:tc>
          <w:tcPr>
            <w:tcW w:w="3459" w:type="dxa"/>
            <w:tcBorders>
              <w:top w:val="nil"/>
              <w:left w:val="nil"/>
              <w:bottom w:val="nil"/>
              <w:right w:val="nil"/>
            </w:tcBorders>
          </w:tcPr>
          <w:p w14:paraId="04343770" w14:textId="2FF21AE6" w:rsidR="0022288A" w:rsidRDefault="0022288A" w:rsidP="00D9702F">
            <w:r>
              <w:t xml:space="preserve">Staff Member – Support </w:t>
            </w:r>
          </w:p>
        </w:tc>
        <w:tc>
          <w:tcPr>
            <w:tcW w:w="3402" w:type="dxa"/>
            <w:tcBorders>
              <w:top w:val="nil"/>
              <w:left w:val="nil"/>
              <w:bottom w:val="nil"/>
              <w:right w:val="nil"/>
            </w:tcBorders>
          </w:tcPr>
          <w:p w14:paraId="623F6D7F" w14:textId="52274BD2" w:rsidR="0022288A" w:rsidRDefault="0022288A" w:rsidP="00D9702F">
            <w:r>
              <w:t xml:space="preserve">Present </w:t>
            </w:r>
          </w:p>
        </w:tc>
      </w:tr>
      <w:tr w:rsidR="00277916" w14:paraId="6476E85B" w14:textId="77777777" w:rsidTr="00277916">
        <w:tc>
          <w:tcPr>
            <w:tcW w:w="2263" w:type="dxa"/>
            <w:tcBorders>
              <w:top w:val="nil"/>
              <w:left w:val="nil"/>
              <w:bottom w:val="nil"/>
              <w:right w:val="nil"/>
            </w:tcBorders>
          </w:tcPr>
          <w:p w14:paraId="5094C6E1" w14:textId="40B03600" w:rsidR="00277916" w:rsidRDefault="00277916" w:rsidP="00D9702F">
            <w:r>
              <w:t xml:space="preserve">Joanne Dean </w:t>
            </w:r>
          </w:p>
        </w:tc>
        <w:tc>
          <w:tcPr>
            <w:tcW w:w="3459" w:type="dxa"/>
            <w:tcBorders>
              <w:top w:val="nil"/>
              <w:left w:val="nil"/>
              <w:bottom w:val="nil"/>
              <w:right w:val="nil"/>
            </w:tcBorders>
          </w:tcPr>
          <w:p w14:paraId="769E838C" w14:textId="399A4C89" w:rsidR="00277916" w:rsidRDefault="00277916" w:rsidP="00D9702F">
            <w:r>
              <w:t xml:space="preserve">Independent Member </w:t>
            </w:r>
          </w:p>
        </w:tc>
        <w:tc>
          <w:tcPr>
            <w:tcW w:w="3402" w:type="dxa"/>
            <w:tcBorders>
              <w:top w:val="nil"/>
              <w:left w:val="nil"/>
              <w:bottom w:val="nil"/>
              <w:right w:val="nil"/>
            </w:tcBorders>
          </w:tcPr>
          <w:p w14:paraId="3A297B95" w14:textId="372D8B23" w:rsidR="00277916" w:rsidRDefault="00277916"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7F7685" w14:paraId="4EDC7BCA" w14:textId="77777777" w:rsidTr="00277916">
        <w:tc>
          <w:tcPr>
            <w:tcW w:w="2263" w:type="dxa"/>
            <w:tcBorders>
              <w:top w:val="nil"/>
              <w:left w:val="nil"/>
              <w:bottom w:val="nil"/>
              <w:right w:val="nil"/>
            </w:tcBorders>
          </w:tcPr>
          <w:p w14:paraId="58F8FDF8" w14:textId="398132D9" w:rsidR="007F7685" w:rsidRDefault="007F7685" w:rsidP="00D9702F">
            <w:r>
              <w:t>Sohidul Hoque</w:t>
            </w:r>
          </w:p>
        </w:tc>
        <w:tc>
          <w:tcPr>
            <w:tcW w:w="3459" w:type="dxa"/>
            <w:tcBorders>
              <w:top w:val="nil"/>
              <w:left w:val="nil"/>
              <w:bottom w:val="nil"/>
              <w:right w:val="nil"/>
            </w:tcBorders>
          </w:tcPr>
          <w:p w14:paraId="63340AE7" w14:textId="1B23063E" w:rsidR="007F7685" w:rsidRDefault="007F7685" w:rsidP="00D9702F">
            <w:r>
              <w:t xml:space="preserve">Independent Member </w:t>
            </w:r>
          </w:p>
        </w:tc>
        <w:tc>
          <w:tcPr>
            <w:tcW w:w="3402" w:type="dxa"/>
            <w:tcBorders>
              <w:top w:val="nil"/>
              <w:left w:val="nil"/>
              <w:bottom w:val="nil"/>
              <w:right w:val="nil"/>
            </w:tcBorders>
          </w:tcPr>
          <w:p w14:paraId="5E932AC4" w14:textId="0C850D71" w:rsidR="007F7685" w:rsidRDefault="006558D7" w:rsidP="00D9702F">
            <w:r>
              <w:t xml:space="preserve">Absent </w:t>
            </w:r>
          </w:p>
        </w:tc>
      </w:tr>
      <w:tr w:rsidR="0022288A" w14:paraId="0265ED9D" w14:textId="77777777" w:rsidTr="00277916">
        <w:tc>
          <w:tcPr>
            <w:tcW w:w="2263" w:type="dxa"/>
            <w:tcBorders>
              <w:top w:val="nil"/>
              <w:left w:val="nil"/>
              <w:bottom w:val="nil"/>
              <w:right w:val="nil"/>
            </w:tcBorders>
          </w:tcPr>
          <w:p w14:paraId="148A7B3D" w14:textId="2314AFDA" w:rsidR="0022288A" w:rsidRDefault="0022288A" w:rsidP="00D9702F">
            <w:proofErr w:type="spellStart"/>
            <w:r>
              <w:t>Kofo</w:t>
            </w:r>
            <w:proofErr w:type="spellEnd"/>
            <w:r>
              <w:t xml:space="preserve"> </w:t>
            </w:r>
            <w:proofErr w:type="spellStart"/>
            <w:r>
              <w:t>Ladele</w:t>
            </w:r>
            <w:proofErr w:type="spellEnd"/>
          </w:p>
        </w:tc>
        <w:tc>
          <w:tcPr>
            <w:tcW w:w="3459" w:type="dxa"/>
            <w:tcBorders>
              <w:top w:val="nil"/>
              <w:left w:val="nil"/>
              <w:bottom w:val="nil"/>
              <w:right w:val="nil"/>
            </w:tcBorders>
          </w:tcPr>
          <w:p w14:paraId="1FA68F08" w14:textId="7D557142" w:rsidR="0022288A" w:rsidRDefault="0022288A" w:rsidP="00D9702F">
            <w:r>
              <w:t xml:space="preserve">Independent Member </w:t>
            </w:r>
          </w:p>
        </w:tc>
        <w:tc>
          <w:tcPr>
            <w:tcW w:w="3402" w:type="dxa"/>
            <w:tcBorders>
              <w:top w:val="nil"/>
              <w:left w:val="nil"/>
              <w:bottom w:val="nil"/>
              <w:right w:val="nil"/>
            </w:tcBorders>
          </w:tcPr>
          <w:p w14:paraId="53C9DE67" w14:textId="57616CA0" w:rsidR="0022288A" w:rsidRDefault="006558D7" w:rsidP="00D9702F">
            <w:r>
              <w:t xml:space="preserve">Apologies – work commitments </w:t>
            </w:r>
          </w:p>
        </w:tc>
      </w:tr>
      <w:tr w:rsidR="0099049B" w14:paraId="062E302F" w14:textId="77777777" w:rsidTr="00277916">
        <w:tc>
          <w:tcPr>
            <w:tcW w:w="2263" w:type="dxa"/>
            <w:tcBorders>
              <w:top w:val="nil"/>
              <w:left w:val="nil"/>
              <w:bottom w:val="nil"/>
              <w:right w:val="nil"/>
            </w:tcBorders>
          </w:tcPr>
          <w:p w14:paraId="2E3D6D14" w14:textId="70D9EE31" w:rsidR="0099049B" w:rsidRDefault="0099049B" w:rsidP="00D9702F">
            <w:r>
              <w:t>Jane Lofthouse</w:t>
            </w:r>
          </w:p>
        </w:tc>
        <w:tc>
          <w:tcPr>
            <w:tcW w:w="3459" w:type="dxa"/>
            <w:tcBorders>
              <w:top w:val="nil"/>
              <w:left w:val="nil"/>
              <w:bottom w:val="nil"/>
              <w:right w:val="nil"/>
            </w:tcBorders>
          </w:tcPr>
          <w:p w14:paraId="058E6D3D" w14:textId="07E51269" w:rsidR="0099049B" w:rsidRDefault="0099049B" w:rsidP="00D9702F">
            <w:r>
              <w:t>Independent Member</w:t>
            </w:r>
          </w:p>
        </w:tc>
        <w:tc>
          <w:tcPr>
            <w:tcW w:w="3402" w:type="dxa"/>
            <w:tcBorders>
              <w:top w:val="nil"/>
              <w:left w:val="nil"/>
              <w:bottom w:val="nil"/>
              <w:right w:val="nil"/>
            </w:tcBorders>
          </w:tcPr>
          <w:p w14:paraId="44016FE3" w14:textId="757275A2" w:rsidR="0099049B" w:rsidRDefault="0099049B" w:rsidP="00D9702F">
            <w:r>
              <w:t xml:space="preserve">Present </w:t>
            </w:r>
          </w:p>
        </w:tc>
      </w:tr>
      <w:tr w:rsidR="00A669BC" w14:paraId="63EC1A08" w14:textId="77777777" w:rsidTr="00277916">
        <w:tc>
          <w:tcPr>
            <w:tcW w:w="2263" w:type="dxa"/>
            <w:tcBorders>
              <w:top w:val="nil"/>
              <w:left w:val="nil"/>
              <w:bottom w:val="nil"/>
              <w:right w:val="nil"/>
            </w:tcBorders>
          </w:tcPr>
          <w:p w14:paraId="10BAE90B" w14:textId="56CBEDFB" w:rsidR="00A669BC" w:rsidRDefault="00A669BC" w:rsidP="00D9702F">
            <w:r>
              <w:t>Ebby Maps</w:t>
            </w:r>
          </w:p>
        </w:tc>
        <w:tc>
          <w:tcPr>
            <w:tcW w:w="3459" w:type="dxa"/>
            <w:tcBorders>
              <w:top w:val="nil"/>
              <w:left w:val="nil"/>
              <w:bottom w:val="nil"/>
              <w:right w:val="nil"/>
            </w:tcBorders>
          </w:tcPr>
          <w:p w14:paraId="6D8B0CDB" w14:textId="105F8C6D" w:rsidR="00A669BC" w:rsidRDefault="00032BBE" w:rsidP="00D9702F">
            <w:r>
              <w:t xml:space="preserve">Parent Member </w:t>
            </w:r>
          </w:p>
        </w:tc>
        <w:tc>
          <w:tcPr>
            <w:tcW w:w="3402" w:type="dxa"/>
            <w:tcBorders>
              <w:top w:val="nil"/>
              <w:left w:val="nil"/>
              <w:bottom w:val="nil"/>
              <w:right w:val="nil"/>
            </w:tcBorders>
          </w:tcPr>
          <w:p w14:paraId="0A7920CD" w14:textId="3BAC4B32" w:rsidR="00A669BC" w:rsidRDefault="00032BBE" w:rsidP="00D9702F">
            <w:r>
              <w:t xml:space="preserve">Present </w:t>
            </w:r>
          </w:p>
        </w:tc>
      </w:tr>
      <w:tr w:rsidR="007F7685" w14:paraId="2F0E2FFF" w14:textId="77777777" w:rsidTr="00277916">
        <w:tc>
          <w:tcPr>
            <w:tcW w:w="2263" w:type="dxa"/>
            <w:tcBorders>
              <w:top w:val="nil"/>
              <w:left w:val="nil"/>
              <w:bottom w:val="nil"/>
              <w:right w:val="nil"/>
            </w:tcBorders>
          </w:tcPr>
          <w:p w14:paraId="05718936" w14:textId="3771AB79" w:rsidR="007F7685" w:rsidRDefault="007F7685" w:rsidP="00D9702F">
            <w:r>
              <w:t xml:space="preserve">Julianne Marriott </w:t>
            </w:r>
          </w:p>
        </w:tc>
        <w:tc>
          <w:tcPr>
            <w:tcW w:w="3459" w:type="dxa"/>
            <w:tcBorders>
              <w:top w:val="nil"/>
              <w:left w:val="nil"/>
              <w:bottom w:val="nil"/>
              <w:right w:val="nil"/>
            </w:tcBorders>
          </w:tcPr>
          <w:p w14:paraId="6FA9957C" w14:textId="489251A1" w:rsidR="007F7685" w:rsidRDefault="007F7685" w:rsidP="00D9702F">
            <w:r>
              <w:t>Independent Member</w:t>
            </w:r>
          </w:p>
        </w:tc>
        <w:tc>
          <w:tcPr>
            <w:tcW w:w="3402" w:type="dxa"/>
            <w:tcBorders>
              <w:top w:val="nil"/>
              <w:left w:val="nil"/>
              <w:bottom w:val="nil"/>
              <w:right w:val="nil"/>
            </w:tcBorders>
          </w:tcPr>
          <w:p w14:paraId="57D8B114" w14:textId="300C4B5B" w:rsidR="007F7685" w:rsidRDefault="002819F3" w:rsidP="00D9702F">
            <w:r>
              <w:t xml:space="preserve">Present </w:t>
            </w:r>
            <w:r w:rsidR="007F7685">
              <w:t xml:space="preserve"> </w:t>
            </w:r>
          </w:p>
        </w:tc>
      </w:tr>
      <w:tr w:rsidR="0022288A" w14:paraId="595F93B1" w14:textId="77777777" w:rsidTr="00277916">
        <w:tc>
          <w:tcPr>
            <w:tcW w:w="2263" w:type="dxa"/>
            <w:tcBorders>
              <w:top w:val="nil"/>
              <w:left w:val="nil"/>
              <w:bottom w:val="nil"/>
              <w:right w:val="nil"/>
            </w:tcBorders>
          </w:tcPr>
          <w:p w14:paraId="15D1D349" w14:textId="4282AB44" w:rsidR="0022288A" w:rsidRDefault="0022288A" w:rsidP="00D9702F">
            <w:r>
              <w:t xml:space="preserve">Simon Mayfield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7F7685" w14:paraId="7020C4F2" w14:textId="77777777" w:rsidTr="00277916">
        <w:tc>
          <w:tcPr>
            <w:tcW w:w="2263" w:type="dxa"/>
            <w:tcBorders>
              <w:top w:val="nil"/>
              <w:left w:val="nil"/>
              <w:bottom w:val="nil"/>
              <w:right w:val="nil"/>
            </w:tcBorders>
          </w:tcPr>
          <w:p w14:paraId="3AF9D5BB" w14:textId="31DD3412" w:rsidR="007F7685" w:rsidRDefault="00C94128" w:rsidP="00D9702F">
            <w:r>
              <w:t xml:space="preserve">Yvonne </w:t>
            </w:r>
            <w:proofErr w:type="spellStart"/>
            <w:r>
              <w:t>Odai</w:t>
            </w:r>
            <w:proofErr w:type="spellEnd"/>
          </w:p>
        </w:tc>
        <w:tc>
          <w:tcPr>
            <w:tcW w:w="3459" w:type="dxa"/>
            <w:tcBorders>
              <w:top w:val="nil"/>
              <w:left w:val="nil"/>
              <w:bottom w:val="nil"/>
              <w:right w:val="nil"/>
            </w:tcBorders>
          </w:tcPr>
          <w:p w14:paraId="1D892BCC" w14:textId="3DE8321C" w:rsidR="007F7685" w:rsidRDefault="00C94128" w:rsidP="00D9702F">
            <w:r>
              <w:t xml:space="preserve">Student </w:t>
            </w:r>
            <w:r w:rsidR="007F7685">
              <w:t>Member</w:t>
            </w:r>
          </w:p>
        </w:tc>
        <w:tc>
          <w:tcPr>
            <w:tcW w:w="3402" w:type="dxa"/>
            <w:tcBorders>
              <w:top w:val="nil"/>
              <w:left w:val="nil"/>
              <w:bottom w:val="nil"/>
              <w:right w:val="nil"/>
            </w:tcBorders>
          </w:tcPr>
          <w:p w14:paraId="3261E1D0" w14:textId="62EAF990" w:rsidR="007F7685" w:rsidRDefault="009D3846" w:rsidP="00D9702F">
            <w:r>
              <w:t>Present</w:t>
            </w:r>
          </w:p>
        </w:tc>
      </w:tr>
      <w:tr w:rsidR="006558D7" w14:paraId="0763E458" w14:textId="77777777" w:rsidTr="00277916">
        <w:tc>
          <w:tcPr>
            <w:tcW w:w="2263" w:type="dxa"/>
            <w:tcBorders>
              <w:top w:val="nil"/>
              <w:left w:val="nil"/>
              <w:bottom w:val="nil"/>
              <w:right w:val="nil"/>
            </w:tcBorders>
          </w:tcPr>
          <w:p w14:paraId="17EB990E" w14:textId="0B07DE5F" w:rsidR="006558D7" w:rsidRDefault="006558D7" w:rsidP="00D9702F">
            <w:r>
              <w:t>Aaliyah Patel</w:t>
            </w:r>
          </w:p>
        </w:tc>
        <w:tc>
          <w:tcPr>
            <w:tcW w:w="3459" w:type="dxa"/>
            <w:tcBorders>
              <w:top w:val="nil"/>
              <w:left w:val="nil"/>
              <w:bottom w:val="nil"/>
              <w:right w:val="nil"/>
            </w:tcBorders>
          </w:tcPr>
          <w:p w14:paraId="445B5B1E" w14:textId="159656C0" w:rsidR="006558D7" w:rsidRDefault="006558D7" w:rsidP="00D9702F">
            <w:r>
              <w:t xml:space="preserve">Student Member </w:t>
            </w:r>
          </w:p>
        </w:tc>
        <w:tc>
          <w:tcPr>
            <w:tcW w:w="3402" w:type="dxa"/>
            <w:tcBorders>
              <w:top w:val="nil"/>
              <w:left w:val="nil"/>
              <w:bottom w:val="nil"/>
              <w:right w:val="nil"/>
            </w:tcBorders>
          </w:tcPr>
          <w:p w14:paraId="7FC36E1A" w14:textId="077C30D3" w:rsidR="006558D7" w:rsidRDefault="006558D7" w:rsidP="00D9702F">
            <w:r>
              <w:t xml:space="preserve">Present </w:t>
            </w:r>
          </w:p>
        </w:tc>
      </w:tr>
      <w:tr w:rsidR="0022288A" w14:paraId="179A53FE" w14:textId="77777777" w:rsidTr="00277916">
        <w:tc>
          <w:tcPr>
            <w:tcW w:w="2263" w:type="dxa"/>
            <w:tcBorders>
              <w:top w:val="nil"/>
              <w:left w:val="nil"/>
              <w:bottom w:val="nil"/>
              <w:right w:val="nil"/>
            </w:tcBorders>
          </w:tcPr>
          <w:p w14:paraId="78C23C7D" w14:textId="294FC7ED" w:rsidR="0022288A" w:rsidRDefault="0022288A" w:rsidP="00D9702F">
            <w:r>
              <w:t xml:space="preserve">Mandeep </w:t>
            </w:r>
            <w:proofErr w:type="spellStart"/>
            <w:r>
              <w:t>Sahotay</w:t>
            </w:r>
            <w:proofErr w:type="spellEnd"/>
          </w:p>
        </w:tc>
        <w:tc>
          <w:tcPr>
            <w:tcW w:w="3459" w:type="dxa"/>
            <w:tcBorders>
              <w:top w:val="nil"/>
              <w:left w:val="nil"/>
              <w:bottom w:val="nil"/>
              <w:right w:val="nil"/>
            </w:tcBorders>
          </w:tcPr>
          <w:p w14:paraId="4E977DF2" w14:textId="191DE4DA" w:rsidR="0022288A" w:rsidRDefault="0022288A" w:rsidP="00D9702F">
            <w:r>
              <w:t xml:space="preserve">Independent Member </w:t>
            </w:r>
          </w:p>
        </w:tc>
        <w:tc>
          <w:tcPr>
            <w:tcW w:w="3402" w:type="dxa"/>
            <w:tcBorders>
              <w:top w:val="nil"/>
              <w:left w:val="nil"/>
              <w:bottom w:val="nil"/>
              <w:right w:val="nil"/>
            </w:tcBorders>
          </w:tcPr>
          <w:p w14:paraId="24C7948B" w14:textId="65DB7291" w:rsidR="0022288A" w:rsidRDefault="00C50D1B" w:rsidP="00D9702F">
            <w:r>
              <w:t xml:space="preserve">Present </w:t>
            </w:r>
            <w:r w:rsidR="00EA483C">
              <w:t xml:space="preserve"> </w:t>
            </w:r>
          </w:p>
        </w:tc>
      </w:tr>
      <w:tr w:rsidR="002F4CB6" w14:paraId="66B4F34A" w14:textId="77777777" w:rsidTr="00277916">
        <w:tc>
          <w:tcPr>
            <w:tcW w:w="2263" w:type="dxa"/>
            <w:tcBorders>
              <w:top w:val="nil"/>
              <w:left w:val="nil"/>
              <w:bottom w:val="nil"/>
              <w:right w:val="nil"/>
            </w:tcBorders>
          </w:tcPr>
          <w:p w14:paraId="327FEE5B" w14:textId="0AC44F80" w:rsidR="002F4CB6" w:rsidRDefault="002F4CB6" w:rsidP="00D9702F">
            <w:r>
              <w:t xml:space="preserve">Paddy Salter </w:t>
            </w:r>
          </w:p>
        </w:tc>
        <w:tc>
          <w:tcPr>
            <w:tcW w:w="3459" w:type="dxa"/>
            <w:tcBorders>
              <w:top w:val="nil"/>
              <w:left w:val="nil"/>
              <w:bottom w:val="nil"/>
              <w:right w:val="nil"/>
            </w:tcBorders>
          </w:tcPr>
          <w:p w14:paraId="70E7D8F8" w14:textId="14B91E88" w:rsidR="002F4CB6" w:rsidRDefault="002F4CB6" w:rsidP="00D9702F">
            <w:r>
              <w:t xml:space="preserve">Independent Member </w:t>
            </w:r>
          </w:p>
        </w:tc>
        <w:tc>
          <w:tcPr>
            <w:tcW w:w="3402" w:type="dxa"/>
            <w:tcBorders>
              <w:top w:val="nil"/>
              <w:left w:val="nil"/>
              <w:bottom w:val="nil"/>
              <w:right w:val="nil"/>
            </w:tcBorders>
          </w:tcPr>
          <w:p w14:paraId="097B9FFA" w14:textId="2F202A0E" w:rsidR="002F4CB6" w:rsidRDefault="006558D7" w:rsidP="00D9702F">
            <w:r>
              <w:t xml:space="preserve">Apologies – work commitments </w:t>
            </w:r>
          </w:p>
        </w:tc>
      </w:tr>
      <w:tr w:rsidR="0022288A" w14:paraId="4BD6A855" w14:textId="77777777" w:rsidTr="00277916">
        <w:tc>
          <w:tcPr>
            <w:tcW w:w="2263" w:type="dxa"/>
            <w:tcBorders>
              <w:top w:val="nil"/>
              <w:left w:val="nil"/>
              <w:bottom w:val="nil"/>
              <w:right w:val="nil"/>
            </w:tcBorders>
          </w:tcPr>
          <w:p w14:paraId="022F202D" w14:textId="09E8D9F8" w:rsidR="0022288A" w:rsidRDefault="0022288A" w:rsidP="00D9702F">
            <w:r>
              <w:t>Elizabeth Scott</w:t>
            </w:r>
          </w:p>
        </w:tc>
        <w:tc>
          <w:tcPr>
            <w:tcW w:w="3459" w:type="dxa"/>
            <w:tcBorders>
              <w:top w:val="nil"/>
              <w:left w:val="nil"/>
              <w:bottom w:val="nil"/>
              <w:right w:val="nil"/>
            </w:tcBorders>
          </w:tcPr>
          <w:p w14:paraId="64F2205C" w14:textId="467DDE61" w:rsidR="0022288A" w:rsidRDefault="0022288A" w:rsidP="00D9702F">
            <w:r>
              <w:t xml:space="preserve">Independent Member </w:t>
            </w:r>
          </w:p>
        </w:tc>
        <w:tc>
          <w:tcPr>
            <w:tcW w:w="3402" w:type="dxa"/>
            <w:tcBorders>
              <w:top w:val="nil"/>
              <w:left w:val="nil"/>
              <w:bottom w:val="nil"/>
              <w:right w:val="nil"/>
            </w:tcBorders>
          </w:tcPr>
          <w:p w14:paraId="37D0443D" w14:textId="409EE745" w:rsidR="0022288A" w:rsidRDefault="0022288A" w:rsidP="00D9702F">
            <w:r>
              <w:t xml:space="preserve">Present </w:t>
            </w:r>
          </w:p>
        </w:tc>
      </w:tr>
      <w:tr w:rsidR="007F7685" w14:paraId="2D68663A" w14:textId="77777777" w:rsidTr="00277916">
        <w:tc>
          <w:tcPr>
            <w:tcW w:w="2263" w:type="dxa"/>
            <w:tcBorders>
              <w:top w:val="nil"/>
              <w:left w:val="nil"/>
              <w:bottom w:val="nil"/>
              <w:right w:val="nil"/>
            </w:tcBorders>
          </w:tcPr>
          <w:p w14:paraId="5E674473" w14:textId="50159696" w:rsidR="007F7685" w:rsidRDefault="007F7685" w:rsidP="00D9702F">
            <w:r>
              <w:t>Miklos Saros</w:t>
            </w:r>
            <w:r w:rsidR="00A81708">
              <w:t>i</w:t>
            </w:r>
          </w:p>
        </w:tc>
        <w:tc>
          <w:tcPr>
            <w:tcW w:w="3459" w:type="dxa"/>
            <w:tcBorders>
              <w:top w:val="nil"/>
              <w:left w:val="nil"/>
              <w:bottom w:val="nil"/>
              <w:right w:val="nil"/>
            </w:tcBorders>
          </w:tcPr>
          <w:p w14:paraId="3AB9E8F0" w14:textId="4991DFB9" w:rsidR="007F7685" w:rsidRDefault="008A184C" w:rsidP="00D9702F">
            <w:r>
              <w:t>Independen</w:t>
            </w:r>
            <w:r w:rsidR="007F7685">
              <w:t xml:space="preserve">t Member </w:t>
            </w:r>
          </w:p>
        </w:tc>
        <w:tc>
          <w:tcPr>
            <w:tcW w:w="3402" w:type="dxa"/>
            <w:tcBorders>
              <w:top w:val="nil"/>
              <w:left w:val="nil"/>
              <w:bottom w:val="nil"/>
              <w:right w:val="nil"/>
            </w:tcBorders>
          </w:tcPr>
          <w:p w14:paraId="092A0E04" w14:textId="30EFCC02" w:rsidR="007F7685" w:rsidRDefault="002F4CB6" w:rsidP="00D9702F">
            <w:r>
              <w:t xml:space="preserve">Present </w:t>
            </w:r>
            <w:r w:rsidR="002819F3">
              <w:t xml:space="preserve"> </w:t>
            </w:r>
            <w:r w:rsidR="007F7685">
              <w:t xml:space="preserve">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4F155A50" w:rsidR="0022288A" w:rsidRDefault="0022288A" w:rsidP="00D9702F">
            <w:r>
              <w:t xml:space="preserve">Pres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39087F" w14:paraId="646F4008" w14:textId="77777777" w:rsidTr="00277916">
        <w:tc>
          <w:tcPr>
            <w:tcW w:w="2263" w:type="dxa"/>
            <w:tcBorders>
              <w:top w:val="nil"/>
              <w:left w:val="nil"/>
              <w:bottom w:val="nil"/>
              <w:right w:val="nil"/>
            </w:tcBorders>
          </w:tcPr>
          <w:p w14:paraId="4856ECD7" w14:textId="42127E1F" w:rsidR="0039087F" w:rsidRDefault="0039087F" w:rsidP="000C7B5D">
            <w:r>
              <w:t xml:space="preserve">Carina </w:t>
            </w:r>
            <w:proofErr w:type="spellStart"/>
            <w:r>
              <w:t>Ancell</w:t>
            </w:r>
            <w:proofErr w:type="spellEnd"/>
          </w:p>
        </w:tc>
        <w:tc>
          <w:tcPr>
            <w:tcW w:w="3459" w:type="dxa"/>
            <w:tcBorders>
              <w:top w:val="nil"/>
              <w:left w:val="nil"/>
              <w:bottom w:val="nil"/>
              <w:right w:val="nil"/>
            </w:tcBorders>
          </w:tcPr>
          <w:p w14:paraId="49C8C182" w14:textId="5330EA79" w:rsidR="0039087F" w:rsidRDefault="00121173" w:rsidP="000C7B5D">
            <w:r>
              <w:t xml:space="preserve">Curriculum Team Leader for Extended Studies </w:t>
            </w:r>
          </w:p>
        </w:tc>
        <w:tc>
          <w:tcPr>
            <w:tcW w:w="3402" w:type="dxa"/>
            <w:tcBorders>
              <w:top w:val="nil"/>
              <w:left w:val="nil"/>
              <w:bottom w:val="nil"/>
              <w:right w:val="nil"/>
            </w:tcBorders>
          </w:tcPr>
          <w:p w14:paraId="35B4640E" w14:textId="7DFBD0DD" w:rsidR="0039087F" w:rsidRDefault="00121173" w:rsidP="000C7B5D">
            <w:r>
              <w:t xml:space="preserve">Present </w:t>
            </w:r>
          </w:p>
        </w:tc>
      </w:tr>
      <w:tr w:rsidR="00D92392" w14:paraId="4CB0933E" w14:textId="77777777" w:rsidTr="00277916">
        <w:tc>
          <w:tcPr>
            <w:tcW w:w="2263" w:type="dxa"/>
            <w:tcBorders>
              <w:top w:val="nil"/>
              <w:left w:val="nil"/>
              <w:bottom w:val="nil"/>
              <w:right w:val="nil"/>
            </w:tcBorders>
          </w:tcPr>
          <w:p w14:paraId="645AD175" w14:textId="003771B2" w:rsidR="00D92392" w:rsidRDefault="00D92392" w:rsidP="000C7B5D">
            <w:r>
              <w:t xml:space="preserve">Susanne Datta </w:t>
            </w:r>
          </w:p>
        </w:tc>
        <w:tc>
          <w:tcPr>
            <w:tcW w:w="3459" w:type="dxa"/>
            <w:tcBorders>
              <w:top w:val="nil"/>
              <w:left w:val="nil"/>
              <w:bottom w:val="nil"/>
              <w:right w:val="nil"/>
            </w:tcBorders>
          </w:tcPr>
          <w:p w14:paraId="0B225F9B" w14:textId="582B6A06" w:rsidR="00D92392" w:rsidRDefault="00D97DFF" w:rsidP="000C7B5D">
            <w:r>
              <w:t xml:space="preserve">Head of </w:t>
            </w:r>
            <w:r w:rsidR="00D92392">
              <w:t xml:space="preserve">Human Resources </w:t>
            </w:r>
          </w:p>
        </w:tc>
        <w:tc>
          <w:tcPr>
            <w:tcW w:w="3402" w:type="dxa"/>
            <w:tcBorders>
              <w:top w:val="nil"/>
              <w:left w:val="nil"/>
              <w:bottom w:val="nil"/>
              <w:right w:val="nil"/>
            </w:tcBorders>
          </w:tcPr>
          <w:p w14:paraId="40BA7894" w14:textId="1F915EE6" w:rsidR="00D92392" w:rsidRDefault="00D92392" w:rsidP="000C7B5D">
            <w:r>
              <w:t>Present</w:t>
            </w:r>
          </w:p>
        </w:tc>
      </w:tr>
      <w:tr w:rsidR="007F7685" w14:paraId="7224EE52" w14:textId="77777777" w:rsidTr="00277916">
        <w:tc>
          <w:tcPr>
            <w:tcW w:w="2263" w:type="dxa"/>
            <w:tcBorders>
              <w:top w:val="nil"/>
              <w:left w:val="nil"/>
              <w:bottom w:val="nil"/>
              <w:right w:val="nil"/>
            </w:tcBorders>
          </w:tcPr>
          <w:p w14:paraId="72CF1221" w14:textId="3A2BFC05" w:rsidR="00B74D70" w:rsidRDefault="00FC013D" w:rsidP="000C7B5D">
            <w:r>
              <w:t xml:space="preserve">Michael </w:t>
            </w:r>
            <w:proofErr w:type="spellStart"/>
            <w:r>
              <w:t>Gainlall</w:t>
            </w:r>
            <w:proofErr w:type="spellEnd"/>
            <w:r>
              <w:t xml:space="preserve"> </w:t>
            </w:r>
            <w:r w:rsidR="00DB6BFF">
              <w:t xml:space="preserve"> </w:t>
            </w:r>
          </w:p>
          <w:p w14:paraId="1D95D287" w14:textId="0381D8CF" w:rsidR="00B74D70" w:rsidRDefault="00B74D70" w:rsidP="000C7B5D">
            <w:r>
              <w:t xml:space="preserve">Magdalena Johnson </w:t>
            </w:r>
          </w:p>
        </w:tc>
        <w:tc>
          <w:tcPr>
            <w:tcW w:w="3459" w:type="dxa"/>
            <w:tcBorders>
              <w:top w:val="nil"/>
              <w:left w:val="nil"/>
              <w:bottom w:val="nil"/>
              <w:right w:val="nil"/>
            </w:tcBorders>
          </w:tcPr>
          <w:p w14:paraId="41C74196" w14:textId="010802AE" w:rsidR="007F7685" w:rsidRDefault="00FC013D" w:rsidP="000C7B5D">
            <w:r>
              <w:t xml:space="preserve">Vice Principal </w:t>
            </w:r>
            <w:r w:rsidR="007F7685">
              <w:t xml:space="preserve">Finance &amp; </w:t>
            </w:r>
            <w:r>
              <w:t>Operations</w:t>
            </w:r>
            <w:r w:rsidR="007F7685">
              <w:t xml:space="preserve"> </w:t>
            </w:r>
          </w:p>
          <w:p w14:paraId="17BA38D3" w14:textId="21582B93" w:rsidR="002819F3" w:rsidRDefault="002819F3" w:rsidP="000C7B5D">
            <w:r>
              <w:t xml:space="preserve">Vice </w:t>
            </w:r>
            <w:r w:rsidR="00B74D70">
              <w:t>Principal</w:t>
            </w:r>
            <w:r>
              <w:t xml:space="preserve"> </w:t>
            </w:r>
            <w:r w:rsidR="00B74D70">
              <w:t xml:space="preserve">Student Achievement &amp; Progress </w:t>
            </w:r>
          </w:p>
        </w:tc>
        <w:tc>
          <w:tcPr>
            <w:tcW w:w="3402" w:type="dxa"/>
            <w:tcBorders>
              <w:top w:val="nil"/>
              <w:left w:val="nil"/>
              <w:bottom w:val="nil"/>
              <w:right w:val="nil"/>
            </w:tcBorders>
          </w:tcPr>
          <w:p w14:paraId="7D5D507F" w14:textId="77777777" w:rsidR="00B74D70" w:rsidRDefault="007F7685" w:rsidP="000C7B5D">
            <w:r>
              <w:t>Present</w:t>
            </w:r>
          </w:p>
          <w:p w14:paraId="5E22A51B" w14:textId="3593A46D" w:rsidR="007F7685" w:rsidRDefault="00B74D70" w:rsidP="000C7B5D">
            <w:r>
              <w:t xml:space="preserve">Present </w:t>
            </w:r>
            <w:r w:rsidR="007F7685">
              <w:t xml:space="preserve">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51152ABC" w:rsidR="00F4522D" w:rsidRDefault="00F4522D" w:rsidP="000C7B5D">
            <w:r>
              <w:t xml:space="preserve">Clerk to the Corporation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7F7685" w14:paraId="44B408E1" w14:textId="77777777" w:rsidTr="00277916">
        <w:tc>
          <w:tcPr>
            <w:tcW w:w="2263" w:type="dxa"/>
            <w:tcBorders>
              <w:top w:val="nil"/>
              <w:left w:val="nil"/>
              <w:bottom w:val="nil"/>
              <w:right w:val="nil"/>
            </w:tcBorders>
          </w:tcPr>
          <w:p w14:paraId="5C359CF8" w14:textId="3AF51FC5" w:rsidR="007F7685" w:rsidRPr="0022507B" w:rsidRDefault="00E6189B" w:rsidP="000C7B5D">
            <w:r w:rsidRPr="0022507B">
              <w:t xml:space="preserve">Martin Reed </w:t>
            </w:r>
          </w:p>
        </w:tc>
        <w:tc>
          <w:tcPr>
            <w:tcW w:w="3459" w:type="dxa"/>
            <w:tcBorders>
              <w:top w:val="nil"/>
              <w:left w:val="nil"/>
              <w:bottom w:val="nil"/>
              <w:right w:val="nil"/>
            </w:tcBorders>
          </w:tcPr>
          <w:p w14:paraId="0FD3BEC6" w14:textId="5E69A681" w:rsidR="007F7685" w:rsidRPr="0022507B" w:rsidRDefault="004C4A4D" w:rsidP="000C7B5D">
            <w:r w:rsidRPr="0022507B">
              <w:t xml:space="preserve">Assistant Principal </w:t>
            </w:r>
            <w:r w:rsidR="00660302" w:rsidRPr="0022507B">
              <w:t xml:space="preserve">Student Services </w:t>
            </w:r>
          </w:p>
        </w:tc>
        <w:tc>
          <w:tcPr>
            <w:tcW w:w="3402" w:type="dxa"/>
            <w:tcBorders>
              <w:top w:val="nil"/>
              <w:left w:val="nil"/>
              <w:bottom w:val="nil"/>
              <w:right w:val="nil"/>
            </w:tcBorders>
          </w:tcPr>
          <w:p w14:paraId="494A5BE4" w14:textId="160EEABE" w:rsidR="007F7685" w:rsidRDefault="007F7685"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4855F05F" w14:textId="110CE791" w:rsidR="00975D9B" w:rsidRPr="00910F21" w:rsidRDefault="00650108" w:rsidP="00975D9B">
      <w:pPr>
        <w:rPr>
          <w:b/>
          <w:bCs/>
        </w:rPr>
      </w:pPr>
      <w:r>
        <w:rPr>
          <w:b/>
          <w:bCs/>
        </w:rPr>
        <w:t>1</w:t>
      </w:r>
      <w:r w:rsidRPr="00910F21">
        <w:rPr>
          <w:b/>
          <w:bCs/>
        </w:rPr>
        <w:tab/>
      </w:r>
      <w:bookmarkStart w:id="0" w:name="_Hlk96426894"/>
      <w:r w:rsidR="00685458">
        <w:rPr>
          <w:b/>
          <w:bCs/>
        </w:rPr>
        <w:t xml:space="preserve">MEMBERSHIP OF THE CORPORATION </w:t>
      </w:r>
      <w:r w:rsidR="005E1D38">
        <w:rPr>
          <w:b/>
          <w:bCs/>
        </w:rPr>
        <w:t xml:space="preserve">– </w:t>
      </w:r>
      <w:r w:rsidR="001A3DA2">
        <w:rPr>
          <w:b/>
          <w:bCs/>
        </w:rPr>
        <w:t>S</w:t>
      </w:r>
      <w:r w:rsidR="00ED7897">
        <w:rPr>
          <w:b/>
          <w:bCs/>
        </w:rPr>
        <w:t xml:space="preserve">TUDENT </w:t>
      </w:r>
      <w:r w:rsidR="005E1D38">
        <w:rPr>
          <w:b/>
          <w:bCs/>
        </w:rPr>
        <w:t>MEMBER</w:t>
      </w:r>
      <w:r w:rsidR="00975D9B">
        <w:rPr>
          <w:b/>
          <w:bCs/>
        </w:rPr>
        <w:t xml:space="preserve">    </w:t>
      </w:r>
      <w:r w:rsidR="00975D9B" w:rsidRPr="00910F21">
        <w:rPr>
          <w:b/>
          <w:bCs/>
        </w:rPr>
        <w:t xml:space="preserve"> </w:t>
      </w:r>
    </w:p>
    <w:p w14:paraId="23F35AF5" w14:textId="4B87988F" w:rsidR="00975D9B" w:rsidRDefault="00975D9B" w:rsidP="00975D9B">
      <w:pPr>
        <w:ind w:left="737"/>
      </w:pPr>
      <w:r w:rsidRPr="001328D8">
        <w:t>The Corporation</w:t>
      </w:r>
      <w:r w:rsidR="005E1D38">
        <w:t xml:space="preserve"> NOTED that</w:t>
      </w:r>
      <w:r w:rsidR="00B867A3">
        <w:t xml:space="preserve"> </w:t>
      </w:r>
      <w:r w:rsidR="00ED7897">
        <w:t>Hafsa Naeem</w:t>
      </w:r>
      <w:r w:rsidR="00B867A3">
        <w:t xml:space="preserve"> had </w:t>
      </w:r>
      <w:r w:rsidR="00ED7897">
        <w:t xml:space="preserve">resigned from membership of </w:t>
      </w:r>
      <w:r w:rsidR="00B867A3">
        <w:t xml:space="preserve">the Corporation </w:t>
      </w:r>
      <w:r w:rsidR="002E6931">
        <w:t xml:space="preserve">and Aaliyah Patel had replaced her as from 14 March </w:t>
      </w:r>
      <w:r w:rsidR="00DE5715">
        <w:t xml:space="preserve">2022 </w:t>
      </w:r>
      <w:r w:rsidR="002E6931">
        <w:t>as one of the 2 Student Members</w:t>
      </w:r>
      <w:r>
        <w:t xml:space="preserve">. </w:t>
      </w:r>
      <w:r w:rsidRPr="001328D8">
        <w:t xml:space="preserve"> </w:t>
      </w:r>
    </w:p>
    <w:p w14:paraId="60F0FE69" w14:textId="29E8BFCE" w:rsidR="00705623" w:rsidRDefault="00705623" w:rsidP="00975D9B">
      <w:pPr>
        <w:ind w:left="737"/>
      </w:pPr>
      <w:r>
        <w:t>The Chair of the Corporation</w:t>
      </w:r>
      <w:r w:rsidR="00804863">
        <w:t>,</w:t>
      </w:r>
      <w:r>
        <w:t xml:space="preserve"> on behalf of all Members</w:t>
      </w:r>
      <w:r w:rsidR="00804863">
        <w:t>,</w:t>
      </w:r>
      <w:r>
        <w:t xml:space="preserve"> welcomed Aaliyah to the meeting. </w:t>
      </w:r>
    </w:p>
    <w:bookmarkEnd w:id="0"/>
    <w:p w14:paraId="2AD214D1" w14:textId="32A35D89" w:rsidR="00CC23A2" w:rsidRPr="00D87DF6" w:rsidRDefault="003E391B" w:rsidP="00CC23A2">
      <w:pPr>
        <w:rPr>
          <w:b/>
          <w:bCs/>
        </w:rPr>
      </w:pPr>
      <w:r>
        <w:rPr>
          <w:b/>
          <w:bCs/>
        </w:rPr>
        <w:t>2</w:t>
      </w:r>
      <w:r w:rsidR="00CC23A2" w:rsidRPr="00D87DF6">
        <w:rPr>
          <w:b/>
          <w:bCs/>
        </w:rPr>
        <w:tab/>
        <w:t xml:space="preserve">APOLOGIES FOR ABSENCE </w:t>
      </w:r>
    </w:p>
    <w:p w14:paraId="013BFB85" w14:textId="328D5A40" w:rsidR="002819F3" w:rsidRDefault="00CC23A2" w:rsidP="00CC23A2">
      <w:pPr>
        <w:ind w:left="737"/>
      </w:pPr>
      <w:r>
        <w:t xml:space="preserve">The Corporation NOTED </w:t>
      </w:r>
      <w:r w:rsidR="00FC013D">
        <w:t xml:space="preserve">that </w:t>
      </w:r>
      <w:r w:rsidR="004549A4">
        <w:t xml:space="preserve">the </w:t>
      </w:r>
      <w:r w:rsidR="00B867A3">
        <w:t xml:space="preserve">vast </w:t>
      </w:r>
      <w:r w:rsidR="004549A4">
        <w:t xml:space="preserve">majority of </w:t>
      </w:r>
      <w:r>
        <w:t>Member</w:t>
      </w:r>
      <w:r w:rsidR="00FC013D">
        <w:t>s w</w:t>
      </w:r>
      <w:r w:rsidR="00584FA4">
        <w:t>ere</w:t>
      </w:r>
      <w:r w:rsidR="00FC013D">
        <w:t xml:space="preserve"> present </w:t>
      </w:r>
      <w:r w:rsidR="00584FA4">
        <w:t>on this occasion</w:t>
      </w:r>
      <w:r w:rsidR="004774CF">
        <w:t xml:space="preserve"> </w:t>
      </w:r>
      <w:r w:rsidR="0004052A">
        <w:t xml:space="preserve">from the beginning </w:t>
      </w:r>
      <w:r w:rsidR="004774CF">
        <w:t>and the meeting was quorate</w:t>
      </w:r>
      <w:r w:rsidR="00584FA4">
        <w:t>.</w:t>
      </w:r>
    </w:p>
    <w:p w14:paraId="614DFE1E" w14:textId="4309110B" w:rsidR="00A6627A" w:rsidRDefault="0004052A" w:rsidP="0018515B">
      <w:pPr>
        <w:ind w:left="737"/>
      </w:pPr>
      <w:r>
        <w:t xml:space="preserve">Two </w:t>
      </w:r>
      <w:r w:rsidR="004774CF">
        <w:t>Member</w:t>
      </w:r>
      <w:r>
        <w:t>s</w:t>
      </w:r>
      <w:r w:rsidR="000905F2">
        <w:t xml:space="preserve"> had</w:t>
      </w:r>
      <w:r w:rsidR="004774CF">
        <w:t xml:space="preserve"> </w:t>
      </w:r>
      <w:r w:rsidR="007E3C23">
        <w:t xml:space="preserve">advised the Clerk that </w:t>
      </w:r>
      <w:r>
        <w:t xml:space="preserve">they </w:t>
      </w:r>
      <w:r w:rsidR="000905F2">
        <w:t>w</w:t>
      </w:r>
      <w:r>
        <w:t>ere</w:t>
      </w:r>
      <w:r w:rsidR="000905F2">
        <w:t xml:space="preserve"> </w:t>
      </w:r>
      <w:r w:rsidR="004051AE">
        <w:t>unable to attend</w:t>
      </w:r>
      <w:r w:rsidR="00A43921">
        <w:t xml:space="preserve"> and the apologies for absence were </w:t>
      </w:r>
      <w:r w:rsidR="00A6627A">
        <w:t>accepted from</w:t>
      </w:r>
      <w:r w:rsidR="0018515B">
        <w:t xml:space="preserve"> </w:t>
      </w:r>
      <w:proofErr w:type="spellStart"/>
      <w:r w:rsidR="006A134E">
        <w:t>Kofo</w:t>
      </w:r>
      <w:proofErr w:type="spellEnd"/>
      <w:r w:rsidR="006A134E">
        <w:t xml:space="preserve"> </w:t>
      </w:r>
      <w:proofErr w:type="spellStart"/>
      <w:r w:rsidR="006A134E">
        <w:t>Ladele</w:t>
      </w:r>
      <w:proofErr w:type="spellEnd"/>
      <w:r w:rsidR="006A134E">
        <w:t xml:space="preserve"> and Paddy Sal</w:t>
      </w:r>
      <w:r w:rsidR="003355C0">
        <w:t xml:space="preserve">ter </w:t>
      </w:r>
      <w:r w:rsidR="0018515B">
        <w:t xml:space="preserve">given </w:t>
      </w:r>
      <w:r w:rsidR="007A1AE4">
        <w:t xml:space="preserve">their work </w:t>
      </w:r>
      <w:r w:rsidR="0018515B">
        <w:t xml:space="preserve">related </w:t>
      </w:r>
      <w:r w:rsidR="00A6627A">
        <w:t>commitments</w:t>
      </w:r>
      <w:r w:rsidR="00B71A22">
        <w:t>.</w:t>
      </w:r>
      <w:r w:rsidR="00A6627A">
        <w:t xml:space="preserve"> </w:t>
      </w:r>
    </w:p>
    <w:p w14:paraId="1E0BC3D9" w14:textId="276464B7" w:rsidR="00CC23A2" w:rsidRPr="00D87DF6" w:rsidRDefault="003E391B" w:rsidP="00CC23A2">
      <w:pPr>
        <w:rPr>
          <w:b/>
          <w:bCs/>
        </w:rPr>
      </w:pPr>
      <w:r>
        <w:rPr>
          <w:b/>
          <w:bCs/>
        </w:rPr>
        <w:t>3</w:t>
      </w:r>
      <w:r w:rsidR="00CC23A2" w:rsidRPr="00D87DF6">
        <w:rPr>
          <w:b/>
          <w:bCs/>
        </w:rPr>
        <w:tab/>
        <w:t xml:space="preserve">DECLARATION OF INTERESTS </w:t>
      </w:r>
    </w:p>
    <w:p w14:paraId="44652F27" w14:textId="32C3C4C0"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3C78F42A" w14:textId="772AB54B" w:rsidR="00D87DF6" w:rsidRPr="00D87DF6" w:rsidRDefault="00484E39" w:rsidP="00EA06EF">
      <w:pPr>
        <w:ind w:left="720" w:hanging="720"/>
        <w:rPr>
          <w:b/>
          <w:bCs/>
        </w:rPr>
      </w:pPr>
      <w:bookmarkStart w:id="1" w:name="_Hlk102981727"/>
      <w:bookmarkStart w:id="2" w:name="_Hlk54272196"/>
      <w:r>
        <w:rPr>
          <w:b/>
          <w:bCs/>
        </w:rPr>
        <w:lastRenderedPageBreak/>
        <w:t>4</w:t>
      </w:r>
      <w:r w:rsidR="00501B7E" w:rsidRPr="00D87DF6">
        <w:rPr>
          <w:b/>
          <w:bCs/>
        </w:rPr>
        <w:tab/>
      </w:r>
      <w:r w:rsidR="00A061FF">
        <w:t xml:space="preserve"> </w:t>
      </w:r>
      <w:bookmarkStart w:id="3" w:name="_Hlk20397122"/>
      <w:bookmarkStart w:id="4" w:name="_Hlk42502548"/>
      <w:r w:rsidR="00EA06EF">
        <w:rPr>
          <w:b/>
          <w:bCs/>
        </w:rPr>
        <w:t xml:space="preserve">MINUTES OF THE MEETING OF THE </w:t>
      </w:r>
      <w:r w:rsidR="006B0AA8">
        <w:rPr>
          <w:b/>
          <w:bCs/>
        </w:rPr>
        <w:t xml:space="preserve">CORPORATION </w:t>
      </w:r>
      <w:r w:rsidR="00EA06EF">
        <w:rPr>
          <w:b/>
          <w:bCs/>
        </w:rPr>
        <w:t xml:space="preserve">HELD ON </w:t>
      </w:r>
      <w:r w:rsidR="00F24096">
        <w:rPr>
          <w:b/>
          <w:bCs/>
        </w:rPr>
        <w:t xml:space="preserve">15 DECEMBER </w:t>
      </w:r>
      <w:r w:rsidR="00EA06EF">
        <w:rPr>
          <w:b/>
          <w:bCs/>
        </w:rPr>
        <w:t>20</w:t>
      </w:r>
      <w:r w:rsidR="00CC23A2">
        <w:rPr>
          <w:b/>
          <w:bCs/>
        </w:rPr>
        <w:t>2</w:t>
      </w:r>
      <w:r w:rsidR="00F24096">
        <w:rPr>
          <w:b/>
          <w:bCs/>
        </w:rPr>
        <w:t>2</w:t>
      </w:r>
      <w:r w:rsidR="001C4ED5">
        <w:rPr>
          <w:b/>
          <w:bCs/>
        </w:rPr>
        <w:t xml:space="preserve"> </w:t>
      </w:r>
      <w:r w:rsidR="00D87DF6" w:rsidRPr="00D87DF6">
        <w:rPr>
          <w:b/>
          <w:bCs/>
        </w:rPr>
        <w:t xml:space="preserve"> </w:t>
      </w:r>
    </w:p>
    <w:p w14:paraId="18431C6D" w14:textId="1D557E88"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F24096">
        <w:t xml:space="preserve">15 December </w:t>
      </w:r>
      <w:r w:rsidR="005001F1">
        <w:t>20</w:t>
      </w:r>
      <w:r w:rsidR="00CC23A2">
        <w:t>2</w:t>
      </w:r>
      <w:r w:rsidR="00E53AEC">
        <w:t>1</w:t>
      </w:r>
      <w:r w:rsidR="005001F1">
        <w:t xml:space="preserve"> were </w:t>
      </w:r>
      <w:r w:rsidR="00EA06EF">
        <w:t>agreed</w:t>
      </w:r>
      <w:r w:rsidR="005001F1">
        <w:t xml:space="preserve"> to be a correct record</w:t>
      </w:r>
      <w:r w:rsidR="00F24096">
        <w:t xml:space="preserve"> subject to the correction of one typo in item</w:t>
      </w:r>
      <w:r w:rsidR="006F72F9">
        <w:t xml:space="preserve"> 19 </w:t>
      </w:r>
      <w:r w:rsidR="00A113B1">
        <w:t>– the word was</w:t>
      </w:r>
      <w:r w:rsidR="000C3310">
        <w:t xml:space="preserve"> amended to read</w:t>
      </w:r>
      <w:r w:rsidR="00A113B1">
        <w:t xml:space="preserve"> “shock”. </w:t>
      </w:r>
      <w:r w:rsidR="006F72F9">
        <w:t xml:space="preserve"> </w:t>
      </w:r>
      <w:r w:rsidR="00F24096">
        <w:t xml:space="preserve"> </w:t>
      </w:r>
      <w:r w:rsidR="005001F1">
        <w:t xml:space="preserve"> </w:t>
      </w:r>
      <w:r w:rsidR="00EA06EF">
        <w:t xml:space="preserve"> </w:t>
      </w:r>
      <w:bookmarkEnd w:id="3"/>
      <w:r w:rsidR="006C02AF">
        <w:t xml:space="preserve"> </w:t>
      </w:r>
    </w:p>
    <w:p w14:paraId="373D0962" w14:textId="5ECACAA9" w:rsidR="00411463" w:rsidRPr="00E9305E" w:rsidRDefault="00DA3ACE" w:rsidP="00411463">
      <w:pPr>
        <w:ind w:left="720" w:hanging="720"/>
        <w:rPr>
          <w:b/>
          <w:bCs/>
        </w:rPr>
      </w:pPr>
      <w:bookmarkStart w:id="5" w:name="_Hlk29990539"/>
      <w:r>
        <w:rPr>
          <w:b/>
          <w:bCs/>
        </w:rPr>
        <w:t>5</w:t>
      </w:r>
      <w:r w:rsidR="00411463" w:rsidRPr="00E9305E">
        <w:rPr>
          <w:b/>
          <w:bCs/>
        </w:rPr>
        <w:tab/>
      </w:r>
      <w:r w:rsidR="00411463">
        <w:rPr>
          <w:b/>
          <w:bCs/>
        </w:rPr>
        <w:t xml:space="preserve">MATTERS ARISING FROM THE MINUTES OF THE MEETING </w:t>
      </w:r>
      <w:r w:rsidR="006B0AA8">
        <w:rPr>
          <w:b/>
          <w:bCs/>
        </w:rPr>
        <w:t xml:space="preserve">OF THE CORPORATION </w:t>
      </w:r>
      <w:r w:rsidR="00411463">
        <w:rPr>
          <w:b/>
          <w:bCs/>
        </w:rPr>
        <w:t xml:space="preserve">HELD ON </w:t>
      </w:r>
      <w:r w:rsidR="009F48B8">
        <w:rPr>
          <w:b/>
          <w:bCs/>
        </w:rPr>
        <w:t>15 DECEMBER</w:t>
      </w:r>
      <w:r w:rsidR="00E6189B">
        <w:rPr>
          <w:b/>
          <w:bCs/>
        </w:rPr>
        <w:t xml:space="preserve"> </w:t>
      </w:r>
      <w:r w:rsidR="00411463">
        <w:rPr>
          <w:b/>
          <w:bCs/>
        </w:rPr>
        <w:t>20</w:t>
      </w:r>
      <w:r w:rsidR="00CC23A2">
        <w:rPr>
          <w:b/>
          <w:bCs/>
        </w:rPr>
        <w:t>2</w:t>
      </w:r>
      <w:r w:rsidR="007368F4">
        <w:rPr>
          <w:b/>
          <w:bCs/>
        </w:rPr>
        <w:t>1</w:t>
      </w:r>
      <w:r w:rsidR="00411463">
        <w:rPr>
          <w:b/>
          <w:bCs/>
        </w:rPr>
        <w:t xml:space="preserve"> </w:t>
      </w:r>
      <w:r w:rsidR="00411463" w:rsidRPr="00E9305E">
        <w:rPr>
          <w:b/>
          <w:bCs/>
        </w:rPr>
        <w:t xml:space="preserve">  </w:t>
      </w:r>
    </w:p>
    <w:p w14:paraId="2B700343" w14:textId="0668D0E4" w:rsidR="00272745" w:rsidRDefault="00490D06" w:rsidP="00101547">
      <w:pPr>
        <w:ind w:left="737"/>
      </w:pPr>
      <w:r>
        <w:t>T</w:t>
      </w:r>
      <w:r w:rsidR="00411463">
        <w:t xml:space="preserve">he </w:t>
      </w:r>
      <w:r w:rsidR="006B0AA8">
        <w:t xml:space="preserve">Corporation </w:t>
      </w:r>
      <w:bookmarkEnd w:id="5"/>
      <w:r w:rsidR="00101547">
        <w:t>agreed that, on this occasion, there were no</w:t>
      </w:r>
      <w:r w:rsidR="00411463">
        <w:t xml:space="preserve"> matters arising from the </w:t>
      </w:r>
      <w:r w:rsidR="00BE508F">
        <w:t xml:space="preserve">Minutes of the </w:t>
      </w:r>
      <w:r w:rsidR="005B64F6">
        <w:t xml:space="preserve">last </w:t>
      </w:r>
      <w:r w:rsidR="00411463">
        <w:t xml:space="preserve">meeting </w:t>
      </w:r>
      <w:r w:rsidR="00101547">
        <w:t xml:space="preserve">which were not covered by the Agenda for this meeting or those </w:t>
      </w:r>
      <w:r w:rsidR="00CE4450">
        <w:t xml:space="preserve">planned </w:t>
      </w:r>
      <w:r w:rsidR="00101547">
        <w:t>for forthcoming meetings.</w:t>
      </w:r>
    </w:p>
    <w:bookmarkEnd w:id="1"/>
    <w:p w14:paraId="3EC38612" w14:textId="7941168B" w:rsidR="00777BB3" w:rsidRDefault="00777BB3" w:rsidP="00101547">
      <w:pPr>
        <w:ind w:left="737"/>
      </w:pPr>
      <w:r>
        <w:t xml:space="preserve">The Chair of the Corporation took the opportunity to </w:t>
      </w:r>
      <w:r w:rsidR="00402035">
        <w:t>raise one point relating to the College Self-Assessment Report (item</w:t>
      </w:r>
      <w:r w:rsidR="00E56B88">
        <w:t xml:space="preserve"> 19 of the Minutes</w:t>
      </w:r>
      <w:r w:rsidR="00402035">
        <w:t>).</w:t>
      </w:r>
      <w:r w:rsidR="000B511E">
        <w:t xml:space="preserve"> It had been reported </w:t>
      </w:r>
      <w:r w:rsidR="001D06BE">
        <w:t xml:space="preserve">on 15 December 2021 </w:t>
      </w:r>
      <w:r w:rsidR="000B511E">
        <w:t xml:space="preserve">that the Teaching Staff Member </w:t>
      </w:r>
      <w:r w:rsidR="00955CFD">
        <w:t xml:space="preserve">had advised that </w:t>
      </w:r>
      <w:r w:rsidR="00CA5F64">
        <w:t xml:space="preserve">she had not been allowed to </w:t>
      </w:r>
      <w:r w:rsidR="00F755A3">
        <w:t xml:space="preserve">see </w:t>
      </w:r>
      <w:r w:rsidR="00CA5F64">
        <w:t>the SAR for her own Curriculum Area</w:t>
      </w:r>
      <w:r w:rsidR="003D35C4">
        <w:t xml:space="preserve"> even though she had asked. </w:t>
      </w:r>
      <w:r w:rsidR="00DF2204">
        <w:t xml:space="preserve">On checking the position </w:t>
      </w:r>
      <w:r w:rsidR="00F755A3">
        <w:t xml:space="preserve">following the meeting </w:t>
      </w:r>
      <w:r w:rsidR="00DF2204">
        <w:t xml:space="preserve">it had been established that the Curriculum Area </w:t>
      </w:r>
      <w:r w:rsidR="00F755A3">
        <w:t xml:space="preserve">SAR </w:t>
      </w:r>
      <w:r w:rsidR="00DF2204">
        <w:t xml:space="preserve">had </w:t>
      </w:r>
      <w:r w:rsidR="00F7671D">
        <w:t xml:space="preserve">in fact </w:t>
      </w:r>
      <w:r w:rsidR="00DF2204">
        <w:t xml:space="preserve">been available. </w:t>
      </w:r>
      <w:r w:rsidR="00D41CBF">
        <w:t>The Chair concluded his remarks by confirming that the College SAR and the local</w:t>
      </w:r>
      <w:r w:rsidR="00851B6C">
        <w:t xml:space="preserve"> SARs</w:t>
      </w:r>
      <w:r w:rsidR="00D41CBF">
        <w:t xml:space="preserve"> (Curriculum Area</w:t>
      </w:r>
      <w:r w:rsidR="00F7671D">
        <w:t>s</w:t>
      </w:r>
      <w:r w:rsidR="00D41CBF">
        <w:t xml:space="preserve"> and Support Area</w:t>
      </w:r>
      <w:r w:rsidR="00F7671D">
        <w:t>s</w:t>
      </w:r>
      <w:r w:rsidR="00D41CBF">
        <w:t>)</w:t>
      </w:r>
      <w:r w:rsidR="00851B6C">
        <w:t xml:space="preserve"> </w:t>
      </w:r>
      <w:r w:rsidR="00F23D2A">
        <w:t>were important documents for the College</w:t>
      </w:r>
      <w:r w:rsidR="00AA057A">
        <w:t>. I</w:t>
      </w:r>
      <w:r w:rsidR="00F23D2A">
        <w:t xml:space="preserve">t was </w:t>
      </w:r>
      <w:r w:rsidR="00982AB5">
        <w:t>essential</w:t>
      </w:r>
      <w:r w:rsidR="00AA057A">
        <w:t xml:space="preserve">, </w:t>
      </w:r>
      <w:r w:rsidR="00982AB5">
        <w:t>therefore,</w:t>
      </w:r>
      <w:r w:rsidR="007748D1">
        <w:t xml:space="preserve"> that </w:t>
      </w:r>
      <w:r w:rsidR="00F015FD">
        <w:t xml:space="preserve">College </w:t>
      </w:r>
      <w:r w:rsidR="001E351F">
        <w:t xml:space="preserve">continued </w:t>
      </w:r>
      <w:r w:rsidR="00F015FD">
        <w:t>its practice of consulting staff on the SARs</w:t>
      </w:r>
      <w:r w:rsidR="007748D1">
        <w:t xml:space="preserve">. </w:t>
      </w:r>
      <w:r w:rsidR="00D41CBF">
        <w:t xml:space="preserve"> </w:t>
      </w:r>
      <w:r w:rsidR="000B511E">
        <w:t xml:space="preserve">  </w:t>
      </w:r>
      <w:r w:rsidR="00402035">
        <w:t xml:space="preserve"> </w:t>
      </w:r>
    </w:p>
    <w:p w14:paraId="137FF5C1" w14:textId="383509CB" w:rsidR="007D682A" w:rsidRPr="00033167" w:rsidRDefault="001453D1" w:rsidP="00101547">
      <w:pPr>
        <w:ind w:left="737"/>
        <w:rPr>
          <w:i/>
          <w:iCs/>
        </w:rPr>
      </w:pPr>
      <w:bookmarkStart w:id="6" w:name="_Hlk103767972"/>
      <w:r w:rsidRPr="00033167">
        <w:rPr>
          <w:i/>
          <w:iCs/>
        </w:rPr>
        <w:t xml:space="preserve">Note: Laura DeVos and Mandeep </w:t>
      </w:r>
      <w:proofErr w:type="spellStart"/>
      <w:r w:rsidRPr="00033167">
        <w:rPr>
          <w:i/>
          <w:iCs/>
        </w:rPr>
        <w:t>S</w:t>
      </w:r>
      <w:r w:rsidR="00950051">
        <w:rPr>
          <w:i/>
          <w:iCs/>
        </w:rPr>
        <w:t>ahotay</w:t>
      </w:r>
      <w:proofErr w:type="spellEnd"/>
      <w:r w:rsidRPr="00033167">
        <w:rPr>
          <w:i/>
          <w:iCs/>
        </w:rPr>
        <w:t xml:space="preserve"> joined the </w:t>
      </w:r>
      <w:r w:rsidR="00033167" w:rsidRPr="00033167">
        <w:rPr>
          <w:i/>
          <w:iCs/>
        </w:rPr>
        <w:t>meeting at this point</w:t>
      </w:r>
    </w:p>
    <w:bookmarkEnd w:id="2"/>
    <w:bookmarkEnd w:id="4"/>
    <w:bookmarkEnd w:id="6"/>
    <w:p w14:paraId="131A1F9B" w14:textId="01411154" w:rsidR="00F91DC0" w:rsidRPr="00E9305E" w:rsidRDefault="00DA3ACE" w:rsidP="00F91DC0">
      <w:pPr>
        <w:ind w:left="720" w:hanging="720"/>
        <w:rPr>
          <w:b/>
          <w:bCs/>
        </w:rPr>
      </w:pPr>
      <w:r>
        <w:rPr>
          <w:b/>
          <w:bCs/>
        </w:rPr>
        <w:t>6</w:t>
      </w:r>
      <w:r w:rsidR="00F91DC0" w:rsidRPr="00E9305E">
        <w:rPr>
          <w:b/>
          <w:bCs/>
        </w:rPr>
        <w:tab/>
      </w:r>
      <w:r w:rsidR="00F91DC0">
        <w:rPr>
          <w:b/>
          <w:bCs/>
        </w:rPr>
        <w:t xml:space="preserve">CORPORATION DECISION TRACKER  </w:t>
      </w:r>
      <w:r w:rsidR="00F91DC0" w:rsidRPr="00E9305E">
        <w:rPr>
          <w:b/>
          <w:bCs/>
        </w:rPr>
        <w:t xml:space="preserve">  </w:t>
      </w:r>
    </w:p>
    <w:p w14:paraId="5B489915" w14:textId="1A041DB2" w:rsidR="00082524" w:rsidRDefault="00F91DC0" w:rsidP="00101547">
      <w:pPr>
        <w:ind w:left="737"/>
      </w:pPr>
      <w:r>
        <w:t xml:space="preserve">The Corporation received the updated Decision Tracker </w:t>
      </w:r>
      <w:r w:rsidR="00D73696">
        <w:t xml:space="preserve">and </w:t>
      </w:r>
      <w:r w:rsidR="00E22F7F">
        <w:t>AGREED</w:t>
      </w:r>
      <w:r w:rsidR="00D73696">
        <w:t xml:space="preserve"> </w:t>
      </w:r>
      <w:r w:rsidR="00101547">
        <w:t>th</w:t>
      </w:r>
      <w:r w:rsidR="00FF3399">
        <w:t>at</w:t>
      </w:r>
      <w:r w:rsidR="00082524">
        <w:t xml:space="preserve"> </w:t>
      </w:r>
      <w:r w:rsidR="00E22F7F">
        <w:t xml:space="preserve">the </w:t>
      </w:r>
      <w:r w:rsidR="00674C69">
        <w:t xml:space="preserve">following </w:t>
      </w:r>
      <w:r w:rsidR="00082524">
        <w:t>item</w:t>
      </w:r>
      <w:r w:rsidR="00674C69">
        <w:t>s</w:t>
      </w:r>
      <w:r w:rsidR="006A0F0A">
        <w:t xml:space="preserve"> </w:t>
      </w:r>
      <w:r w:rsidR="00082524">
        <w:t>could be removed</w:t>
      </w:r>
      <w:r w:rsidR="006A0F0A">
        <w:t>:</w:t>
      </w:r>
    </w:p>
    <w:p w14:paraId="38F78A60" w14:textId="287E248F" w:rsidR="004664B5" w:rsidRDefault="004664B5" w:rsidP="006A0F0A">
      <w:pPr>
        <w:pStyle w:val="ListParagraph"/>
        <w:numPr>
          <w:ilvl w:val="0"/>
          <w:numId w:val="17"/>
        </w:numPr>
      </w:pPr>
      <w:r>
        <w:t xml:space="preserve">Notification of receipt of in-year funding from the </w:t>
      </w:r>
      <w:proofErr w:type="spellStart"/>
      <w:r>
        <w:t>ESFA</w:t>
      </w:r>
      <w:proofErr w:type="spellEnd"/>
      <w:r w:rsidR="00696974">
        <w:t xml:space="preserve"> – addressed at the meeting of the Finance &amp; Resources Committee on 9 March 2022 and detailed in the Minutes presented to the Corporation </w:t>
      </w:r>
    </w:p>
    <w:p w14:paraId="601C43E3" w14:textId="4CBB2E79" w:rsidR="00F41E3C" w:rsidRDefault="00F41E3C" w:rsidP="006A0F0A">
      <w:pPr>
        <w:pStyle w:val="ListParagraph"/>
        <w:numPr>
          <w:ilvl w:val="0"/>
          <w:numId w:val="17"/>
        </w:numPr>
      </w:pPr>
      <w:r>
        <w:t>Staff Survey and Morale</w:t>
      </w:r>
      <w:r w:rsidR="00696974">
        <w:t xml:space="preserve"> </w:t>
      </w:r>
      <w:bookmarkStart w:id="7" w:name="_Hlk103767508"/>
      <w:r w:rsidR="00696974">
        <w:t xml:space="preserve">– addressed at the meeting of the Finance &amp; Resources Committee on 9 March 2022 and detailed in the Minutes presented to the Corporation </w:t>
      </w:r>
    </w:p>
    <w:bookmarkEnd w:id="7"/>
    <w:p w14:paraId="2834E080" w14:textId="452F1225" w:rsidR="002B3B44" w:rsidRDefault="003C5C33" w:rsidP="006A0F0A">
      <w:pPr>
        <w:pStyle w:val="ListParagraph"/>
        <w:numPr>
          <w:ilvl w:val="0"/>
          <w:numId w:val="17"/>
        </w:numPr>
      </w:pPr>
      <w:r>
        <w:t xml:space="preserve">Adult </w:t>
      </w:r>
      <w:r w:rsidR="002B3B44">
        <w:t xml:space="preserve">provision </w:t>
      </w:r>
      <w:r w:rsidR="00375906">
        <w:t xml:space="preserve">– addressed via the new Strategic Plan </w:t>
      </w:r>
    </w:p>
    <w:p w14:paraId="73709E5A" w14:textId="525B4F00" w:rsidR="00107143" w:rsidRDefault="002B3B44" w:rsidP="006A0F0A">
      <w:pPr>
        <w:pStyle w:val="ListParagraph"/>
        <w:numPr>
          <w:ilvl w:val="0"/>
          <w:numId w:val="17"/>
        </w:numPr>
      </w:pPr>
      <w:r>
        <w:t xml:space="preserve">Financial Regulations </w:t>
      </w:r>
      <w:r w:rsidR="00375906">
        <w:t xml:space="preserve">– addressed at the meeting of the Finance &amp; Resources Committee on 9 March 2022 and detailed in the Minutes presented to the Corporation </w:t>
      </w:r>
    </w:p>
    <w:p w14:paraId="6B8C6BBC" w14:textId="1B1C9C7A" w:rsidR="00331FF4" w:rsidRDefault="00331FF4" w:rsidP="00331FF4">
      <w:pPr>
        <w:ind w:left="737"/>
      </w:pPr>
      <w:r>
        <w:t xml:space="preserve">The Decision Tracker would </w:t>
      </w:r>
      <w:r w:rsidR="00101547">
        <w:t xml:space="preserve">continue to </w:t>
      </w:r>
      <w:r>
        <w:t xml:space="preserve">be updated in the light of developments and presented to </w:t>
      </w:r>
      <w:r w:rsidR="00FF3399">
        <w:t xml:space="preserve">future </w:t>
      </w:r>
      <w:r>
        <w:t>meeting</w:t>
      </w:r>
      <w:r w:rsidR="00FF3399">
        <w:t>s</w:t>
      </w:r>
      <w:r>
        <w:t xml:space="preserve"> of the Corporation. </w:t>
      </w:r>
    </w:p>
    <w:p w14:paraId="05BF5919" w14:textId="40171791" w:rsidR="00DA09D5" w:rsidRPr="00D87DF6" w:rsidRDefault="00804092" w:rsidP="00DA09D5">
      <w:pPr>
        <w:ind w:left="720" w:hanging="720"/>
        <w:rPr>
          <w:b/>
          <w:bCs/>
        </w:rPr>
      </w:pPr>
      <w:r>
        <w:rPr>
          <w:b/>
          <w:bCs/>
        </w:rPr>
        <w:t>7</w:t>
      </w:r>
      <w:r w:rsidR="00DA09D5" w:rsidRPr="00D87DF6">
        <w:rPr>
          <w:b/>
          <w:bCs/>
        </w:rPr>
        <w:tab/>
      </w:r>
      <w:r w:rsidR="00DA09D5">
        <w:t xml:space="preserve"> </w:t>
      </w:r>
      <w:r w:rsidR="00DA09D5">
        <w:rPr>
          <w:b/>
          <w:bCs/>
        </w:rPr>
        <w:t xml:space="preserve">MINUTES OF THE </w:t>
      </w:r>
      <w:r w:rsidR="000C3310">
        <w:rPr>
          <w:b/>
          <w:bCs/>
        </w:rPr>
        <w:t xml:space="preserve">SPECIAL </w:t>
      </w:r>
      <w:r w:rsidR="00DA09D5">
        <w:rPr>
          <w:b/>
          <w:bCs/>
        </w:rPr>
        <w:t xml:space="preserve">MEETING OF THE CORPORATION HELD ON 19 JANUARY 2022 </w:t>
      </w:r>
      <w:r w:rsidR="00DA09D5" w:rsidRPr="00D87DF6">
        <w:rPr>
          <w:b/>
          <w:bCs/>
        </w:rPr>
        <w:t xml:space="preserve"> </w:t>
      </w:r>
    </w:p>
    <w:p w14:paraId="18C9BE45" w14:textId="46D25E54" w:rsidR="00DA09D5" w:rsidRDefault="00DA09D5" w:rsidP="00DA09D5">
      <w:pPr>
        <w:ind w:left="737"/>
      </w:pPr>
      <w:r>
        <w:t xml:space="preserve">The Minutes of the meeting of the Corporation held on 19 January 2022 were agreed to be a correct record.   </w:t>
      </w:r>
    </w:p>
    <w:p w14:paraId="0E951AA9" w14:textId="628A2B15" w:rsidR="00DA09D5" w:rsidRPr="00E9305E" w:rsidRDefault="00804092" w:rsidP="00DA09D5">
      <w:pPr>
        <w:ind w:left="720" w:hanging="720"/>
        <w:rPr>
          <w:b/>
          <w:bCs/>
        </w:rPr>
      </w:pPr>
      <w:r>
        <w:rPr>
          <w:b/>
          <w:bCs/>
        </w:rPr>
        <w:t>8</w:t>
      </w:r>
      <w:r w:rsidR="00DA09D5" w:rsidRPr="00E9305E">
        <w:rPr>
          <w:b/>
          <w:bCs/>
        </w:rPr>
        <w:tab/>
      </w:r>
      <w:r w:rsidR="00DA09D5">
        <w:rPr>
          <w:b/>
          <w:bCs/>
        </w:rPr>
        <w:t xml:space="preserve">MATTERS ARISING FROM THE MINUTES OF THE </w:t>
      </w:r>
      <w:r w:rsidR="00D00265">
        <w:rPr>
          <w:b/>
          <w:bCs/>
        </w:rPr>
        <w:t xml:space="preserve">SPECIAL </w:t>
      </w:r>
      <w:r w:rsidR="00DA09D5">
        <w:rPr>
          <w:b/>
          <w:bCs/>
        </w:rPr>
        <w:t xml:space="preserve">MEETING OF THE CORPORATION HELD ON 19 </w:t>
      </w:r>
      <w:r w:rsidR="00455D8D">
        <w:rPr>
          <w:b/>
          <w:bCs/>
        </w:rPr>
        <w:t>JANUARY</w:t>
      </w:r>
      <w:r w:rsidR="00DA09D5">
        <w:rPr>
          <w:b/>
          <w:bCs/>
        </w:rPr>
        <w:t xml:space="preserve"> 202</w:t>
      </w:r>
      <w:r w:rsidR="00455D8D">
        <w:rPr>
          <w:b/>
          <w:bCs/>
        </w:rPr>
        <w:t>2</w:t>
      </w:r>
      <w:r w:rsidR="00DA09D5">
        <w:rPr>
          <w:b/>
          <w:bCs/>
        </w:rPr>
        <w:t xml:space="preserve"> </w:t>
      </w:r>
      <w:r w:rsidR="00DA09D5" w:rsidRPr="00E9305E">
        <w:rPr>
          <w:b/>
          <w:bCs/>
        </w:rPr>
        <w:t xml:space="preserve">  </w:t>
      </w:r>
    </w:p>
    <w:p w14:paraId="092C84B6" w14:textId="77777777" w:rsidR="00DA09D5" w:rsidRDefault="00DA09D5" w:rsidP="00DA09D5">
      <w:pPr>
        <w:ind w:left="737"/>
      </w:pPr>
      <w:r>
        <w:t>The Corporation agreed that, on this occasion, there were no matters arising from the Minutes of the last meeting which were not covered by the Agenda for this meeting or those planned for forthcoming meetings.</w:t>
      </w:r>
    </w:p>
    <w:p w14:paraId="1C6C0E18" w14:textId="77777777" w:rsidR="00DA09D5" w:rsidRDefault="00DA09D5" w:rsidP="00331FF4">
      <w:pPr>
        <w:ind w:left="737"/>
      </w:pPr>
    </w:p>
    <w:p w14:paraId="662F95EB" w14:textId="77777777" w:rsidR="00DA09D5" w:rsidRDefault="00DA09D5" w:rsidP="00331FF4">
      <w:pPr>
        <w:ind w:left="737"/>
      </w:pPr>
    </w:p>
    <w:p w14:paraId="32CAF14B" w14:textId="1B0E71CD" w:rsidR="00106507" w:rsidRPr="00D87DF6" w:rsidRDefault="0008436E" w:rsidP="00106507">
      <w:pPr>
        <w:ind w:left="720" w:hanging="720"/>
        <w:rPr>
          <w:b/>
          <w:bCs/>
        </w:rPr>
      </w:pPr>
      <w:bookmarkStart w:id="8" w:name="_Hlk61429377"/>
      <w:r>
        <w:rPr>
          <w:b/>
          <w:bCs/>
        </w:rPr>
        <w:t>9</w:t>
      </w:r>
      <w:r w:rsidR="00106507" w:rsidRPr="00D87DF6">
        <w:rPr>
          <w:b/>
          <w:bCs/>
        </w:rPr>
        <w:tab/>
      </w:r>
      <w:r w:rsidR="00AF5025">
        <w:rPr>
          <w:b/>
          <w:bCs/>
        </w:rPr>
        <w:t xml:space="preserve">AGENDA – RUNNING ORDER OF ITEMS </w:t>
      </w:r>
      <w:r>
        <w:rPr>
          <w:b/>
          <w:bCs/>
        </w:rPr>
        <w:t xml:space="preserve"> </w:t>
      </w:r>
      <w:r w:rsidR="00EF6313">
        <w:rPr>
          <w:b/>
          <w:bCs/>
        </w:rPr>
        <w:t xml:space="preserve"> </w:t>
      </w:r>
      <w:r w:rsidR="00106507">
        <w:rPr>
          <w:b/>
          <w:bCs/>
        </w:rPr>
        <w:t xml:space="preserve">  </w:t>
      </w:r>
      <w:r w:rsidR="00106507" w:rsidRPr="00D87DF6">
        <w:rPr>
          <w:b/>
          <w:bCs/>
        </w:rPr>
        <w:t xml:space="preserve"> </w:t>
      </w:r>
    </w:p>
    <w:p w14:paraId="1021BC44" w14:textId="77777777" w:rsidR="00FD2CB0" w:rsidRDefault="00106507" w:rsidP="00F653A9">
      <w:pPr>
        <w:ind w:left="737"/>
      </w:pPr>
      <w:r>
        <w:t xml:space="preserve">The </w:t>
      </w:r>
      <w:r w:rsidR="00AE69B5">
        <w:t xml:space="preserve">Chair of the </w:t>
      </w:r>
      <w:r>
        <w:t>Corporation</w:t>
      </w:r>
      <w:r w:rsidR="00AE69B5">
        <w:t xml:space="preserve"> </w:t>
      </w:r>
      <w:r w:rsidR="00AF5025">
        <w:t>proposed and Members agreed to vary the order of business set out in the published Agenda given the availability of Members</w:t>
      </w:r>
      <w:r w:rsidR="00FD2CB0">
        <w:t>.</w:t>
      </w:r>
    </w:p>
    <w:p w14:paraId="7C40E4DA" w14:textId="689BF1AD" w:rsidR="002C5AEA" w:rsidRDefault="002C5AEA" w:rsidP="00F653A9">
      <w:pPr>
        <w:ind w:left="737"/>
      </w:pPr>
      <w:r>
        <w:t>This was appropriate as the Principal &amp; Chief Executive ne</w:t>
      </w:r>
      <w:r w:rsidR="00E858C9">
        <w:t>eded</w:t>
      </w:r>
      <w:r>
        <w:t xml:space="preserve"> to step out from the meeting for a short while </w:t>
      </w:r>
      <w:r w:rsidR="00F17F34">
        <w:t>given an urgent issue that needed to be addressed.</w:t>
      </w:r>
      <w:r w:rsidR="006F1965">
        <w:t xml:space="preserve">  The meeting remained quorate throughout. </w:t>
      </w:r>
      <w:r>
        <w:t xml:space="preserve"> </w:t>
      </w:r>
    </w:p>
    <w:p w14:paraId="23CCDFE3" w14:textId="41C085F7" w:rsidR="006D2106" w:rsidRDefault="00FD2CB0" w:rsidP="00F653A9">
      <w:pPr>
        <w:ind w:left="737"/>
      </w:pPr>
      <w:r>
        <w:t xml:space="preserve">The </w:t>
      </w:r>
      <w:r w:rsidR="0001646A">
        <w:t xml:space="preserve">Minutes reflect the order that items were addressed on this occasion.  </w:t>
      </w:r>
      <w:r w:rsidR="00AF5025">
        <w:t xml:space="preserve"> </w:t>
      </w:r>
    </w:p>
    <w:p w14:paraId="0CFCAAB7" w14:textId="200B31CF" w:rsidR="0001646A" w:rsidRPr="00033167" w:rsidRDefault="0001646A" w:rsidP="0001646A">
      <w:pPr>
        <w:ind w:left="737"/>
        <w:rPr>
          <w:i/>
          <w:iCs/>
        </w:rPr>
      </w:pPr>
      <w:r w:rsidRPr="00033167">
        <w:rPr>
          <w:i/>
          <w:iCs/>
        </w:rPr>
        <w:t xml:space="preserve">Note: </w:t>
      </w:r>
      <w:r w:rsidR="0054721D">
        <w:rPr>
          <w:i/>
          <w:iCs/>
        </w:rPr>
        <w:t>Ebby Maps j</w:t>
      </w:r>
      <w:r w:rsidRPr="00033167">
        <w:rPr>
          <w:i/>
          <w:iCs/>
        </w:rPr>
        <w:t xml:space="preserve">oined the meeting </w:t>
      </w:r>
      <w:r w:rsidR="0054721D">
        <w:rPr>
          <w:i/>
          <w:iCs/>
        </w:rPr>
        <w:t xml:space="preserve">during the </w:t>
      </w:r>
      <w:r w:rsidR="00C211B2">
        <w:rPr>
          <w:i/>
          <w:iCs/>
        </w:rPr>
        <w:t>discussion</w:t>
      </w:r>
      <w:r w:rsidR="0054721D">
        <w:rPr>
          <w:i/>
          <w:iCs/>
        </w:rPr>
        <w:t xml:space="preserve"> of the Report of the Principal &amp; Chief Executive</w:t>
      </w:r>
    </w:p>
    <w:bookmarkEnd w:id="8"/>
    <w:p w14:paraId="6CABF85E" w14:textId="3CD23AFD" w:rsidR="00401D34" w:rsidRPr="000C7B5D" w:rsidRDefault="003E12F7" w:rsidP="000C7B5D">
      <w:pPr>
        <w:rPr>
          <w:b/>
          <w:bCs/>
        </w:rPr>
      </w:pPr>
      <w:r>
        <w:rPr>
          <w:b/>
          <w:bCs/>
        </w:rPr>
        <w:t>1</w:t>
      </w:r>
      <w:r w:rsidR="007D12EA">
        <w:rPr>
          <w:b/>
          <w:bCs/>
        </w:rPr>
        <w:t>0</w:t>
      </w:r>
      <w:r w:rsidR="000C7B5D" w:rsidRPr="000C7B5D">
        <w:rPr>
          <w:b/>
          <w:bCs/>
        </w:rPr>
        <w:tab/>
      </w:r>
      <w:r w:rsidR="00B65814">
        <w:rPr>
          <w:b/>
          <w:bCs/>
        </w:rPr>
        <w:t xml:space="preserve">REPORT OF THE </w:t>
      </w:r>
      <w:r w:rsidR="00EA06EF">
        <w:rPr>
          <w:b/>
          <w:bCs/>
        </w:rPr>
        <w:t>PRINCIPAL &amp; CHIEF EXECUTIVE</w:t>
      </w:r>
      <w:r w:rsidR="002E4723">
        <w:rPr>
          <w:b/>
          <w:bCs/>
        </w:rPr>
        <w:t xml:space="preserve">  </w:t>
      </w:r>
      <w:r w:rsidR="00EA06EF">
        <w:rPr>
          <w:b/>
          <w:bCs/>
        </w:rPr>
        <w:t xml:space="preserve"> </w:t>
      </w:r>
      <w:r w:rsidR="000C7B5D" w:rsidRPr="000C7B5D">
        <w:rPr>
          <w:b/>
          <w:bCs/>
        </w:rPr>
        <w:t xml:space="preserve">  </w:t>
      </w:r>
    </w:p>
    <w:p w14:paraId="13CB3FEB" w14:textId="77777777" w:rsidR="0097483E" w:rsidRDefault="00EA06EF" w:rsidP="00B65814">
      <w:pPr>
        <w:ind w:left="737"/>
      </w:pPr>
      <w:r>
        <w:t xml:space="preserve">The </w:t>
      </w:r>
      <w:r w:rsidR="00FE6AE0">
        <w:t xml:space="preserve">Corporation received and discussed the </w:t>
      </w:r>
      <w:r w:rsidR="00281718">
        <w:t xml:space="preserve">comprehensive </w:t>
      </w:r>
      <w:r w:rsidR="00FE6AE0">
        <w:t xml:space="preserve">report of the </w:t>
      </w:r>
      <w:r>
        <w:t>Principal &amp; Chief Executive</w:t>
      </w:r>
      <w:r w:rsidR="0097483E">
        <w:t xml:space="preserve"> which covered a wide rage of issues including:</w:t>
      </w:r>
    </w:p>
    <w:p w14:paraId="491B8302" w14:textId="77777777" w:rsidR="00AE1A55" w:rsidRDefault="00825A1A" w:rsidP="004B02BF">
      <w:pPr>
        <w:pStyle w:val="ListParagraph"/>
        <w:numPr>
          <w:ilvl w:val="0"/>
          <w:numId w:val="23"/>
        </w:numPr>
      </w:pPr>
      <w:r>
        <w:t xml:space="preserve">The </w:t>
      </w:r>
      <w:r w:rsidR="00160BFC">
        <w:t xml:space="preserve">publication </w:t>
      </w:r>
      <w:r w:rsidR="00AE1A55">
        <w:t xml:space="preserve">by Ofsted </w:t>
      </w:r>
      <w:r w:rsidR="00160BFC">
        <w:t xml:space="preserve">of the updated </w:t>
      </w:r>
      <w:r w:rsidR="00AE1A55">
        <w:t>FE and Skills Inspection Handbook</w:t>
      </w:r>
    </w:p>
    <w:p w14:paraId="693D0871" w14:textId="77777777" w:rsidR="007045EE" w:rsidRDefault="00E94497" w:rsidP="004B02BF">
      <w:pPr>
        <w:pStyle w:val="ListParagraph"/>
        <w:numPr>
          <w:ilvl w:val="0"/>
          <w:numId w:val="23"/>
        </w:numPr>
      </w:pPr>
      <w:r>
        <w:t xml:space="preserve">The </w:t>
      </w:r>
      <w:r w:rsidR="00910CEF">
        <w:t xml:space="preserve">changes to </w:t>
      </w:r>
      <w:r w:rsidR="007045EE">
        <w:t xml:space="preserve">examinations, assessments, grading and performance tables for the current academic session </w:t>
      </w:r>
    </w:p>
    <w:p w14:paraId="31D7CEA6" w14:textId="2A4DE47D" w:rsidR="00893B65" w:rsidRDefault="00893B65" w:rsidP="004B02BF">
      <w:pPr>
        <w:pStyle w:val="ListParagraph"/>
        <w:numPr>
          <w:ilvl w:val="0"/>
          <w:numId w:val="23"/>
        </w:numPr>
      </w:pPr>
      <w:r>
        <w:t>The difficulties in recruiting all types of staff in Further Education – teaching and support roles</w:t>
      </w:r>
      <w:r w:rsidR="00ED12E2">
        <w:t xml:space="preserve"> – and the publication by the AoC of </w:t>
      </w:r>
      <w:r w:rsidR="00685CAE">
        <w:t>a report on College staffing issues</w:t>
      </w:r>
    </w:p>
    <w:p w14:paraId="21BD5A55" w14:textId="63634154" w:rsidR="00EB32C2" w:rsidRDefault="00282873" w:rsidP="004B02BF">
      <w:pPr>
        <w:pStyle w:val="ListParagraph"/>
        <w:numPr>
          <w:ilvl w:val="0"/>
          <w:numId w:val="23"/>
        </w:numPr>
      </w:pPr>
      <w:r>
        <w:t xml:space="preserve">The changes to funding and the requirement </w:t>
      </w:r>
      <w:r w:rsidR="00EB32C2">
        <w:t xml:space="preserve">to deliver a further 40 hours of study </w:t>
      </w:r>
      <w:r w:rsidR="0064062A">
        <w:t>for full-time students</w:t>
      </w:r>
      <w:r w:rsidR="00147FA8">
        <w:t xml:space="preserve"> with colleges having some flexibility </w:t>
      </w:r>
      <w:r w:rsidR="00950D7B">
        <w:t>in how this is achieved</w:t>
      </w:r>
    </w:p>
    <w:p w14:paraId="5469321E" w14:textId="77777777" w:rsidR="00226EB6" w:rsidRDefault="00EB32C2" w:rsidP="004B02BF">
      <w:pPr>
        <w:pStyle w:val="ListParagraph"/>
        <w:numPr>
          <w:ilvl w:val="0"/>
          <w:numId w:val="23"/>
        </w:numPr>
      </w:pPr>
      <w:r>
        <w:t xml:space="preserve">The </w:t>
      </w:r>
      <w:r w:rsidR="00685CAE">
        <w:t xml:space="preserve">publication of the </w:t>
      </w:r>
      <w:r w:rsidR="001F21CC">
        <w:t>Levelling Up White Paper</w:t>
      </w:r>
      <w:r w:rsidR="002031DD">
        <w:t xml:space="preserve"> and the outcome of the independent review of the </w:t>
      </w:r>
      <w:proofErr w:type="spellStart"/>
      <w:r w:rsidR="002031DD">
        <w:t>ESFA</w:t>
      </w:r>
      <w:proofErr w:type="spellEnd"/>
      <w:r w:rsidR="002031DD">
        <w:t xml:space="preserve"> </w:t>
      </w:r>
    </w:p>
    <w:p w14:paraId="7C35DE0F" w14:textId="77777777" w:rsidR="008C3461" w:rsidRDefault="006F6A55" w:rsidP="004B02BF">
      <w:pPr>
        <w:pStyle w:val="ListParagraph"/>
        <w:numPr>
          <w:ilvl w:val="0"/>
          <w:numId w:val="23"/>
        </w:numPr>
      </w:pPr>
      <w:r>
        <w:t xml:space="preserve">The consultation </w:t>
      </w:r>
      <w:r w:rsidR="00433CF8">
        <w:t xml:space="preserve">on Level 2 and </w:t>
      </w:r>
      <w:r w:rsidR="00C525EE">
        <w:t>below qualification reform – closes 27 April 2022</w:t>
      </w:r>
    </w:p>
    <w:p w14:paraId="1841FFC1" w14:textId="7AE4DADE" w:rsidR="00247E7A" w:rsidRDefault="008C3461" w:rsidP="004B02BF">
      <w:pPr>
        <w:pStyle w:val="ListParagraph"/>
        <w:numPr>
          <w:ilvl w:val="0"/>
          <w:numId w:val="23"/>
        </w:numPr>
      </w:pPr>
      <w:r>
        <w:t xml:space="preserve">The publication on  15 March 2022 of the Newham Joint Area SEND Inspection Report </w:t>
      </w:r>
      <w:r w:rsidR="00815AC4">
        <w:t xml:space="preserve">which related to the joint Ofsted and Care Quality Commission </w:t>
      </w:r>
      <w:r w:rsidR="00CF22F6">
        <w:t>inspection conducted in December 2022</w:t>
      </w:r>
      <w:r w:rsidR="00433CF8">
        <w:t xml:space="preserve">  </w:t>
      </w:r>
      <w:r w:rsidR="001F21CC">
        <w:t xml:space="preserve"> </w:t>
      </w:r>
      <w:r w:rsidR="00247E7A">
        <w:t xml:space="preserve"> </w:t>
      </w:r>
    </w:p>
    <w:p w14:paraId="5C4DB544" w14:textId="708D38FF" w:rsidR="00FF3399" w:rsidRDefault="00662756" w:rsidP="00B65814">
      <w:pPr>
        <w:ind w:left="737"/>
      </w:pPr>
      <w:r>
        <w:t xml:space="preserve">The report concluded with a </w:t>
      </w:r>
      <w:r w:rsidR="00344F07">
        <w:t xml:space="preserve"> number of </w:t>
      </w:r>
      <w:r>
        <w:t xml:space="preserve">“good news” stories relating </w:t>
      </w:r>
      <w:r w:rsidR="005A2A57">
        <w:t xml:space="preserve">to NewVIc. </w:t>
      </w:r>
    </w:p>
    <w:p w14:paraId="211AC19C" w14:textId="79D000EF" w:rsidR="009B6BC5" w:rsidRDefault="00A770C5" w:rsidP="0094066F">
      <w:pPr>
        <w:ind w:left="737"/>
      </w:pPr>
      <w:r>
        <w:t>As the COVID situation continued to be fluid the Principal &amp; Chief Executive</w:t>
      </w:r>
      <w:r w:rsidR="007C7BCF">
        <w:t xml:space="preserve"> provided an update at the meeting</w:t>
      </w:r>
      <w:r w:rsidR="00D1280F">
        <w:t xml:space="preserve">. </w:t>
      </w:r>
      <w:r w:rsidR="001B0AFE">
        <w:t>It was explained that the Government had provided</w:t>
      </w:r>
      <w:r w:rsidR="001F15A3">
        <w:t xml:space="preserve"> specific</w:t>
      </w:r>
      <w:r w:rsidR="001B0AFE">
        <w:t xml:space="preserve"> </w:t>
      </w:r>
      <w:r w:rsidR="007A593D">
        <w:t xml:space="preserve">guidance of the arrangements for </w:t>
      </w:r>
      <w:r w:rsidR="001F15A3">
        <w:t xml:space="preserve">schools and </w:t>
      </w:r>
      <w:r w:rsidR="007A593D">
        <w:t xml:space="preserve">colleges as from </w:t>
      </w:r>
      <w:r w:rsidR="007A593D" w:rsidRPr="0092793D">
        <w:t>A</w:t>
      </w:r>
      <w:r w:rsidR="0092793D" w:rsidRPr="0092793D">
        <w:t>pril</w:t>
      </w:r>
      <w:r w:rsidR="007A593D" w:rsidRPr="0092793D">
        <w:t xml:space="preserve"> 2022.</w:t>
      </w:r>
      <w:r w:rsidR="007A593D">
        <w:t xml:space="preserve"> </w:t>
      </w:r>
      <w:r w:rsidR="005B423A">
        <w:t>For NewVIc there has been a recent increase in the number of staff absences due to COVID</w:t>
      </w:r>
      <w:r w:rsidR="00C92C30">
        <w:t xml:space="preserve"> </w:t>
      </w:r>
      <w:r w:rsidR="0013199F">
        <w:t>–</w:t>
      </w:r>
      <w:r w:rsidR="00C92C30">
        <w:t xml:space="preserve"> currently</w:t>
      </w:r>
      <w:r w:rsidR="0013199F">
        <w:t xml:space="preserve"> </w:t>
      </w:r>
      <w:r w:rsidR="00061663">
        <w:t xml:space="preserve">there were </w:t>
      </w:r>
      <w:r w:rsidR="0013199F">
        <w:t xml:space="preserve">11 </w:t>
      </w:r>
      <w:r w:rsidR="00061663">
        <w:t>such absences</w:t>
      </w:r>
      <w:r w:rsidR="009B6BC5">
        <w:t>.</w:t>
      </w:r>
      <w:r w:rsidR="009A1435">
        <w:t xml:space="preserve"> This should be viewed in the context of </w:t>
      </w:r>
      <w:r w:rsidR="0025379E">
        <w:t xml:space="preserve">the </w:t>
      </w:r>
      <w:r w:rsidR="00821A54">
        <w:t xml:space="preserve">COVID </w:t>
      </w:r>
      <w:r w:rsidR="0025379E">
        <w:t xml:space="preserve">rate within the London Borough of Newham which was understood to be 1 in 15 of the population. </w:t>
      </w:r>
    </w:p>
    <w:p w14:paraId="1727D8D2" w14:textId="0BA9A211" w:rsidR="00700EB1" w:rsidRDefault="00833257" w:rsidP="0094066F">
      <w:pPr>
        <w:ind w:left="737"/>
      </w:pPr>
      <w:r>
        <w:t>Members noted with interest that</w:t>
      </w:r>
      <w:r w:rsidR="00EE3C58">
        <w:t>,</w:t>
      </w:r>
      <w:r>
        <w:t xml:space="preserve"> </w:t>
      </w:r>
      <w:r w:rsidR="00607942">
        <w:t xml:space="preserve">although </w:t>
      </w:r>
      <w:r>
        <w:t>the</w:t>
      </w:r>
      <w:r w:rsidR="00607942">
        <w:t xml:space="preserve"> College still had a stock of COVID</w:t>
      </w:r>
      <w:r w:rsidR="00DB4EE5">
        <w:t xml:space="preserve"> </w:t>
      </w:r>
      <w:r w:rsidR="005D047D">
        <w:t>t</w:t>
      </w:r>
      <w:r w:rsidR="00607942">
        <w:t>est kits</w:t>
      </w:r>
      <w:r w:rsidR="00F24FD8">
        <w:t>,</w:t>
      </w:r>
      <w:r w:rsidR="005D047D">
        <w:t xml:space="preserve"> </w:t>
      </w:r>
      <w:r w:rsidR="009F6A98">
        <w:t xml:space="preserve">there had been an instruction not to distribute these in case there was a future </w:t>
      </w:r>
      <w:r w:rsidR="00700EB1">
        <w:t>outbreak of the pandemic and they were needed then.</w:t>
      </w:r>
    </w:p>
    <w:p w14:paraId="2D5ADB18" w14:textId="72715122" w:rsidR="00885AB7" w:rsidRDefault="00885AB7" w:rsidP="0094066F">
      <w:pPr>
        <w:ind w:left="737"/>
      </w:pPr>
      <w:r>
        <w:t xml:space="preserve">The </w:t>
      </w:r>
      <w:r w:rsidR="0057766F">
        <w:t xml:space="preserve">staff recruitment difficulties </w:t>
      </w:r>
      <w:r w:rsidR="000A2205">
        <w:t>particularly in engineering and construction but impacting on the College as a wh</w:t>
      </w:r>
      <w:r w:rsidR="007479D6">
        <w:t>o</w:t>
      </w:r>
      <w:r w:rsidR="000A2205">
        <w:t>le</w:t>
      </w:r>
      <w:r w:rsidR="007479D6">
        <w:t xml:space="preserve"> </w:t>
      </w:r>
      <w:r w:rsidR="0057766F">
        <w:t xml:space="preserve">were discussed. </w:t>
      </w:r>
      <w:r w:rsidR="007479D6">
        <w:t>It was stressed that this</w:t>
      </w:r>
      <w:r w:rsidR="000F213B">
        <w:t xml:space="preserve"> </w:t>
      </w:r>
      <w:r w:rsidR="00F24FD8">
        <w:t xml:space="preserve">was </w:t>
      </w:r>
      <w:r w:rsidR="000F213B">
        <w:t xml:space="preserve">a sector wide </w:t>
      </w:r>
      <w:r w:rsidR="00F74884">
        <w:t xml:space="preserve">problem. The College had now engaged a </w:t>
      </w:r>
      <w:r w:rsidR="00DC40D2">
        <w:t xml:space="preserve">media company to target </w:t>
      </w:r>
      <w:r w:rsidR="00B43650">
        <w:t>potential new members of staff. There were also opportunities to use social media</w:t>
      </w:r>
      <w:r w:rsidR="00425161">
        <w:t xml:space="preserve"> such as </w:t>
      </w:r>
      <w:proofErr w:type="spellStart"/>
      <w:r w:rsidR="00425161">
        <w:t>Link</w:t>
      </w:r>
      <w:r w:rsidR="00D905A7">
        <w:t>edin</w:t>
      </w:r>
      <w:proofErr w:type="spellEnd"/>
      <w:r w:rsidR="001D7DC2">
        <w:t xml:space="preserve"> and a Member offered to use her own</w:t>
      </w:r>
      <w:r w:rsidR="005B6C52">
        <w:t xml:space="preserve"> </w:t>
      </w:r>
      <w:r w:rsidR="00090CCA">
        <w:t>contacts to repost job opportunities at NewVIc</w:t>
      </w:r>
      <w:r w:rsidR="00D905A7">
        <w:t>.</w:t>
      </w:r>
      <w:r w:rsidR="00090CCA">
        <w:t xml:space="preserve"> </w:t>
      </w:r>
      <w:r w:rsidR="00D905A7">
        <w:t xml:space="preserve"> </w:t>
      </w:r>
      <w:r w:rsidR="00B43650">
        <w:t xml:space="preserve">  </w:t>
      </w:r>
      <w:r w:rsidR="00F74884">
        <w:t xml:space="preserve"> </w:t>
      </w:r>
    </w:p>
    <w:p w14:paraId="3F014452" w14:textId="77777777" w:rsidR="00B42A83" w:rsidRDefault="00B42A83" w:rsidP="0094066F">
      <w:pPr>
        <w:ind w:left="737"/>
      </w:pPr>
    </w:p>
    <w:p w14:paraId="521B281E" w14:textId="77777777" w:rsidR="00B42A83" w:rsidRDefault="00B42A83" w:rsidP="0094066F">
      <w:pPr>
        <w:ind w:left="737"/>
      </w:pPr>
    </w:p>
    <w:p w14:paraId="60CBF85C" w14:textId="2EA6DA8D" w:rsidR="00533BDB" w:rsidRDefault="0094066F" w:rsidP="0094066F">
      <w:pPr>
        <w:ind w:left="737"/>
      </w:pPr>
      <w:r>
        <w:t>The Corporation agreed</w:t>
      </w:r>
      <w:r w:rsidR="008C7353">
        <w:t xml:space="preserve"> following </w:t>
      </w:r>
      <w:r w:rsidR="00CD6B76">
        <w:t>discussion</w:t>
      </w:r>
      <w:r w:rsidR="00533BDB">
        <w:t>:</w:t>
      </w:r>
    </w:p>
    <w:p w14:paraId="5AFE7A18" w14:textId="54EF277E" w:rsidR="00CD6B76" w:rsidRDefault="0094066F" w:rsidP="00533BDB">
      <w:pPr>
        <w:pStyle w:val="ListParagraph"/>
        <w:numPr>
          <w:ilvl w:val="0"/>
          <w:numId w:val="25"/>
        </w:numPr>
      </w:pPr>
      <w:r>
        <w:t xml:space="preserve">to NOTE the report of </w:t>
      </w:r>
      <w:r w:rsidR="00311503">
        <w:t xml:space="preserve">the </w:t>
      </w:r>
      <w:r w:rsidR="00DC589F">
        <w:t xml:space="preserve">Principal &amp; Chief </w:t>
      </w:r>
      <w:r w:rsidR="00CD6B76">
        <w:t xml:space="preserve">Executive </w:t>
      </w:r>
      <w:r w:rsidR="001A55F2">
        <w:t xml:space="preserve">which </w:t>
      </w:r>
      <w:r w:rsidR="00691579">
        <w:t xml:space="preserve">covered </w:t>
      </w:r>
      <w:r w:rsidR="00291DAD">
        <w:t xml:space="preserve">a wide range of national and local issues impacting on the College </w:t>
      </w:r>
    </w:p>
    <w:p w14:paraId="4C78B07E" w14:textId="7919C362" w:rsidR="00F775FF" w:rsidRDefault="00F775FF" w:rsidP="00533BDB">
      <w:pPr>
        <w:pStyle w:val="ListParagraph"/>
        <w:numPr>
          <w:ilvl w:val="0"/>
          <w:numId w:val="25"/>
        </w:numPr>
      </w:pPr>
      <w:r>
        <w:t>to welcome the various good news items relating to the College</w:t>
      </w:r>
      <w:r w:rsidR="00E2714F">
        <w:t xml:space="preserve"> including the trem</w:t>
      </w:r>
      <w:r w:rsidR="00940A09">
        <w:t>en</w:t>
      </w:r>
      <w:r w:rsidR="00E2714F">
        <w:t xml:space="preserve">dous success of the sports teams </w:t>
      </w:r>
      <w:r>
        <w:t xml:space="preserve"> and</w:t>
      </w:r>
      <w:r w:rsidR="00E2714F">
        <w:t xml:space="preserve"> to pass on the congratulations of Members to all those involved </w:t>
      </w:r>
      <w:r>
        <w:t xml:space="preserve"> </w:t>
      </w:r>
    </w:p>
    <w:p w14:paraId="03C9C297" w14:textId="76DED904" w:rsidR="00DC589F" w:rsidRDefault="005F4241" w:rsidP="00533BDB">
      <w:pPr>
        <w:pStyle w:val="ListParagraph"/>
        <w:numPr>
          <w:ilvl w:val="0"/>
          <w:numId w:val="25"/>
        </w:numPr>
      </w:pPr>
      <w:r>
        <w:t xml:space="preserve">to look forward to receiving further updates in the light of </w:t>
      </w:r>
      <w:r w:rsidR="00DC43C8">
        <w:t xml:space="preserve">national and local </w:t>
      </w:r>
      <w:r>
        <w:t>developments</w:t>
      </w:r>
      <w:r w:rsidR="00CD6B76">
        <w:t xml:space="preserve"> </w:t>
      </w:r>
    </w:p>
    <w:p w14:paraId="4271B108" w14:textId="32065042" w:rsidR="00316EAA" w:rsidRPr="00910F21" w:rsidRDefault="00316EAA" w:rsidP="00316EAA">
      <w:pPr>
        <w:ind w:left="720" w:hanging="720"/>
        <w:rPr>
          <w:b/>
          <w:bCs/>
        </w:rPr>
      </w:pPr>
      <w:r>
        <w:rPr>
          <w:b/>
          <w:bCs/>
        </w:rPr>
        <w:t>1</w:t>
      </w:r>
      <w:r w:rsidR="009F6841">
        <w:rPr>
          <w:b/>
          <w:bCs/>
        </w:rPr>
        <w:t>1</w:t>
      </w:r>
      <w:r w:rsidRPr="00910F21">
        <w:rPr>
          <w:b/>
          <w:bCs/>
        </w:rPr>
        <w:tab/>
      </w:r>
      <w:r>
        <w:rPr>
          <w:b/>
          <w:bCs/>
        </w:rPr>
        <w:t>CURRICULUM, QUALITY &amp; ENGAGEMENT COMMITTEE – 1</w:t>
      </w:r>
      <w:r w:rsidR="00F519E8">
        <w:rPr>
          <w:b/>
          <w:bCs/>
        </w:rPr>
        <w:t xml:space="preserve">7 MARCH </w:t>
      </w:r>
      <w:r>
        <w:rPr>
          <w:b/>
          <w:bCs/>
        </w:rPr>
        <w:t>202</w:t>
      </w:r>
      <w:r w:rsidR="00F519E8">
        <w:rPr>
          <w:b/>
          <w:bCs/>
        </w:rPr>
        <w:t>2</w:t>
      </w:r>
      <w:r>
        <w:rPr>
          <w:b/>
          <w:bCs/>
        </w:rPr>
        <w:t xml:space="preserve">    </w:t>
      </w:r>
      <w:r w:rsidRPr="00910F21">
        <w:rPr>
          <w:b/>
          <w:bCs/>
        </w:rPr>
        <w:t xml:space="preserve"> </w:t>
      </w:r>
    </w:p>
    <w:p w14:paraId="1EA1563A" w14:textId="0D7DDDC5" w:rsidR="00316EAA" w:rsidRDefault="00316EAA" w:rsidP="00316EAA">
      <w:pPr>
        <w:ind w:left="737"/>
      </w:pPr>
      <w:r>
        <w:t xml:space="preserve">The Corporation received and noted the </w:t>
      </w:r>
      <w:r w:rsidR="00F519E8">
        <w:t xml:space="preserve">working draft of the </w:t>
      </w:r>
      <w:r>
        <w:t>Minutes of the meeting of the Curriculum, Quality &amp; Engagement Committee held on 1</w:t>
      </w:r>
      <w:r w:rsidR="00F519E8">
        <w:t>7 March</w:t>
      </w:r>
      <w:r>
        <w:t xml:space="preserve"> 202</w:t>
      </w:r>
      <w:r w:rsidR="000E4D79">
        <w:t>2</w:t>
      </w:r>
      <w:r>
        <w:t xml:space="preserve">. </w:t>
      </w:r>
    </w:p>
    <w:p w14:paraId="2E75AC23" w14:textId="04391C4D" w:rsidR="00316EAA" w:rsidRDefault="000E4D79" w:rsidP="00316EAA">
      <w:pPr>
        <w:ind w:left="737"/>
      </w:pPr>
      <w:r>
        <w:t>The Chair of the Committee advised that o</w:t>
      </w:r>
      <w:r w:rsidR="00316EAA">
        <w:t>n this occasion the Committee had focussed on the following issues:</w:t>
      </w:r>
    </w:p>
    <w:p w14:paraId="4AA9D9D0" w14:textId="19F4875D" w:rsidR="00DD5F39" w:rsidRDefault="00696FD7" w:rsidP="00316EAA">
      <w:pPr>
        <w:pStyle w:val="ListParagraph"/>
        <w:numPr>
          <w:ilvl w:val="0"/>
          <w:numId w:val="5"/>
        </w:numPr>
      </w:pPr>
      <w:r>
        <w:t xml:space="preserve">Student Report </w:t>
      </w:r>
      <w:r w:rsidR="00B04E6B">
        <w:t xml:space="preserve">which described </w:t>
      </w:r>
      <w:r w:rsidR="00354970">
        <w:t xml:space="preserve">a range of issues where the students had engaged in the life of the College including </w:t>
      </w:r>
      <w:r w:rsidR="009B03FE">
        <w:t xml:space="preserve">security related matters and the appointment by the College of 4 </w:t>
      </w:r>
      <w:r w:rsidR="00DD5F39">
        <w:t xml:space="preserve">Youth Workers which the students had agreed was a good </w:t>
      </w:r>
      <w:r w:rsidR="006E2ED2">
        <w:t>initiative</w:t>
      </w:r>
      <w:r w:rsidR="00DD5F39">
        <w:t xml:space="preserve"> </w:t>
      </w:r>
      <w:r w:rsidR="006E2ED2">
        <w:t xml:space="preserve"> </w:t>
      </w:r>
    </w:p>
    <w:p w14:paraId="6C321E87" w14:textId="77777777" w:rsidR="00316EAA" w:rsidRDefault="00316EAA" w:rsidP="00316EAA">
      <w:pPr>
        <w:pStyle w:val="ListParagraph"/>
        <w:numPr>
          <w:ilvl w:val="0"/>
          <w:numId w:val="5"/>
        </w:numPr>
      </w:pPr>
      <w:r>
        <w:t xml:space="preserve">Key Performance Indicators appropriate to the Curriculum, Quality &amp; Engagement Committee </w:t>
      </w:r>
    </w:p>
    <w:p w14:paraId="566D87AE" w14:textId="5F4F1768" w:rsidR="00D6703C" w:rsidRDefault="00D6703C" w:rsidP="00316EAA">
      <w:pPr>
        <w:pStyle w:val="ListParagraph"/>
        <w:numPr>
          <w:ilvl w:val="0"/>
          <w:numId w:val="5"/>
        </w:numPr>
      </w:pPr>
      <w:r>
        <w:t>Courses causing concern and that appropriate action plans had been put in place to try to bring about impro</w:t>
      </w:r>
      <w:r w:rsidR="001D5656">
        <w:t>ve</w:t>
      </w:r>
      <w:r>
        <w:t>m</w:t>
      </w:r>
      <w:r w:rsidR="005C0401">
        <w:t>e</w:t>
      </w:r>
      <w:r>
        <w:t xml:space="preserve">nts </w:t>
      </w:r>
    </w:p>
    <w:p w14:paraId="16A2A860" w14:textId="787811A3" w:rsidR="00316EAA" w:rsidRDefault="00282450" w:rsidP="00316EAA">
      <w:pPr>
        <w:ind w:left="737"/>
      </w:pPr>
      <w:r>
        <w:t xml:space="preserve">In addition </w:t>
      </w:r>
      <w:r w:rsidR="00316EAA">
        <w:t xml:space="preserve">the Committee </w:t>
      </w:r>
      <w:r>
        <w:t xml:space="preserve">had also </w:t>
      </w:r>
      <w:r w:rsidR="008D73E0">
        <w:t xml:space="preserve">addressed the following issues: </w:t>
      </w:r>
      <w:r w:rsidR="00316EAA">
        <w:t xml:space="preserve"> </w:t>
      </w:r>
    </w:p>
    <w:p w14:paraId="4A79D307" w14:textId="77777777" w:rsidR="008118A4" w:rsidRDefault="008118A4" w:rsidP="008118A4">
      <w:pPr>
        <w:pStyle w:val="ListParagraph"/>
        <w:numPr>
          <w:ilvl w:val="0"/>
          <w:numId w:val="31"/>
        </w:numPr>
      </w:pPr>
      <w:r>
        <w:t xml:space="preserve">Membership of the </w:t>
      </w:r>
      <w:bookmarkStart w:id="9" w:name="_Hlk104289827"/>
      <w:r>
        <w:t xml:space="preserve">Curriculum, Quality &amp; Engagement Committee </w:t>
      </w:r>
      <w:bookmarkEnd w:id="9"/>
    </w:p>
    <w:p w14:paraId="6FDE0ACE" w14:textId="629613A6" w:rsidR="008D73E0" w:rsidRDefault="00714728" w:rsidP="008D73E0">
      <w:pPr>
        <w:pStyle w:val="ListParagraph"/>
        <w:numPr>
          <w:ilvl w:val="0"/>
          <w:numId w:val="31"/>
        </w:numPr>
      </w:pPr>
      <w:r>
        <w:t>Strategic</w:t>
      </w:r>
      <w:r w:rsidR="005C0401">
        <w:t xml:space="preserve"> Plan </w:t>
      </w:r>
      <w:r>
        <w:t>– 2022 to 2025</w:t>
      </w:r>
    </w:p>
    <w:p w14:paraId="76D0C579" w14:textId="615716F4" w:rsidR="00714728" w:rsidRDefault="00714728" w:rsidP="008D73E0">
      <w:pPr>
        <w:pStyle w:val="ListParagraph"/>
        <w:numPr>
          <w:ilvl w:val="0"/>
          <w:numId w:val="31"/>
        </w:numPr>
      </w:pPr>
      <w:r>
        <w:t xml:space="preserve">Safeguarding </w:t>
      </w:r>
      <w:r w:rsidR="00FB7283">
        <w:t>Update</w:t>
      </w:r>
      <w:r>
        <w:t xml:space="preserve"> </w:t>
      </w:r>
    </w:p>
    <w:p w14:paraId="6367380A" w14:textId="5BF2F123" w:rsidR="00714728" w:rsidRDefault="001954E7" w:rsidP="008D73E0">
      <w:pPr>
        <w:pStyle w:val="ListParagraph"/>
        <w:numPr>
          <w:ilvl w:val="0"/>
          <w:numId w:val="31"/>
        </w:numPr>
      </w:pPr>
      <w:r>
        <w:t xml:space="preserve">Actions taken to improve </w:t>
      </w:r>
      <w:r w:rsidR="00FB7283">
        <w:t>vocational</w:t>
      </w:r>
      <w:r>
        <w:t xml:space="preserve"> outcomes</w:t>
      </w:r>
    </w:p>
    <w:p w14:paraId="34B903C4" w14:textId="18B65F77" w:rsidR="001954E7" w:rsidRDefault="001954E7" w:rsidP="008D73E0">
      <w:pPr>
        <w:pStyle w:val="ListParagraph"/>
        <w:numPr>
          <w:ilvl w:val="0"/>
          <w:numId w:val="31"/>
        </w:numPr>
      </w:pPr>
      <w:r>
        <w:t xml:space="preserve">Quality Improvement Plan </w:t>
      </w:r>
    </w:p>
    <w:p w14:paraId="7D868388" w14:textId="5FF63A94" w:rsidR="00FB7283" w:rsidRDefault="00FB7283" w:rsidP="00FB7283">
      <w:pPr>
        <w:ind w:left="737"/>
      </w:pPr>
      <w:r>
        <w:t xml:space="preserve">The attention of the Corporation was </w:t>
      </w:r>
      <w:r w:rsidR="00DC1265">
        <w:t>drawn</w:t>
      </w:r>
      <w:r>
        <w:t xml:space="preserve"> to </w:t>
      </w:r>
      <w:r w:rsidR="00DC1265">
        <w:t>preparations</w:t>
      </w:r>
      <w:r w:rsidR="00012FA6">
        <w:t xml:space="preserve"> now underway to update the College Safeguarding Policy for 2022/23 which would address</w:t>
      </w:r>
      <w:r w:rsidR="00DC1265">
        <w:t xml:space="preserve">, amongst other aspects, the </w:t>
      </w:r>
      <w:r w:rsidR="00322598">
        <w:t xml:space="preserve">issues arising from the </w:t>
      </w:r>
      <w:r w:rsidR="00AD142A">
        <w:t xml:space="preserve">recent </w:t>
      </w:r>
      <w:r w:rsidR="00DC1265">
        <w:t xml:space="preserve">report on Child Q.  </w:t>
      </w:r>
      <w:r w:rsidR="005E35D8">
        <w:t xml:space="preserve">This would be an item for the Corporation on 13 July 2022 following consideration by the Curriculum, Quality &amp; Engagement Committee on 16 June 2022.  </w:t>
      </w:r>
    </w:p>
    <w:p w14:paraId="54AB976E" w14:textId="60550B51" w:rsidR="00B97CAA" w:rsidRPr="00910F21" w:rsidRDefault="009F6841" w:rsidP="00B97CAA">
      <w:pPr>
        <w:ind w:left="720" w:hanging="720"/>
        <w:rPr>
          <w:b/>
          <w:bCs/>
        </w:rPr>
      </w:pPr>
      <w:r>
        <w:rPr>
          <w:b/>
          <w:bCs/>
        </w:rPr>
        <w:t>12</w:t>
      </w:r>
      <w:r w:rsidR="00B97CAA" w:rsidRPr="00910F21">
        <w:rPr>
          <w:b/>
          <w:bCs/>
        </w:rPr>
        <w:tab/>
      </w:r>
      <w:r w:rsidR="00B97CAA">
        <w:rPr>
          <w:b/>
          <w:bCs/>
        </w:rPr>
        <w:t>PRESENTATION</w:t>
      </w:r>
      <w:r w:rsidR="00FA199E">
        <w:rPr>
          <w:b/>
          <w:bCs/>
        </w:rPr>
        <w:t xml:space="preserve"> – SUPPORTING HIGH ACHIEVERS  </w:t>
      </w:r>
      <w:r w:rsidR="00B97CAA">
        <w:rPr>
          <w:b/>
          <w:bCs/>
        </w:rPr>
        <w:t xml:space="preserve">      </w:t>
      </w:r>
      <w:r w:rsidR="00B97CAA" w:rsidRPr="00910F21">
        <w:rPr>
          <w:b/>
          <w:bCs/>
        </w:rPr>
        <w:t xml:space="preserve"> </w:t>
      </w:r>
    </w:p>
    <w:p w14:paraId="47F5D51B" w14:textId="483E5D9D" w:rsidR="00B97CAA" w:rsidRDefault="00B97CAA" w:rsidP="00B97CAA">
      <w:pPr>
        <w:ind w:left="737"/>
      </w:pPr>
      <w:r>
        <w:t>The Corporation</w:t>
      </w:r>
      <w:r w:rsidR="00415378">
        <w:t xml:space="preserve"> received a </w:t>
      </w:r>
      <w:r w:rsidR="00EF5631">
        <w:t>presentation</w:t>
      </w:r>
      <w:r w:rsidR="00415378">
        <w:t xml:space="preserve"> </w:t>
      </w:r>
      <w:r w:rsidR="00F63BE0">
        <w:t xml:space="preserve">by the Vice Principal  </w:t>
      </w:r>
      <w:r w:rsidR="006A7051">
        <w:t>Stude</w:t>
      </w:r>
      <w:r w:rsidR="005B052E">
        <w:t xml:space="preserve">nt Achievement &amp; Progress </w:t>
      </w:r>
      <w:r w:rsidR="00F63BE0">
        <w:t xml:space="preserve">and </w:t>
      </w:r>
      <w:r w:rsidR="00EF5631">
        <w:t xml:space="preserve">the </w:t>
      </w:r>
      <w:bookmarkStart w:id="10" w:name="_Hlk104367343"/>
      <w:r w:rsidR="00EF5631">
        <w:t>Curriculum Team Leader for Extended Studies</w:t>
      </w:r>
      <w:r w:rsidR="00FA199E">
        <w:t xml:space="preserve"> </w:t>
      </w:r>
      <w:bookmarkEnd w:id="10"/>
      <w:r w:rsidR="00FA199E">
        <w:t xml:space="preserve">on the theme of supporting high achievers. </w:t>
      </w:r>
      <w:r w:rsidR="00EF5631">
        <w:t xml:space="preserve"> </w:t>
      </w:r>
      <w:r w:rsidR="00F63BE0">
        <w:t xml:space="preserve"> </w:t>
      </w:r>
    </w:p>
    <w:p w14:paraId="42CA0A7F" w14:textId="77777777" w:rsidR="006C7A32" w:rsidRDefault="00B2001B" w:rsidP="00B97CAA">
      <w:pPr>
        <w:ind w:left="737"/>
      </w:pPr>
      <w:r>
        <w:t xml:space="preserve">The </w:t>
      </w:r>
      <w:r w:rsidR="0096699B">
        <w:t>presentation covered</w:t>
      </w:r>
      <w:r w:rsidR="006C7A32">
        <w:t>:</w:t>
      </w:r>
    </w:p>
    <w:p w14:paraId="4E2A6AC5" w14:textId="77777777" w:rsidR="00274D45" w:rsidRDefault="006C7A32" w:rsidP="006C7A32">
      <w:pPr>
        <w:pStyle w:val="ListParagraph"/>
        <w:numPr>
          <w:ilvl w:val="0"/>
          <w:numId w:val="35"/>
        </w:numPr>
      </w:pPr>
      <w:r>
        <w:t xml:space="preserve">The </w:t>
      </w:r>
      <w:r w:rsidR="00BB367A">
        <w:t>approach</w:t>
      </w:r>
      <w:r>
        <w:t xml:space="preserve"> to </w:t>
      </w:r>
      <w:r w:rsidR="00BB367A">
        <w:t>identifying</w:t>
      </w:r>
      <w:r>
        <w:t xml:space="preserve"> </w:t>
      </w:r>
      <w:r w:rsidR="00FB5E28">
        <w:t>and supporting high achievers – they are identified at the enrolment sta</w:t>
      </w:r>
      <w:r w:rsidR="00274D45">
        <w:t>g</w:t>
      </w:r>
      <w:r w:rsidR="00FB5E28">
        <w:t xml:space="preserve">e and </w:t>
      </w:r>
      <w:r w:rsidR="00BB367A">
        <w:t xml:space="preserve">throughout the year </w:t>
      </w:r>
    </w:p>
    <w:p w14:paraId="71FD5367" w14:textId="130B2566" w:rsidR="00140354" w:rsidRDefault="00274D45" w:rsidP="006C7A32">
      <w:pPr>
        <w:pStyle w:val="ListParagraph"/>
        <w:numPr>
          <w:ilvl w:val="0"/>
          <w:numId w:val="35"/>
        </w:numPr>
      </w:pPr>
      <w:r>
        <w:lastRenderedPageBreak/>
        <w:t xml:space="preserve">Progression data including the numbers who </w:t>
      </w:r>
      <w:r w:rsidR="00412B5C">
        <w:t>received</w:t>
      </w:r>
      <w:r>
        <w:t xml:space="preserve"> </w:t>
      </w:r>
      <w:r w:rsidR="00B875EA">
        <w:t xml:space="preserve">offers from Oxbridge and Russell Group universities including the increase in 2021 </w:t>
      </w:r>
      <w:r w:rsidR="00645420">
        <w:t xml:space="preserve">from 2019 (most </w:t>
      </w:r>
      <w:r w:rsidR="00412B5C">
        <w:t>recently</w:t>
      </w:r>
      <w:r w:rsidR="00645420">
        <w:t xml:space="preserve"> 205 offers </w:t>
      </w:r>
      <w:r w:rsidR="00412B5C">
        <w:t xml:space="preserve">- </w:t>
      </w:r>
      <w:r w:rsidR="00645420">
        <w:t>was 132</w:t>
      </w:r>
      <w:r w:rsidR="00412B5C">
        <w:t xml:space="preserve"> in 2019</w:t>
      </w:r>
      <w:r w:rsidR="00645420">
        <w:t>)</w:t>
      </w:r>
    </w:p>
    <w:p w14:paraId="6890605D" w14:textId="19A37ACB" w:rsidR="00412B5C" w:rsidRDefault="004A2E0E" w:rsidP="006C7A32">
      <w:pPr>
        <w:pStyle w:val="ListParagraph"/>
        <w:numPr>
          <w:ilvl w:val="0"/>
          <w:numId w:val="35"/>
        </w:numPr>
      </w:pPr>
      <w:r>
        <w:t xml:space="preserve">The academic extension programmes </w:t>
      </w:r>
      <w:r w:rsidR="00AD383B">
        <w:t>in place in Humanities, English and Social Scie</w:t>
      </w:r>
      <w:r w:rsidR="00302B47">
        <w:t>nces</w:t>
      </w:r>
      <w:r w:rsidR="00AD383B">
        <w:t xml:space="preserve"> and STEM </w:t>
      </w:r>
    </w:p>
    <w:p w14:paraId="3137170A" w14:textId="2B382B32" w:rsidR="00431CA7" w:rsidRDefault="00302B47" w:rsidP="00B97CAA">
      <w:pPr>
        <w:ind w:left="737"/>
      </w:pPr>
      <w:r>
        <w:t xml:space="preserve">Members </w:t>
      </w:r>
      <w:r w:rsidR="00431CA7">
        <w:t xml:space="preserve">took the opportunity to ask questions and to comment throughout the presentation. </w:t>
      </w:r>
    </w:p>
    <w:p w14:paraId="7690E22A" w14:textId="4EC7054B" w:rsidR="00475939" w:rsidRDefault="005E1656" w:rsidP="00B97CAA">
      <w:pPr>
        <w:ind w:left="737"/>
      </w:pPr>
      <w:r>
        <w:t xml:space="preserve">The points covered during the </w:t>
      </w:r>
      <w:r w:rsidR="00642CF2">
        <w:t>discussion</w:t>
      </w:r>
      <w:r>
        <w:t xml:space="preserve"> included:</w:t>
      </w:r>
    </w:p>
    <w:p w14:paraId="1626AA1B" w14:textId="77777777" w:rsidR="00E06BBC" w:rsidRDefault="00711A60" w:rsidP="005E1656">
      <w:pPr>
        <w:pStyle w:val="ListParagraph"/>
        <w:numPr>
          <w:ilvl w:val="0"/>
          <w:numId w:val="36"/>
        </w:numPr>
      </w:pPr>
      <w:r>
        <w:t xml:space="preserve">What happens to the students when they progress to university? </w:t>
      </w:r>
      <w:r w:rsidR="00FA7355">
        <w:t>Low drop out rate and NewVIc keeping in touch with the students during the time the</w:t>
      </w:r>
      <w:r w:rsidR="00E06BBC">
        <w:t xml:space="preserve"> students are in higher education</w:t>
      </w:r>
    </w:p>
    <w:p w14:paraId="5D48D4E8" w14:textId="561ADA37" w:rsidR="00642CF2" w:rsidRDefault="00642CF2" w:rsidP="005E1656">
      <w:pPr>
        <w:pStyle w:val="ListParagraph"/>
        <w:numPr>
          <w:ilvl w:val="0"/>
          <w:numId w:val="36"/>
        </w:numPr>
      </w:pPr>
      <w:r>
        <w:t>Invitations</w:t>
      </w:r>
      <w:r w:rsidR="00E06BBC">
        <w:t xml:space="preserve"> for past students to return to College to talk to current students about their experience </w:t>
      </w:r>
    </w:p>
    <w:p w14:paraId="43E85E07" w14:textId="1D2D3611" w:rsidR="005E1656" w:rsidRDefault="00642CF2" w:rsidP="005E1656">
      <w:pPr>
        <w:pStyle w:val="ListParagraph"/>
        <w:numPr>
          <w:ilvl w:val="0"/>
          <w:numId w:val="36"/>
        </w:numPr>
      </w:pPr>
      <w:r>
        <w:t>NewVIc has an alumni database</w:t>
      </w:r>
      <w:r w:rsidR="00064B00">
        <w:t xml:space="preserve"> – students are encouraged to join and a number of case studies are included on the College website</w:t>
      </w:r>
      <w:r w:rsidR="007B0D4C">
        <w:t xml:space="preserve"> – </w:t>
      </w:r>
      <w:r w:rsidR="00643541">
        <w:t>intention</w:t>
      </w:r>
      <w:r w:rsidR="007B0D4C">
        <w:t xml:space="preserve"> is to increase </w:t>
      </w:r>
      <w:r w:rsidR="00643541">
        <w:t xml:space="preserve">the number of videos available online for viewing by students (actual and potential) and parents </w:t>
      </w:r>
      <w:r w:rsidR="00064B00">
        <w:t xml:space="preserve"> </w:t>
      </w:r>
      <w:r>
        <w:t xml:space="preserve"> </w:t>
      </w:r>
    </w:p>
    <w:p w14:paraId="2CECB960" w14:textId="74A9126C" w:rsidR="00064B00" w:rsidRDefault="00777D21" w:rsidP="005E1656">
      <w:pPr>
        <w:pStyle w:val="ListParagraph"/>
        <w:numPr>
          <w:ilvl w:val="0"/>
          <w:numId w:val="36"/>
        </w:numPr>
      </w:pPr>
      <w:r>
        <w:t xml:space="preserve">Ongoing reviews of the College </w:t>
      </w:r>
      <w:r w:rsidR="00AF3E90">
        <w:t>approach</w:t>
      </w:r>
      <w:r>
        <w:t xml:space="preserve"> to supporting high achievers </w:t>
      </w:r>
      <w:r w:rsidR="009F4678">
        <w:t xml:space="preserve">with students having the opportunity to provide </w:t>
      </w:r>
      <w:r w:rsidR="00AF3E90">
        <w:t>feedback</w:t>
      </w:r>
      <w:r w:rsidR="009F4678">
        <w:t xml:space="preserve"> </w:t>
      </w:r>
    </w:p>
    <w:p w14:paraId="2192BCAF" w14:textId="5CE8AF30" w:rsidR="00AF3E90" w:rsidRDefault="00133B8D" w:rsidP="005E1656">
      <w:pPr>
        <w:pStyle w:val="ListParagraph"/>
        <w:numPr>
          <w:ilvl w:val="0"/>
          <w:numId w:val="36"/>
        </w:numPr>
      </w:pPr>
      <w:r>
        <w:t xml:space="preserve">How can other areas of the College be covered </w:t>
      </w:r>
      <w:r w:rsidR="007F2AE0">
        <w:t xml:space="preserve">– ongoing consideration </w:t>
      </w:r>
    </w:p>
    <w:p w14:paraId="38029A2C" w14:textId="0ACE258D" w:rsidR="007F2AE0" w:rsidRDefault="007F2AE0" w:rsidP="00B97CAA">
      <w:pPr>
        <w:ind w:left="737"/>
      </w:pPr>
      <w:r>
        <w:t xml:space="preserve">Finally it was </w:t>
      </w:r>
      <w:r w:rsidR="003B484F">
        <w:t>asked</w:t>
      </w:r>
      <w:r>
        <w:t xml:space="preserve"> how Members of the Corporation could </w:t>
      </w:r>
      <w:r w:rsidR="005948AC">
        <w:t xml:space="preserve">support the </w:t>
      </w:r>
      <w:r w:rsidR="003B484F">
        <w:t>approach</w:t>
      </w:r>
      <w:r w:rsidR="005948AC">
        <w:t xml:space="preserve">. One way was to take sessions given professional areas of expertise and </w:t>
      </w:r>
      <w:r w:rsidR="003B484F">
        <w:t>encourage</w:t>
      </w:r>
      <w:r w:rsidR="005948AC">
        <w:t xml:space="preserve"> others to do so. </w:t>
      </w:r>
    </w:p>
    <w:p w14:paraId="38CC291F" w14:textId="65959F06" w:rsidR="00302B47" w:rsidRPr="00302B47" w:rsidRDefault="00431CA7" w:rsidP="00B97CAA">
      <w:pPr>
        <w:ind w:left="737"/>
      </w:pPr>
      <w:r>
        <w:t>The Corporation agreed</w:t>
      </w:r>
      <w:r w:rsidR="003A50B9">
        <w:t xml:space="preserve"> to thank the Vice Principal Student Achievement &amp; </w:t>
      </w:r>
      <w:r w:rsidR="004837E6">
        <w:t>Progress and the Curriculum Team Leader for Extended Studies for such an interesting</w:t>
      </w:r>
      <w:r w:rsidR="003D40D9">
        <w:t>,</w:t>
      </w:r>
      <w:r w:rsidR="004837E6">
        <w:t xml:space="preserve"> informative</w:t>
      </w:r>
      <w:r w:rsidR="003D40D9">
        <w:t xml:space="preserve"> and indeed excellent</w:t>
      </w:r>
      <w:r w:rsidR="004837E6">
        <w:t xml:space="preserve"> </w:t>
      </w:r>
      <w:r w:rsidR="00475939">
        <w:t>presentation</w:t>
      </w:r>
      <w:r w:rsidR="004837E6">
        <w:t xml:space="preserve"> on </w:t>
      </w:r>
      <w:r w:rsidR="00475939">
        <w:t xml:space="preserve">the theme of supporting high achievers. </w:t>
      </w:r>
    </w:p>
    <w:p w14:paraId="442F0AE1" w14:textId="0B525B6A" w:rsidR="00E25F87" w:rsidRPr="00336D57" w:rsidRDefault="00E25F87" w:rsidP="00B97CAA">
      <w:pPr>
        <w:ind w:left="737"/>
        <w:rPr>
          <w:i/>
          <w:iCs/>
        </w:rPr>
      </w:pPr>
      <w:r w:rsidRPr="00336D57">
        <w:rPr>
          <w:i/>
          <w:iCs/>
        </w:rPr>
        <w:t xml:space="preserve">Note: Carina </w:t>
      </w:r>
      <w:proofErr w:type="spellStart"/>
      <w:r w:rsidRPr="00336D57">
        <w:rPr>
          <w:i/>
          <w:iCs/>
        </w:rPr>
        <w:t>Ancell</w:t>
      </w:r>
      <w:proofErr w:type="spellEnd"/>
      <w:r w:rsidRPr="00336D57">
        <w:rPr>
          <w:i/>
          <w:iCs/>
        </w:rPr>
        <w:t xml:space="preserve"> </w:t>
      </w:r>
      <w:r w:rsidR="00336D57" w:rsidRPr="00336D57">
        <w:rPr>
          <w:i/>
          <w:iCs/>
        </w:rPr>
        <w:t xml:space="preserve">left the meeting </w:t>
      </w:r>
    </w:p>
    <w:p w14:paraId="504E76EC" w14:textId="10D4FDE3" w:rsidR="00B97CAA" w:rsidRPr="00910F21" w:rsidRDefault="009F6841" w:rsidP="00B97CAA">
      <w:pPr>
        <w:ind w:left="720" w:hanging="720"/>
        <w:rPr>
          <w:b/>
          <w:bCs/>
        </w:rPr>
      </w:pPr>
      <w:r>
        <w:rPr>
          <w:b/>
          <w:bCs/>
        </w:rPr>
        <w:t>13</w:t>
      </w:r>
      <w:r w:rsidR="00B97CAA" w:rsidRPr="00910F21">
        <w:rPr>
          <w:b/>
          <w:bCs/>
        </w:rPr>
        <w:tab/>
      </w:r>
      <w:r w:rsidR="00B97CAA">
        <w:rPr>
          <w:b/>
          <w:bCs/>
        </w:rPr>
        <w:t xml:space="preserve">PRESENTATION </w:t>
      </w:r>
      <w:r w:rsidR="007909F2">
        <w:rPr>
          <w:b/>
          <w:bCs/>
        </w:rPr>
        <w:t xml:space="preserve">– CAREERS EDUCATION </w:t>
      </w:r>
      <w:r w:rsidR="00B97CAA">
        <w:rPr>
          <w:b/>
          <w:bCs/>
        </w:rPr>
        <w:t xml:space="preserve">     </w:t>
      </w:r>
      <w:r w:rsidR="00B97CAA" w:rsidRPr="00910F21">
        <w:rPr>
          <w:b/>
          <w:bCs/>
        </w:rPr>
        <w:t xml:space="preserve"> </w:t>
      </w:r>
    </w:p>
    <w:p w14:paraId="63AA31A8" w14:textId="77777777" w:rsidR="006D2EF8" w:rsidRDefault="00B97CAA" w:rsidP="00B97CAA">
      <w:pPr>
        <w:ind w:left="737"/>
      </w:pPr>
      <w:r>
        <w:t>The Corporation</w:t>
      </w:r>
      <w:r w:rsidR="00336D57">
        <w:t xml:space="preserve"> received a presentation from the </w:t>
      </w:r>
      <w:r w:rsidR="006A7051">
        <w:t xml:space="preserve">Vice Principal </w:t>
      </w:r>
      <w:r w:rsidR="004207B0">
        <w:t>Finance</w:t>
      </w:r>
      <w:r w:rsidR="006A7051">
        <w:t xml:space="preserve"> &amp; Operations </w:t>
      </w:r>
      <w:r w:rsidR="00D009A1">
        <w:t xml:space="preserve">relating to </w:t>
      </w:r>
      <w:bookmarkStart w:id="11" w:name="_Hlk104293518"/>
      <w:r w:rsidR="00D009A1">
        <w:t>Careers Education, Information, Advice and Guidance (</w:t>
      </w:r>
      <w:proofErr w:type="spellStart"/>
      <w:r w:rsidR="007D723F">
        <w:t>CEIAG</w:t>
      </w:r>
      <w:bookmarkEnd w:id="11"/>
      <w:proofErr w:type="spellEnd"/>
      <w:r w:rsidR="007D723F">
        <w:t xml:space="preserve">). </w:t>
      </w:r>
    </w:p>
    <w:p w14:paraId="19101C61" w14:textId="7AA5B9F1" w:rsidR="00B97CAA" w:rsidRDefault="006D2EF8" w:rsidP="00B97CAA">
      <w:pPr>
        <w:ind w:left="737"/>
      </w:pPr>
      <w:r>
        <w:t xml:space="preserve">The context and drivers for </w:t>
      </w:r>
      <w:proofErr w:type="spellStart"/>
      <w:r>
        <w:t>CEIAG</w:t>
      </w:r>
      <w:proofErr w:type="spellEnd"/>
      <w:r>
        <w:t xml:space="preserve"> were explained including </w:t>
      </w:r>
      <w:r w:rsidR="000E371E">
        <w:t xml:space="preserve">the College Careers Strategy which was scheduled to be updated for 2022/23 onwards. </w:t>
      </w:r>
      <w:r w:rsidR="00336D57">
        <w:t xml:space="preserve"> </w:t>
      </w:r>
    </w:p>
    <w:p w14:paraId="07A6380F" w14:textId="4205C5A7" w:rsidR="00E12013" w:rsidRDefault="00766ED0" w:rsidP="00B97CAA">
      <w:pPr>
        <w:ind w:left="737"/>
      </w:pPr>
      <w:r>
        <w:t xml:space="preserve">The </w:t>
      </w:r>
      <w:r w:rsidR="00350E01">
        <w:t>presentation focused on the following aspects:</w:t>
      </w:r>
    </w:p>
    <w:p w14:paraId="290D5191" w14:textId="0D77924A" w:rsidR="00350E01" w:rsidRDefault="00D640FB" w:rsidP="00350E01">
      <w:pPr>
        <w:pStyle w:val="ListParagraph"/>
        <w:numPr>
          <w:ilvl w:val="0"/>
          <w:numId w:val="34"/>
        </w:numPr>
      </w:pPr>
      <w:r>
        <w:t xml:space="preserve">Vision and intent – the core vision was to deliver an outstanding and impactful approach to careers </w:t>
      </w:r>
    </w:p>
    <w:p w14:paraId="53651B46" w14:textId="77777777" w:rsidR="00777744" w:rsidRDefault="007D0F81" w:rsidP="00350E01">
      <w:pPr>
        <w:pStyle w:val="ListParagraph"/>
        <w:numPr>
          <w:ilvl w:val="0"/>
          <w:numId w:val="34"/>
        </w:numPr>
      </w:pPr>
      <w:proofErr w:type="spellStart"/>
      <w:r>
        <w:t>NewVIc’s</w:t>
      </w:r>
      <w:proofErr w:type="spellEnd"/>
      <w:r>
        <w:t xml:space="preserve"> approach to </w:t>
      </w:r>
      <w:proofErr w:type="spellStart"/>
      <w:r>
        <w:t>CEIAG</w:t>
      </w:r>
      <w:proofErr w:type="spellEnd"/>
      <w:r>
        <w:t xml:space="preserve"> </w:t>
      </w:r>
      <w:r w:rsidR="00F067F3">
        <w:t>which linked the College’s framework of explore</w:t>
      </w:r>
      <w:r w:rsidR="00777744">
        <w:t xml:space="preserve">, develop and apply with the CDI Careers Framework and the Gatsby Benchmarks </w:t>
      </w:r>
    </w:p>
    <w:p w14:paraId="7BA8A9C4" w14:textId="36CCAAB9" w:rsidR="00ED5A6C" w:rsidRDefault="00AE0F3C" w:rsidP="00350E01">
      <w:pPr>
        <w:pStyle w:val="ListParagraph"/>
        <w:numPr>
          <w:ilvl w:val="0"/>
          <w:numId w:val="34"/>
        </w:numPr>
      </w:pPr>
      <w:r>
        <w:t xml:space="preserve">An </w:t>
      </w:r>
      <w:r w:rsidR="00ED5A6C">
        <w:t>explanation</w:t>
      </w:r>
      <w:r>
        <w:t xml:space="preserve">  of how the </w:t>
      </w:r>
      <w:r w:rsidR="00ED5A6C">
        <w:t>various</w:t>
      </w:r>
      <w:r>
        <w:t xml:space="preserve"> elements come together</w:t>
      </w:r>
    </w:p>
    <w:p w14:paraId="41C2C677" w14:textId="72F8270D" w:rsidR="00D640FB" w:rsidRDefault="00ED5A6C" w:rsidP="00350E01">
      <w:pPr>
        <w:pStyle w:val="ListParagraph"/>
        <w:numPr>
          <w:ilvl w:val="0"/>
          <w:numId w:val="34"/>
        </w:numPr>
      </w:pPr>
      <w:r>
        <w:t xml:space="preserve">Implementation and partnership working which includes parents and carers and external partners </w:t>
      </w:r>
      <w:r w:rsidR="00AE0F3C">
        <w:t xml:space="preserve"> </w:t>
      </w:r>
      <w:r w:rsidR="007D0F81">
        <w:t xml:space="preserve"> </w:t>
      </w:r>
    </w:p>
    <w:p w14:paraId="05E3BFFF" w14:textId="0147E1C3" w:rsidR="00432112" w:rsidRDefault="00432112" w:rsidP="00350E01">
      <w:pPr>
        <w:pStyle w:val="ListParagraph"/>
        <w:numPr>
          <w:ilvl w:val="0"/>
          <w:numId w:val="34"/>
        </w:numPr>
      </w:pPr>
      <w:proofErr w:type="spellStart"/>
      <w:r>
        <w:t>NewVIc’s</w:t>
      </w:r>
      <w:proofErr w:type="spellEnd"/>
      <w:r>
        <w:t xml:space="preserve"> Careers Programmes which start at the pre-entry stage for students </w:t>
      </w:r>
    </w:p>
    <w:p w14:paraId="02FACEE6" w14:textId="4849763D" w:rsidR="00D053E4" w:rsidRDefault="00D053E4" w:rsidP="00350E01">
      <w:pPr>
        <w:pStyle w:val="ListParagraph"/>
        <w:numPr>
          <w:ilvl w:val="0"/>
          <w:numId w:val="34"/>
        </w:numPr>
      </w:pPr>
      <w:r>
        <w:t xml:space="preserve">Leadership and impact with the </w:t>
      </w:r>
      <w:proofErr w:type="spellStart"/>
      <w:r w:rsidR="00506ADD">
        <w:t>KPI</w:t>
      </w:r>
      <w:proofErr w:type="spellEnd"/>
      <w:r w:rsidR="00506ADD">
        <w:t xml:space="preserve"> measures of student outcomes in terms of achievements and destinations </w:t>
      </w:r>
    </w:p>
    <w:p w14:paraId="76317F54" w14:textId="03DCD692" w:rsidR="00460AFE" w:rsidRDefault="00460AFE" w:rsidP="00B97CAA">
      <w:pPr>
        <w:ind w:left="737"/>
      </w:pPr>
      <w:r>
        <w:t xml:space="preserve">The importance of collating and </w:t>
      </w:r>
      <w:r w:rsidR="00971F3E">
        <w:t>analysing</w:t>
      </w:r>
      <w:r>
        <w:t xml:space="preserve"> destination data was acknowledged.</w:t>
      </w:r>
    </w:p>
    <w:p w14:paraId="4B8AEFB0" w14:textId="2BCB6C97" w:rsidR="00460AFE" w:rsidRDefault="00460AFE" w:rsidP="00B97CAA">
      <w:pPr>
        <w:ind w:left="737"/>
      </w:pPr>
      <w:r>
        <w:lastRenderedPageBreak/>
        <w:t>A Member asked if the</w:t>
      </w:r>
      <w:r w:rsidR="00572A46">
        <w:t xml:space="preserve"> students had a view on the College’s careers provision and </w:t>
      </w:r>
      <w:r w:rsidR="00971F3E">
        <w:t xml:space="preserve">it was explained that there was an expectation of increased levels of support as </w:t>
      </w:r>
      <w:r w:rsidR="00040B3F">
        <w:t xml:space="preserve">students returned to College on a full-rime basis following the </w:t>
      </w:r>
      <w:r w:rsidR="00E12013">
        <w:t xml:space="preserve">disruptive impact of the pandemic. </w:t>
      </w:r>
      <w:r w:rsidR="00572A46">
        <w:t xml:space="preserve"> </w:t>
      </w:r>
    </w:p>
    <w:p w14:paraId="049007E4" w14:textId="44221B61" w:rsidR="009A52FB" w:rsidRDefault="009A52FB" w:rsidP="00B97CAA">
      <w:pPr>
        <w:ind w:left="737"/>
      </w:pPr>
      <w:r>
        <w:t>The Corporation agreed following discussion:</w:t>
      </w:r>
    </w:p>
    <w:p w14:paraId="55A783BB" w14:textId="6EA8DB41" w:rsidR="009A52FB" w:rsidRDefault="009A52FB" w:rsidP="009A52FB">
      <w:pPr>
        <w:pStyle w:val="ListParagraph"/>
        <w:numPr>
          <w:ilvl w:val="0"/>
          <w:numId w:val="33"/>
        </w:numPr>
      </w:pPr>
      <w:r>
        <w:t xml:space="preserve">To thank the Vice Principal Finance &amp; </w:t>
      </w:r>
      <w:r w:rsidR="00BD648D">
        <w:t>Operations for the presentation on Careers Education, Information, Advice and Guidance (</w:t>
      </w:r>
      <w:proofErr w:type="spellStart"/>
      <w:r w:rsidR="00BD648D">
        <w:t>CEIAG</w:t>
      </w:r>
      <w:proofErr w:type="spellEnd"/>
      <w:r w:rsidR="00BD648D">
        <w:t>)</w:t>
      </w:r>
    </w:p>
    <w:p w14:paraId="65F5FB54" w14:textId="7AA2155F" w:rsidR="009C0A03" w:rsidRDefault="009C0A03" w:rsidP="009A52FB">
      <w:pPr>
        <w:pStyle w:val="ListParagraph"/>
        <w:numPr>
          <w:ilvl w:val="0"/>
          <w:numId w:val="33"/>
        </w:numPr>
      </w:pPr>
      <w:r>
        <w:t xml:space="preserve">To note that the College Careers Strategy was due to be </w:t>
      </w:r>
      <w:r w:rsidR="00923708">
        <w:t>reviewed and updated d</w:t>
      </w:r>
      <w:r w:rsidR="00CA5BBA">
        <w:t>uring the Summer Term in readiness for 2022/23</w:t>
      </w:r>
      <w:r w:rsidR="0006243F">
        <w:t xml:space="preserve"> and beyond</w:t>
      </w:r>
      <w:r w:rsidR="00CA5BBA">
        <w:t xml:space="preserve"> </w:t>
      </w:r>
      <w:r w:rsidR="00CB6817">
        <w:t>building</w:t>
      </w:r>
      <w:r w:rsidR="0006243F">
        <w:t xml:space="preserve"> on what is now in place </w:t>
      </w:r>
      <w:r w:rsidR="006E03B8">
        <w:t>and that a report on student destinations was scheduled to be presented to the Curriculum, Quality &amp; Engagement Committee on 16 June 2022</w:t>
      </w:r>
    </w:p>
    <w:p w14:paraId="2B8A2C96" w14:textId="53AF0D14" w:rsidR="00C90002" w:rsidRPr="00336D57" w:rsidRDefault="00C90002" w:rsidP="00C90002">
      <w:pPr>
        <w:ind w:left="737"/>
        <w:rPr>
          <w:i/>
          <w:iCs/>
        </w:rPr>
      </w:pPr>
      <w:r w:rsidRPr="00336D57">
        <w:rPr>
          <w:i/>
          <w:iCs/>
        </w:rPr>
        <w:t xml:space="preserve">Note: </w:t>
      </w:r>
      <w:r>
        <w:rPr>
          <w:i/>
          <w:iCs/>
        </w:rPr>
        <w:t xml:space="preserve">Yvonne </w:t>
      </w:r>
      <w:proofErr w:type="spellStart"/>
      <w:r>
        <w:rPr>
          <w:i/>
          <w:iCs/>
        </w:rPr>
        <w:t>Odai</w:t>
      </w:r>
      <w:proofErr w:type="spellEnd"/>
      <w:r w:rsidRPr="00336D57">
        <w:rPr>
          <w:i/>
          <w:iCs/>
        </w:rPr>
        <w:t xml:space="preserve"> left the meeting</w:t>
      </w:r>
      <w:r>
        <w:rPr>
          <w:i/>
          <w:iCs/>
        </w:rPr>
        <w:t xml:space="preserve"> which remained quo</w:t>
      </w:r>
      <w:r w:rsidR="00701A76">
        <w:rPr>
          <w:i/>
          <w:iCs/>
        </w:rPr>
        <w:t>ra</w:t>
      </w:r>
      <w:r>
        <w:rPr>
          <w:i/>
          <w:iCs/>
        </w:rPr>
        <w:t xml:space="preserve">te </w:t>
      </w:r>
      <w:r w:rsidRPr="00336D57">
        <w:rPr>
          <w:i/>
          <w:iCs/>
        </w:rPr>
        <w:t xml:space="preserve"> </w:t>
      </w:r>
    </w:p>
    <w:p w14:paraId="4A41E49C" w14:textId="0BEF5F8A" w:rsidR="00BC1F59" w:rsidRPr="00910F21" w:rsidRDefault="003E12F7" w:rsidP="00BC1F59">
      <w:pPr>
        <w:rPr>
          <w:b/>
          <w:bCs/>
        </w:rPr>
      </w:pPr>
      <w:r>
        <w:rPr>
          <w:b/>
          <w:bCs/>
        </w:rPr>
        <w:t>1</w:t>
      </w:r>
      <w:r w:rsidR="009F6841">
        <w:rPr>
          <w:b/>
          <w:bCs/>
        </w:rPr>
        <w:t>4</w:t>
      </w:r>
      <w:r w:rsidR="00BC1F59" w:rsidRPr="00910F21">
        <w:rPr>
          <w:b/>
          <w:bCs/>
        </w:rPr>
        <w:tab/>
      </w:r>
      <w:r w:rsidR="00BC1556">
        <w:rPr>
          <w:b/>
          <w:bCs/>
        </w:rPr>
        <w:t xml:space="preserve">FINANCE &amp; RESOURCES COMMITTEE </w:t>
      </w:r>
      <w:r w:rsidR="00725E9B">
        <w:rPr>
          <w:b/>
          <w:bCs/>
        </w:rPr>
        <w:t xml:space="preserve">– </w:t>
      </w:r>
      <w:r w:rsidR="00125F39">
        <w:rPr>
          <w:b/>
          <w:bCs/>
        </w:rPr>
        <w:t xml:space="preserve">9 MARCH </w:t>
      </w:r>
      <w:r w:rsidR="00725E9B">
        <w:rPr>
          <w:b/>
          <w:bCs/>
        </w:rPr>
        <w:t>202</w:t>
      </w:r>
      <w:r w:rsidR="00125F39">
        <w:rPr>
          <w:b/>
          <w:bCs/>
        </w:rPr>
        <w:t>2</w:t>
      </w:r>
      <w:r w:rsidR="00BC1F59">
        <w:rPr>
          <w:b/>
          <w:bCs/>
        </w:rPr>
        <w:t xml:space="preserve">     </w:t>
      </w:r>
      <w:r w:rsidR="00BC1F59" w:rsidRPr="00910F21">
        <w:rPr>
          <w:b/>
          <w:bCs/>
        </w:rPr>
        <w:t xml:space="preserve"> </w:t>
      </w:r>
    </w:p>
    <w:p w14:paraId="5CEC036C" w14:textId="347DC3CE" w:rsidR="00BC1F59" w:rsidRDefault="00BC1F59" w:rsidP="00BC1F59">
      <w:pPr>
        <w:ind w:left="737"/>
      </w:pPr>
      <w:r w:rsidRPr="001328D8">
        <w:t xml:space="preserve">The Corporation </w:t>
      </w:r>
      <w:r>
        <w:t xml:space="preserve">received </w:t>
      </w:r>
      <w:r w:rsidR="00BC1556">
        <w:t xml:space="preserve">and noted the Minutes of the meeting of the Finance &amp; Resources Committee held on </w:t>
      </w:r>
      <w:r w:rsidR="00125F39">
        <w:t>9 March</w:t>
      </w:r>
      <w:r w:rsidR="00BC1556">
        <w:t xml:space="preserve"> 202</w:t>
      </w:r>
      <w:r w:rsidR="00125F39">
        <w:t>2</w:t>
      </w:r>
      <w:r w:rsidR="00BC1556">
        <w:t xml:space="preserve">. </w:t>
      </w:r>
    </w:p>
    <w:p w14:paraId="3D20AC9A" w14:textId="78BE8447" w:rsidR="003D5656" w:rsidRDefault="00792C24" w:rsidP="00BC1F59">
      <w:pPr>
        <w:ind w:left="737"/>
      </w:pPr>
      <w:r>
        <w:t xml:space="preserve">The Chair of the Committee </w:t>
      </w:r>
      <w:r w:rsidR="00EB5CCA">
        <w:t xml:space="preserve">highlighted </w:t>
      </w:r>
      <w:r w:rsidR="00572B88">
        <w:t xml:space="preserve">the issues </w:t>
      </w:r>
      <w:r w:rsidR="007B4A4E">
        <w:t xml:space="preserve">on which </w:t>
      </w:r>
      <w:r w:rsidR="003D5656">
        <w:t>the Committee had focussed on</w:t>
      </w:r>
      <w:r w:rsidR="007B4A4E">
        <w:t xml:space="preserve"> at this meeting</w:t>
      </w:r>
      <w:r w:rsidR="003D5656">
        <w:t>:</w:t>
      </w:r>
    </w:p>
    <w:p w14:paraId="3AA1E88D" w14:textId="0180F15E" w:rsidR="002F3CB0" w:rsidRDefault="00572B88" w:rsidP="002F3CB0">
      <w:pPr>
        <w:pStyle w:val="ListParagraph"/>
        <w:numPr>
          <w:ilvl w:val="0"/>
          <w:numId w:val="3"/>
        </w:numPr>
      </w:pPr>
      <w:r>
        <w:t xml:space="preserve">Comprehensive </w:t>
      </w:r>
      <w:r w:rsidR="00491A13">
        <w:t xml:space="preserve">Annual </w:t>
      </w:r>
      <w:r w:rsidR="00FF59A8">
        <w:t>Human Resources Report for 2020/21</w:t>
      </w:r>
    </w:p>
    <w:p w14:paraId="516DDA0D" w14:textId="771E28A8" w:rsidR="00563CBA" w:rsidRDefault="00563CBA" w:rsidP="002F3CB0">
      <w:pPr>
        <w:pStyle w:val="ListParagraph"/>
        <w:numPr>
          <w:ilvl w:val="0"/>
          <w:numId w:val="3"/>
        </w:numPr>
      </w:pPr>
      <w:r>
        <w:t xml:space="preserve">Staff survey and staff morale </w:t>
      </w:r>
    </w:p>
    <w:p w14:paraId="1AA9C347" w14:textId="2A632962" w:rsidR="00FF59A8" w:rsidRDefault="00FD2817" w:rsidP="002F3CB0">
      <w:pPr>
        <w:pStyle w:val="ListParagraph"/>
        <w:numPr>
          <w:ilvl w:val="0"/>
          <w:numId w:val="3"/>
        </w:numPr>
      </w:pPr>
      <w:r>
        <w:t>Gender Pay Gap – 2020/21</w:t>
      </w:r>
    </w:p>
    <w:p w14:paraId="1BDFF5E5" w14:textId="40DE2A37" w:rsidR="00FD2817" w:rsidRDefault="00FD2817" w:rsidP="002F3CB0">
      <w:pPr>
        <w:pStyle w:val="ListParagraph"/>
        <w:numPr>
          <w:ilvl w:val="0"/>
          <w:numId w:val="3"/>
        </w:numPr>
      </w:pPr>
      <w:r>
        <w:t xml:space="preserve">Ethnicity Pay Gap – 2020/21 </w:t>
      </w:r>
    </w:p>
    <w:p w14:paraId="325E34A0" w14:textId="018003A0" w:rsidR="002F3CB0" w:rsidRDefault="002F3CB0" w:rsidP="002F3CB0">
      <w:pPr>
        <w:pStyle w:val="ListParagraph"/>
        <w:numPr>
          <w:ilvl w:val="0"/>
          <w:numId w:val="3"/>
        </w:numPr>
      </w:pPr>
      <w:r>
        <w:t>Key Performance Indicators appropriate to the Finance &amp; Resources Committee</w:t>
      </w:r>
    </w:p>
    <w:p w14:paraId="6876DB94" w14:textId="1276715C" w:rsidR="00E30ED2" w:rsidRDefault="001B3D5A" w:rsidP="002F3CB0">
      <w:pPr>
        <w:pStyle w:val="ListParagraph"/>
        <w:numPr>
          <w:ilvl w:val="0"/>
          <w:numId w:val="3"/>
        </w:numPr>
      </w:pPr>
      <w:r>
        <w:t>Strategic Plan – 2022 to 2025</w:t>
      </w:r>
    </w:p>
    <w:p w14:paraId="32851F02" w14:textId="7BA21039" w:rsidR="00E200F5" w:rsidRDefault="00E200F5" w:rsidP="002F3CB0">
      <w:pPr>
        <w:pStyle w:val="ListParagraph"/>
        <w:numPr>
          <w:ilvl w:val="0"/>
          <w:numId w:val="3"/>
        </w:numPr>
      </w:pPr>
      <w:r>
        <w:t xml:space="preserve">New Build </w:t>
      </w:r>
    </w:p>
    <w:p w14:paraId="50E725E0" w14:textId="10CFC4E0" w:rsidR="00A80360" w:rsidRDefault="00AD1C0A" w:rsidP="00387A6F">
      <w:pPr>
        <w:pStyle w:val="ListParagraph"/>
        <w:numPr>
          <w:ilvl w:val="0"/>
          <w:numId w:val="3"/>
        </w:numPr>
      </w:pPr>
      <w:r>
        <w:t xml:space="preserve">Management Accounts – </w:t>
      </w:r>
      <w:r w:rsidR="005E2809">
        <w:t xml:space="preserve">January </w:t>
      </w:r>
      <w:r>
        <w:t>202</w:t>
      </w:r>
      <w:r w:rsidR="005E2809">
        <w:t xml:space="preserve">2 – strong </w:t>
      </w:r>
      <w:r w:rsidR="00141A3B">
        <w:t>financial</w:t>
      </w:r>
      <w:r w:rsidR="005E2809">
        <w:t xml:space="preserve"> position with no need </w:t>
      </w:r>
      <w:r w:rsidR="00141A3B">
        <w:t>to review the budget forecast out-turn</w:t>
      </w:r>
    </w:p>
    <w:p w14:paraId="2A4287E1" w14:textId="77C5A8C2" w:rsidR="00141A3B" w:rsidRDefault="00141A3B" w:rsidP="00387A6F">
      <w:pPr>
        <w:pStyle w:val="ListParagraph"/>
        <w:numPr>
          <w:ilvl w:val="0"/>
          <w:numId w:val="3"/>
        </w:numPr>
      </w:pPr>
      <w:r>
        <w:t>Funding allocation – 2022/23</w:t>
      </w:r>
    </w:p>
    <w:p w14:paraId="3D336D43" w14:textId="06CC03A0" w:rsidR="00105C83" w:rsidRDefault="00E55893" w:rsidP="00387A6F">
      <w:pPr>
        <w:pStyle w:val="ListParagraph"/>
        <w:numPr>
          <w:ilvl w:val="0"/>
          <w:numId w:val="3"/>
        </w:numPr>
      </w:pPr>
      <w:r>
        <w:t xml:space="preserve">Growth funding </w:t>
      </w:r>
      <w:r w:rsidR="00D258AF">
        <w:t>for 2021/22</w:t>
      </w:r>
    </w:p>
    <w:p w14:paraId="05595DCB" w14:textId="6F45965D" w:rsidR="00E71407" w:rsidRDefault="00965DCD" w:rsidP="00105C83">
      <w:pPr>
        <w:ind w:left="737"/>
      </w:pPr>
      <w:r>
        <w:t xml:space="preserve">As noted from the Minutes of this particular meeting of the </w:t>
      </w:r>
      <w:r w:rsidR="003E15AB">
        <w:t>Finance</w:t>
      </w:r>
      <w:r>
        <w:t xml:space="preserve"> &amp; Resources Committee </w:t>
      </w:r>
      <w:r w:rsidR="00984812">
        <w:t>attention had also been given to</w:t>
      </w:r>
      <w:r w:rsidR="003E15AB">
        <w:t xml:space="preserve"> the following items</w:t>
      </w:r>
      <w:r w:rsidR="00984812">
        <w:t>:</w:t>
      </w:r>
    </w:p>
    <w:p w14:paraId="42175CDF" w14:textId="4D8BF1DC" w:rsidR="00984812" w:rsidRDefault="003A4050" w:rsidP="00984812">
      <w:pPr>
        <w:pStyle w:val="ListParagraph"/>
        <w:numPr>
          <w:ilvl w:val="0"/>
          <w:numId w:val="32"/>
        </w:numPr>
      </w:pPr>
      <w:r>
        <w:t>Individualised</w:t>
      </w:r>
      <w:r w:rsidR="00984812">
        <w:t xml:space="preserve"> Learner Data </w:t>
      </w:r>
      <w:r>
        <w:t xml:space="preserve">– Data Integrity  </w:t>
      </w:r>
    </w:p>
    <w:p w14:paraId="4C571CDB" w14:textId="75734395" w:rsidR="003A4050" w:rsidRDefault="00C9040C" w:rsidP="00984812">
      <w:pPr>
        <w:pStyle w:val="ListParagraph"/>
        <w:numPr>
          <w:ilvl w:val="0"/>
          <w:numId w:val="32"/>
        </w:numPr>
      </w:pPr>
      <w:r>
        <w:t>Financial</w:t>
      </w:r>
      <w:r w:rsidR="003A4050">
        <w:t xml:space="preserve"> R</w:t>
      </w:r>
      <w:r>
        <w:t xml:space="preserve">egulations – review and update </w:t>
      </w:r>
    </w:p>
    <w:p w14:paraId="4E50B43D" w14:textId="38216575" w:rsidR="0053173F" w:rsidRDefault="00E14CA6" w:rsidP="00984812">
      <w:pPr>
        <w:pStyle w:val="ListParagraph"/>
        <w:numPr>
          <w:ilvl w:val="0"/>
          <w:numId w:val="32"/>
        </w:numPr>
      </w:pPr>
      <w:r>
        <w:t>Estates</w:t>
      </w:r>
      <w:r w:rsidR="0053173F">
        <w:t xml:space="preserve"> update including </w:t>
      </w:r>
      <w:r>
        <w:t xml:space="preserve">the preparation of a College Sustainability Strategy </w:t>
      </w:r>
      <w:r w:rsidR="0053173F">
        <w:t xml:space="preserve"> </w:t>
      </w:r>
    </w:p>
    <w:p w14:paraId="7F5B5048" w14:textId="66CF44C7" w:rsidR="00C9040C" w:rsidRDefault="00D1471F" w:rsidP="00984812">
      <w:pPr>
        <w:pStyle w:val="ListParagraph"/>
        <w:numPr>
          <w:ilvl w:val="0"/>
          <w:numId w:val="32"/>
        </w:numPr>
      </w:pPr>
      <w:r>
        <w:t>Streamlined</w:t>
      </w:r>
      <w:r w:rsidR="00536A43">
        <w:t xml:space="preserve"> Energy and Carbon Reporting</w:t>
      </w:r>
    </w:p>
    <w:p w14:paraId="353D13B6" w14:textId="4BCD24CE" w:rsidR="00536A43" w:rsidRDefault="0053173F" w:rsidP="00984812">
      <w:pPr>
        <w:pStyle w:val="ListParagraph"/>
        <w:numPr>
          <w:ilvl w:val="0"/>
          <w:numId w:val="32"/>
        </w:numPr>
      </w:pPr>
      <w:r>
        <w:t>Financial</w:t>
      </w:r>
      <w:r w:rsidR="00536A43">
        <w:t xml:space="preserve"> </w:t>
      </w:r>
      <w:r w:rsidR="00D1471F">
        <w:t>Regulations</w:t>
      </w:r>
      <w:r w:rsidR="00536A43">
        <w:t xml:space="preserve"> – Approval to waive tender requirements – </w:t>
      </w:r>
      <w:r w:rsidR="00D1471F">
        <w:t>science</w:t>
      </w:r>
      <w:r w:rsidR="00536A43">
        <w:t xml:space="preserve"> </w:t>
      </w:r>
      <w:r w:rsidR="00D1471F">
        <w:t>laboratories</w:t>
      </w:r>
      <w:r w:rsidR="00536A43">
        <w:t xml:space="preserve"> </w:t>
      </w:r>
    </w:p>
    <w:p w14:paraId="74568165" w14:textId="4CC23F37" w:rsidR="00A3683A" w:rsidRDefault="00A3683A" w:rsidP="00984812">
      <w:pPr>
        <w:pStyle w:val="ListParagraph"/>
        <w:numPr>
          <w:ilvl w:val="0"/>
          <w:numId w:val="32"/>
        </w:numPr>
      </w:pPr>
      <w:r>
        <w:t xml:space="preserve">Digital </w:t>
      </w:r>
      <w:r w:rsidR="00D1471F">
        <w:t>Strategy</w:t>
      </w:r>
      <w:r>
        <w:t xml:space="preserve"> – update</w:t>
      </w:r>
    </w:p>
    <w:p w14:paraId="58CE353E" w14:textId="0E1A6533" w:rsidR="00A3683A" w:rsidRDefault="00A3683A" w:rsidP="00984812">
      <w:pPr>
        <w:pStyle w:val="ListParagraph"/>
        <w:numPr>
          <w:ilvl w:val="0"/>
          <w:numId w:val="32"/>
        </w:numPr>
      </w:pPr>
      <w:r>
        <w:t xml:space="preserve">Health &amp; Safety – update </w:t>
      </w:r>
    </w:p>
    <w:p w14:paraId="5AFB7A59" w14:textId="4380CAAA" w:rsidR="00105C83" w:rsidRDefault="007B4A4E" w:rsidP="00105C83">
      <w:pPr>
        <w:ind w:left="737"/>
      </w:pPr>
      <w:r>
        <w:t xml:space="preserve">A Member </w:t>
      </w:r>
      <w:r w:rsidR="00E71407">
        <w:t>acknowledged that it was extremely helpful to hear from the Chairs of the Committees when receiving the Minutes of meetings</w:t>
      </w:r>
      <w:r w:rsidR="00CB6817">
        <w:t xml:space="preserve"> at the Corporation</w:t>
      </w:r>
      <w:r w:rsidR="00E71407">
        <w:t xml:space="preserve">. </w:t>
      </w:r>
    </w:p>
    <w:p w14:paraId="5E8292ED" w14:textId="04784909" w:rsidR="00791B59" w:rsidRPr="00910F21" w:rsidRDefault="00791B59" w:rsidP="00791B59">
      <w:pPr>
        <w:ind w:left="720" w:hanging="720"/>
        <w:rPr>
          <w:b/>
          <w:bCs/>
        </w:rPr>
      </w:pPr>
      <w:r>
        <w:rPr>
          <w:b/>
          <w:bCs/>
        </w:rPr>
        <w:t>1</w:t>
      </w:r>
      <w:r w:rsidR="007056E7">
        <w:rPr>
          <w:b/>
          <w:bCs/>
        </w:rPr>
        <w:t>5</w:t>
      </w:r>
      <w:r w:rsidRPr="00910F21">
        <w:rPr>
          <w:b/>
          <w:bCs/>
        </w:rPr>
        <w:tab/>
      </w:r>
      <w:r>
        <w:rPr>
          <w:b/>
          <w:bCs/>
        </w:rPr>
        <w:t xml:space="preserve">AUDIT &amp; RISK COMMITTEE – SPECIAL MEETING – 16 MARCH 2022    </w:t>
      </w:r>
      <w:r w:rsidRPr="00910F21">
        <w:rPr>
          <w:b/>
          <w:bCs/>
        </w:rPr>
        <w:t xml:space="preserve"> </w:t>
      </w:r>
    </w:p>
    <w:p w14:paraId="524B78B8" w14:textId="5D1FCBB1" w:rsidR="00791B59" w:rsidRDefault="00791B59" w:rsidP="00791B59">
      <w:pPr>
        <w:ind w:left="737"/>
      </w:pPr>
      <w:r>
        <w:t>The Corporation received and noted the Minutes of the</w:t>
      </w:r>
      <w:r w:rsidR="00557DD5">
        <w:t xml:space="preserve"> s</w:t>
      </w:r>
      <w:r>
        <w:t xml:space="preserve">pecial meeting of the </w:t>
      </w:r>
      <w:r w:rsidR="00557DD5">
        <w:t xml:space="preserve">Audit </w:t>
      </w:r>
      <w:r>
        <w:t xml:space="preserve">&amp; </w:t>
      </w:r>
      <w:r w:rsidR="00557DD5">
        <w:t xml:space="preserve">Risk </w:t>
      </w:r>
      <w:r>
        <w:t xml:space="preserve"> Committee held on 1</w:t>
      </w:r>
      <w:r w:rsidR="009827B3">
        <w:t xml:space="preserve">6 March </w:t>
      </w:r>
      <w:r>
        <w:t>202</w:t>
      </w:r>
      <w:r w:rsidR="009827B3">
        <w:t>2</w:t>
      </w:r>
      <w:r>
        <w:t xml:space="preserve">. </w:t>
      </w:r>
    </w:p>
    <w:p w14:paraId="53798D82" w14:textId="77777777" w:rsidR="00D06916" w:rsidRDefault="009827B3" w:rsidP="00791B59">
      <w:pPr>
        <w:ind w:left="737"/>
      </w:pPr>
      <w:r>
        <w:lastRenderedPageBreak/>
        <w:t xml:space="preserve">The Clerk explained that the meeting had been arranged to </w:t>
      </w:r>
      <w:r w:rsidR="00D06916">
        <w:t>consider the appointment of the Financial Statements Auditors.</w:t>
      </w:r>
    </w:p>
    <w:p w14:paraId="15FDB1F8" w14:textId="3D307166" w:rsidR="002C5FEC" w:rsidRDefault="00D06916" w:rsidP="00105C83">
      <w:pPr>
        <w:ind w:left="737"/>
      </w:pPr>
      <w:r>
        <w:t xml:space="preserve">The recommendation of </w:t>
      </w:r>
      <w:r w:rsidR="00791B59">
        <w:t xml:space="preserve">the Committee </w:t>
      </w:r>
      <w:r>
        <w:t xml:space="preserve">was addressed at the </w:t>
      </w:r>
      <w:r w:rsidR="0016716D">
        <w:t xml:space="preserve">end of the meeting as a </w:t>
      </w:r>
      <w:r w:rsidR="00996591">
        <w:t>confidential</w:t>
      </w:r>
      <w:r w:rsidR="0016716D">
        <w:t xml:space="preserve"> item. </w:t>
      </w:r>
    </w:p>
    <w:p w14:paraId="28C381A1" w14:textId="4CA9FAD3" w:rsidR="001E0261" w:rsidRPr="00910F21" w:rsidRDefault="003E12F7" w:rsidP="001E0261">
      <w:pPr>
        <w:rPr>
          <w:b/>
          <w:bCs/>
        </w:rPr>
      </w:pPr>
      <w:r>
        <w:rPr>
          <w:b/>
          <w:bCs/>
        </w:rPr>
        <w:t>1</w:t>
      </w:r>
      <w:r w:rsidR="007056E7">
        <w:rPr>
          <w:b/>
          <w:bCs/>
        </w:rPr>
        <w:t>6</w:t>
      </w:r>
      <w:r w:rsidR="001E0261" w:rsidRPr="00910F21">
        <w:rPr>
          <w:b/>
          <w:bCs/>
        </w:rPr>
        <w:tab/>
      </w:r>
      <w:r w:rsidR="000847DC">
        <w:rPr>
          <w:b/>
          <w:bCs/>
        </w:rPr>
        <w:t>AUDIT &amp; RISK COMMITTEE</w:t>
      </w:r>
      <w:r w:rsidR="001E0261">
        <w:rPr>
          <w:b/>
          <w:bCs/>
        </w:rPr>
        <w:t xml:space="preserve"> </w:t>
      </w:r>
      <w:r w:rsidR="00B40484">
        <w:rPr>
          <w:b/>
          <w:bCs/>
        </w:rPr>
        <w:t>– 2</w:t>
      </w:r>
      <w:r w:rsidR="00996591">
        <w:rPr>
          <w:b/>
          <w:bCs/>
        </w:rPr>
        <w:t xml:space="preserve">3 MARCH </w:t>
      </w:r>
      <w:r w:rsidR="00B40484">
        <w:rPr>
          <w:b/>
          <w:bCs/>
        </w:rPr>
        <w:t>202</w:t>
      </w:r>
      <w:r w:rsidR="00996591">
        <w:rPr>
          <w:b/>
          <w:bCs/>
        </w:rPr>
        <w:t>2</w:t>
      </w:r>
      <w:r w:rsidR="001E0261">
        <w:rPr>
          <w:b/>
          <w:bCs/>
        </w:rPr>
        <w:t xml:space="preserve">    </w:t>
      </w:r>
      <w:r w:rsidR="001E0261" w:rsidRPr="00910F21">
        <w:rPr>
          <w:b/>
          <w:bCs/>
        </w:rPr>
        <w:t xml:space="preserve"> </w:t>
      </w:r>
    </w:p>
    <w:p w14:paraId="6F50C81D" w14:textId="05A50471" w:rsidR="001E0261" w:rsidRDefault="001E0261" w:rsidP="001E0261">
      <w:pPr>
        <w:ind w:left="737"/>
      </w:pPr>
      <w:r w:rsidRPr="001328D8">
        <w:t xml:space="preserve">The Corporation </w:t>
      </w:r>
      <w:r>
        <w:t xml:space="preserve">received </w:t>
      </w:r>
      <w:r w:rsidR="000847DC">
        <w:t xml:space="preserve">and noted the Minutes of the </w:t>
      </w:r>
      <w:r w:rsidR="00BC1F59">
        <w:t>meeting of the Audit &amp; Risk Committee held on 2</w:t>
      </w:r>
      <w:r w:rsidR="00996591">
        <w:t xml:space="preserve">3 March </w:t>
      </w:r>
      <w:r w:rsidR="00BC1F59">
        <w:t>202</w:t>
      </w:r>
      <w:r w:rsidR="00996591">
        <w:t>2</w:t>
      </w:r>
      <w:r w:rsidR="00BC1F59">
        <w:t>.</w:t>
      </w:r>
    </w:p>
    <w:p w14:paraId="238E90CB" w14:textId="675E1D97" w:rsidR="00B61DD9" w:rsidRDefault="00F44099" w:rsidP="001E0261">
      <w:pPr>
        <w:ind w:left="737"/>
      </w:pPr>
      <w:r>
        <w:t>In the absence of the Chair t</w:t>
      </w:r>
      <w:r w:rsidR="00CF2553">
        <w:t xml:space="preserve">he Vice Chair of the Committee </w:t>
      </w:r>
      <w:r w:rsidR="0064772E">
        <w:t xml:space="preserve">highlighted the </w:t>
      </w:r>
      <w:r w:rsidR="00015DA4">
        <w:t>key issues addressed at the meeting</w:t>
      </w:r>
      <w:r w:rsidR="00FD4E8D">
        <w:t>:</w:t>
      </w:r>
    </w:p>
    <w:p w14:paraId="0C058BB0" w14:textId="6474B627" w:rsidR="00D94072" w:rsidRDefault="00FD4E8D" w:rsidP="00387A6F">
      <w:pPr>
        <w:pStyle w:val="ListParagraph"/>
        <w:numPr>
          <w:ilvl w:val="0"/>
          <w:numId w:val="4"/>
        </w:numPr>
      </w:pPr>
      <w:r>
        <w:t xml:space="preserve">Presentation by the Internal Auditors </w:t>
      </w:r>
      <w:r w:rsidR="00976EAD">
        <w:t xml:space="preserve">on the theme of Good Governance for Audit Committees  </w:t>
      </w:r>
    </w:p>
    <w:p w14:paraId="299359FB" w14:textId="60A95C18" w:rsidR="00817CB4" w:rsidRDefault="00817CB4" w:rsidP="00387A6F">
      <w:pPr>
        <w:pStyle w:val="ListParagraph"/>
        <w:numPr>
          <w:ilvl w:val="0"/>
          <w:numId w:val="4"/>
        </w:numPr>
      </w:pPr>
      <w:proofErr w:type="spellStart"/>
      <w:r>
        <w:t>ESFA</w:t>
      </w:r>
      <w:proofErr w:type="spellEnd"/>
      <w:r>
        <w:t xml:space="preserve"> Guidance – The Work of </w:t>
      </w:r>
      <w:r w:rsidR="00A652DD">
        <w:t xml:space="preserve">Audit Committees and Internal Auditors in College Corporations </w:t>
      </w:r>
    </w:p>
    <w:p w14:paraId="1DC57993" w14:textId="2FDC1B07" w:rsidR="006B4F50" w:rsidRDefault="006B4F50" w:rsidP="00387A6F">
      <w:pPr>
        <w:pStyle w:val="ListParagraph"/>
        <w:numPr>
          <w:ilvl w:val="0"/>
          <w:numId w:val="4"/>
        </w:numPr>
      </w:pPr>
      <w:r>
        <w:t xml:space="preserve">Risk Management Policy and Risk Appetite – anticipated </w:t>
      </w:r>
      <w:r w:rsidR="00F36F6A">
        <w:t xml:space="preserve">as an item for the meeting of the Corporation on 13 July 2022 and possibly a topic for a presentation to a future meeting </w:t>
      </w:r>
      <w:r>
        <w:t xml:space="preserve"> </w:t>
      </w:r>
    </w:p>
    <w:p w14:paraId="1BD961C5" w14:textId="7E615888" w:rsidR="000E05F2" w:rsidRDefault="00D94072" w:rsidP="00387A6F">
      <w:pPr>
        <w:pStyle w:val="ListParagraph"/>
        <w:numPr>
          <w:ilvl w:val="0"/>
          <w:numId w:val="4"/>
        </w:numPr>
      </w:pPr>
      <w:r>
        <w:t xml:space="preserve">Risk Register </w:t>
      </w:r>
    </w:p>
    <w:p w14:paraId="2B8B79DA" w14:textId="59D02685" w:rsidR="000E05F2" w:rsidRDefault="003E01AF" w:rsidP="00387A6F">
      <w:pPr>
        <w:pStyle w:val="ListParagraph"/>
        <w:numPr>
          <w:ilvl w:val="0"/>
          <w:numId w:val="4"/>
        </w:numPr>
      </w:pPr>
      <w:r>
        <w:t xml:space="preserve">Internal Audit </w:t>
      </w:r>
      <w:r w:rsidR="00246BC2">
        <w:t xml:space="preserve">Issues – Implementation of Issues </w:t>
      </w:r>
      <w:r>
        <w:t xml:space="preserve"> </w:t>
      </w:r>
    </w:p>
    <w:p w14:paraId="3020C131" w14:textId="71DF2A87" w:rsidR="00B61DD9" w:rsidRDefault="000B51F5" w:rsidP="00387A6F">
      <w:pPr>
        <w:pStyle w:val="ListParagraph"/>
        <w:numPr>
          <w:ilvl w:val="0"/>
          <w:numId w:val="4"/>
        </w:numPr>
      </w:pPr>
      <w:r>
        <w:t xml:space="preserve">Internal Audit Reports to be presented to forthcoming meetings – specifically </w:t>
      </w:r>
      <w:r w:rsidR="00C00DE3">
        <w:t xml:space="preserve">High Needs and Governance </w:t>
      </w:r>
      <w:r w:rsidR="00A84BC6">
        <w:t xml:space="preserve"> </w:t>
      </w:r>
    </w:p>
    <w:p w14:paraId="2544273E" w14:textId="3F568F23" w:rsidR="00BE4FFF" w:rsidRDefault="00E513EA" w:rsidP="00387A6F">
      <w:pPr>
        <w:pStyle w:val="ListParagraph"/>
        <w:numPr>
          <w:ilvl w:val="0"/>
          <w:numId w:val="4"/>
        </w:numPr>
      </w:pPr>
      <w:r>
        <w:t xml:space="preserve">Audit &amp; Risk Committee – </w:t>
      </w:r>
      <w:r w:rsidR="005A74A3">
        <w:t xml:space="preserve">Review of Performance - </w:t>
      </w:r>
      <w:r>
        <w:t>2020</w:t>
      </w:r>
      <w:r w:rsidR="00BE4FFF">
        <w:t>/21</w:t>
      </w:r>
    </w:p>
    <w:p w14:paraId="093AF193" w14:textId="472AF211" w:rsidR="00BE4FFF" w:rsidRDefault="005A74A3" w:rsidP="00387A6F">
      <w:pPr>
        <w:pStyle w:val="ListParagraph"/>
        <w:numPr>
          <w:ilvl w:val="0"/>
          <w:numId w:val="4"/>
        </w:numPr>
      </w:pPr>
      <w:r>
        <w:t xml:space="preserve">Development and </w:t>
      </w:r>
      <w:r w:rsidR="00BE4FFF">
        <w:t xml:space="preserve">Training of </w:t>
      </w:r>
      <w:r w:rsidR="00BE0D3C">
        <w:t xml:space="preserve">Members of </w:t>
      </w:r>
      <w:r w:rsidR="00BE4FFF">
        <w:t>the Audit &amp; Risk Committee</w:t>
      </w:r>
    </w:p>
    <w:p w14:paraId="280042ED" w14:textId="0D97AF7E" w:rsidR="0049172C" w:rsidRDefault="007056E7" w:rsidP="0049172C">
      <w:pPr>
        <w:ind w:left="720" w:hanging="720"/>
        <w:rPr>
          <w:b/>
          <w:bCs/>
        </w:rPr>
      </w:pPr>
      <w:r>
        <w:rPr>
          <w:b/>
          <w:bCs/>
        </w:rPr>
        <w:t>17</w:t>
      </w:r>
      <w:r w:rsidR="0049172C" w:rsidRPr="00910F21">
        <w:rPr>
          <w:b/>
          <w:bCs/>
        </w:rPr>
        <w:tab/>
      </w:r>
      <w:r w:rsidR="0049172C">
        <w:rPr>
          <w:b/>
          <w:bCs/>
        </w:rPr>
        <w:t xml:space="preserve">STRATEGIC PLAN </w:t>
      </w:r>
      <w:r w:rsidR="00372E02">
        <w:rPr>
          <w:b/>
          <w:bCs/>
        </w:rPr>
        <w:t>– 2022 TO 2025</w:t>
      </w:r>
      <w:r w:rsidR="0049172C">
        <w:rPr>
          <w:b/>
          <w:bCs/>
        </w:rPr>
        <w:t xml:space="preserve">     </w:t>
      </w:r>
      <w:r w:rsidR="0049172C" w:rsidRPr="00910F21">
        <w:rPr>
          <w:b/>
          <w:bCs/>
        </w:rPr>
        <w:t xml:space="preserve"> </w:t>
      </w:r>
    </w:p>
    <w:p w14:paraId="4A1683FF" w14:textId="0D7B7CB7" w:rsidR="00D52587" w:rsidRDefault="00335C9D" w:rsidP="00792FF5">
      <w:pPr>
        <w:ind w:left="720"/>
      </w:pPr>
      <w:r w:rsidRPr="00335C9D">
        <w:t xml:space="preserve">The Corporation received </w:t>
      </w:r>
      <w:r>
        <w:t xml:space="preserve">a presentation from the Principal &amp; Chief Executive which outlined </w:t>
      </w:r>
      <w:r w:rsidR="00B37428">
        <w:t xml:space="preserve">the current </w:t>
      </w:r>
      <w:r w:rsidR="00792FF5">
        <w:t xml:space="preserve">thinking on the </w:t>
      </w:r>
      <w:r w:rsidR="00E56113">
        <w:t xml:space="preserve">following elements of </w:t>
      </w:r>
      <w:r w:rsidR="00D52587">
        <w:t xml:space="preserve">the proposed new College </w:t>
      </w:r>
      <w:r w:rsidR="00307902">
        <w:t>Strategic</w:t>
      </w:r>
      <w:r w:rsidR="00D52587">
        <w:t xml:space="preserve"> Plan:</w:t>
      </w:r>
    </w:p>
    <w:p w14:paraId="79586BCF" w14:textId="4B25E7DF" w:rsidR="0049172C" w:rsidRPr="00307902" w:rsidRDefault="00307902" w:rsidP="00D52587">
      <w:pPr>
        <w:pStyle w:val="ListParagraph"/>
        <w:numPr>
          <w:ilvl w:val="0"/>
          <w:numId w:val="29"/>
        </w:numPr>
      </w:pPr>
      <w:r w:rsidRPr="00307902">
        <w:t xml:space="preserve">College Mission Statement </w:t>
      </w:r>
    </w:p>
    <w:p w14:paraId="2F758374" w14:textId="4DBDD313" w:rsidR="00307902" w:rsidRPr="00307902" w:rsidRDefault="00307902" w:rsidP="00D52587">
      <w:pPr>
        <w:pStyle w:val="ListParagraph"/>
        <w:numPr>
          <w:ilvl w:val="0"/>
          <w:numId w:val="29"/>
        </w:numPr>
      </w:pPr>
      <w:r w:rsidRPr="00307902">
        <w:t xml:space="preserve">College Vision Statement </w:t>
      </w:r>
    </w:p>
    <w:p w14:paraId="610934F6" w14:textId="2DADB589" w:rsidR="00307902" w:rsidRPr="00307902" w:rsidRDefault="00307902" w:rsidP="00D52587">
      <w:pPr>
        <w:pStyle w:val="ListParagraph"/>
        <w:numPr>
          <w:ilvl w:val="0"/>
          <w:numId w:val="29"/>
        </w:numPr>
      </w:pPr>
      <w:r w:rsidRPr="00307902">
        <w:t xml:space="preserve">Strategic Objectives </w:t>
      </w:r>
    </w:p>
    <w:p w14:paraId="79DABD9B" w14:textId="6136774F" w:rsidR="000C303D" w:rsidRDefault="00E01D41" w:rsidP="006626F6">
      <w:pPr>
        <w:ind w:left="720"/>
      </w:pPr>
      <w:r w:rsidRPr="00E01D41">
        <w:t xml:space="preserve">Members </w:t>
      </w:r>
      <w:r w:rsidR="00D75309">
        <w:t xml:space="preserve">were interested to </w:t>
      </w:r>
      <w:r w:rsidR="00F42EC3">
        <w:t>see that the key words from</w:t>
      </w:r>
      <w:r w:rsidR="00233EA6">
        <w:t xml:space="preserve"> the feedback to date which included the Corporation </w:t>
      </w:r>
      <w:r w:rsidR="00D049A9">
        <w:t xml:space="preserve">on 19 </w:t>
      </w:r>
      <w:r w:rsidR="00CB4B72">
        <w:t>January</w:t>
      </w:r>
      <w:r w:rsidR="00D049A9">
        <w:t xml:space="preserve"> 2022 </w:t>
      </w:r>
      <w:r w:rsidR="00233EA6">
        <w:t xml:space="preserve">and </w:t>
      </w:r>
      <w:r w:rsidR="002831B6">
        <w:t xml:space="preserve">College managers </w:t>
      </w:r>
      <w:r w:rsidR="00F475AA">
        <w:t xml:space="preserve">had been reflected </w:t>
      </w:r>
      <w:r w:rsidR="000C303D">
        <w:t xml:space="preserve">in the current </w:t>
      </w:r>
      <w:r w:rsidR="002831B6">
        <w:t xml:space="preserve">working </w:t>
      </w:r>
      <w:r w:rsidR="000C303D">
        <w:t>drafts of the Mission Statement and Vision Statement.</w:t>
      </w:r>
    </w:p>
    <w:p w14:paraId="39321254" w14:textId="54B70D73" w:rsidR="0047793E" w:rsidRDefault="000C303D" w:rsidP="006626F6">
      <w:pPr>
        <w:ind w:left="720"/>
      </w:pPr>
      <w:r>
        <w:t xml:space="preserve">The </w:t>
      </w:r>
      <w:r w:rsidR="00B5678D">
        <w:t xml:space="preserve">next stage was immediately after the forthcoming </w:t>
      </w:r>
      <w:r w:rsidR="0045591C">
        <w:t>Easter</w:t>
      </w:r>
      <w:r w:rsidR="00B5678D">
        <w:t xml:space="preserve"> break to </w:t>
      </w:r>
      <w:r w:rsidR="0045591C">
        <w:t>engage</w:t>
      </w:r>
      <w:r w:rsidR="00B5678D">
        <w:t xml:space="preserve"> with staff</w:t>
      </w:r>
      <w:r w:rsidR="002467B5">
        <w:t xml:space="preserve"> on the key themes. This had been scheduled for this term but had </w:t>
      </w:r>
      <w:r w:rsidR="00770DE7">
        <w:t xml:space="preserve">been deferred due </w:t>
      </w:r>
      <w:r w:rsidR="00891EC6">
        <w:t xml:space="preserve">to the </w:t>
      </w:r>
      <w:r w:rsidR="006626F6">
        <w:t xml:space="preserve">impact of the </w:t>
      </w:r>
      <w:r w:rsidR="00891EC6">
        <w:t xml:space="preserve">industrial dispute. </w:t>
      </w:r>
      <w:r w:rsidR="00B5678D">
        <w:t xml:space="preserve"> </w:t>
      </w:r>
      <w:r w:rsidR="00CB4B72">
        <w:t xml:space="preserve">This would be followed by sharing the draft </w:t>
      </w:r>
      <w:r w:rsidR="00344E85">
        <w:t>Strategic</w:t>
      </w:r>
      <w:r w:rsidR="00CB4B72">
        <w:t xml:space="preserve"> Plan with </w:t>
      </w:r>
      <w:r w:rsidR="0047793E">
        <w:t xml:space="preserve">the key </w:t>
      </w:r>
      <w:r w:rsidR="00344E85">
        <w:t>stakeholders</w:t>
      </w:r>
      <w:r w:rsidR="0047793E">
        <w:t xml:space="preserve"> including parents and HE partners. </w:t>
      </w:r>
    </w:p>
    <w:p w14:paraId="5E149DC6" w14:textId="3A1BC3F2" w:rsidR="00344E85" w:rsidRDefault="00344E85" w:rsidP="006626F6">
      <w:pPr>
        <w:ind w:left="720"/>
      </w:pPr>
      <w:r>
        <w:t>The Corporation AGREED</w:t>
      </w:r>
      <w:r w:rsidR="00A42244">
        <w:t xml:space="preserve"> following discussion</w:t>
      </w:r>
      <w:r>
        <w:t>:</w:t>
      </w:r>
      <w:r w:rsidR="00A42244">
        <w:t xml:space="preserve">  </w:t>
      </w:r>
    </w:p>
    <w:p w14:paraId="11DFA574" w14:textId="5E5E2492" w:rsidR="00461CC9" w:rsidRDefault="00344E85" w:rsidP="00344E85">
      <w:pPr>
        <w:pStyle w:val="ListParagraph"/>
        <w:numPr>
          <w:ilvl w:val="0"/>
          <w:numId w:val="30"/>
        </w:numPr>
      </w:pPr>
      <w:r>
        <w:t xml:space="preserve">To note the presentation provided by the </w:t>
      </w:r>
      <w:r w:rsidR="00251F9B">
        <w:t>Principal</w:t>
      </w:r>
      <w:r>
        <w:t xml:space="preserve"> &amp; Chief Executive on the </w:t>
      </w:r>
      <w:r w:rsidR="00251F9B">
        <w:t>preparation</w:t>
      </w:r>
      <w:r>
        <w:t xml:space="preserve"> of the new College </w:t>
      </w:r>
      <w:r w:rsidR="00251F9B">
        <w:t>Strategic</w:t>
      </w:r>
      <w:r>
        <w:t xml:space="preserve"> Plan </w:t>
      </w:r>
      <w:r w:rsidR="00461CC9">
        <w:t>and</w:t>
      </w:r>
      <w:r w:rsidR="0025463B">
        <w:t>,</w:t>
      </w:r>
      <w:r w:rsidR="00461CC9">
        <w:t xml:space="preserve"> specifically</w:t>
      </w:r>
      <w:r w:rsidR="0025463B">
        <w:t>,</w:t>
      </w:r>
      <w:r w:rsidR="00461CC9">
        <w:t xml:space="preserve"> the Mission Statement, Vision </w:t>
      </w:r>
      <w:r w:rsidR="00251F9B">
        <w:t>Statement</w:t>
      </w:r>
      <w:r w:rsidR="00461CC9">
        <w:t xml:space="preserve"> and </w:t>
      </w:r>
      <w:r w:rsidR="00251F9B">
        <w:t>Strategic</w:t>
      </w:r>
      <w:r w:rsidR="00461CC9">
        <w:t xml:space="preserve"> Objectives</w:t>
      </w:r>
    </w:p>
    <w:p w14:paraId="7A718B4C" w14:textId="31BFFD0C" w:rsidR="00251F9B" w:rsidRDefault="00413F9C" w:rsidP="00344E85">
      <w:pPr>
        <w:pStyle w:val="ListParagraph"/>
        <w:numPr>
          <w:ilvl w:val="0"/>
          <w:numId w:val="30"/>
        </w:numPr>
      </w:pPr>
      <w:r>
        <w:t xml:space="preserve">To note the next stages in the </w:t>
      </w:r>
      <w:r w:rsidR="00251F9B">
        <w:t>consultation</w:t>
      </w:r>
      <w:r>
        <w:t xml:space="preserve"> process </w:t>
      </w:r>
      <w:r w:rsidR="00251F9B">
        <w:t xml:space="preserve">with all interested parties </w:t>
      </w:r>
    </w:p>
    <w:p w14:paraId="5F677F74" w14:textId="0B999467" w:rsidR="0049172C" w:rsidRPr="00E01D41" w:rsidRDefault="00251F9B" w:rsidP="00344E85">
      <w:pPr>
        <w:pStyle w:val="ListParagraph"/>
        <w:numPr>
          <w:ilvl w:val="0"/>
          <w:numId w:val="30"/>
        </w:numPr>
      </w:pPr>
      <w:r>
        <w:t xml:space="preserve">To look forward to receiving </w:t>
      </w:r>
      <w:r w:rsidR="002D521C">
        <w:t xml:space="preserve">at the meeting scheduled for 13 July 2022 </w:t>
      </w:r>
      <w:r w:rsidR="00E1079C">
        <w:t xml:space="preserve">for consideration and approval </w:t>
      </w:r>
      <w:r w:rsidR="002D521C">
        <w:t>t</w:t>
      </w:r>
      <w:r>
        <w:t xml:space="preserve">he draft </w:t>
      </w:r>
      <w:r w:rsidR="002D521C">
        <w:t>Strategic</w:t>
      </w:r>
      <w:r>
        <w:t xml:space="preserve"> Plan for the three year period 1 August 2022 to 31 July 2025</w:t>
      </w:r>
      <w:r w:rsidR="00E1079C">
        <w:t xml:space="preserve"> </w:t>
      </w:r>
    </w:p>
    <w:p w14:paraId="4BB656AE" w14:textId="3C652F07" w:rsidR="00021DCF" w:rsidRPr="00910F21" w:rsidRDefault="007056E7" w:rsidP="00021DCF">
      <w:pPr>
        <w:ind w:left="720" w:hanging="720"/>
        <w:rPr>
          <w:b/>
          <w:bCs/>
        </w:rPr>
      </w:pPr>
      <w:bookmarkStart w:id="12" w:name="_Hlk103773098"/>
      <w:r>
        <w:rPr>
          <w:b/>
          <w:bCs/>
        </w:rPr>
        <w:lastRenderedPageBreak/>
        <w:t>18</w:t>
      </w:r>
      <w:r w:rsidR="00021DCF" w:rsidRPr="00910F21">
        <w:rPr>
          <w:b/>
          <w:bCs/>
        </w:rPr>
        <w:tab/>
      </w:r>
      <w:r w:rsidR="006326F0">
        <w:rPr>
          <w:b/>
          <w:bCs/>
        </w:rPr>
        <w:t xml:space="preserve">WRITTEN RESOLUTION </w:t>
      </w:r>
      <w:r w:rsidR="00021DCF">
        <w:rPr>
          <w:b/>
          <w:bCs/>
        </w:rPr>
        <w:t xml:space="preserve">    </w:t>
      </w:r>
      <w:r w:rsidR="00021DCF" w:rsidRPr="00910F21">
        <w:rPr>
          <w:b/>
          <w:bCs/>
        </w:rPr>
        <w:t xml:space="preserve"> </w:t>
      </w:r>
    </w:p>
    <w:p w14:paraId="3536B485" w14:textId="6D16CD48" w:rsidR="00287A19" w:rsidRDefault="00021DCF" w:rsidP="00E2312D">
      <w:pPr>
        <w:ind w:left="737"/>
      </w:pPr>
      <w:r>
        <w:t xml:space="preserve">The Corporation </w:t>
      </w:r>
      <w:bookmarkEnd w:id="12"/>
      <w:r w:rsidR="000754C7">
        <w:t xml:space="preserve">noted that since the meeting on 15 December 2021 one Written Resolution </w:t>
      </w:r>
      <w:r w:rsidR="000D46E7">
        <w:t xml:space="preserve">had been </w:t>
      </w:r>
      <w:r w:rsidR="00A302B8">
        <w:t>circulated</w:t>
      </w:r>
      <w:r w:rsidR="000D46E7">
        <w:t xml:space="preserve"> and approved – this related to the use of the Growth Fund Allocation in 2021/22 and </w:t>
      </w:r>
      <w:r w:rsidR="00287A19">
        <w:t xml:space="preserve">progressed a recommendation from the Finance &amp; Resources Committee. </w:t>
      </w:r>
    </w:p>
    <w:p w14:paraId="4EA6C2DE" w14:textId="65CAC27B" w:rsidR="00A302B8" w:rsidRDefault="00287A19" w:rsidP="00E2312D">
      <w:pPr>
        <w:ind w:left="737"/>
      </w:pPr>
      <w:r>
        <w:t xml:space="preserve">Given the subject matter the Written Resolution </w:t>
      </w:r>
      <w:r w:rsidR="00A302B8">
        <w:t>was circulated to Independent and Parent Members only.</w:t>
      </w:r>
    </w:p>
    <w:p w14:paraId="26F6EBEE" w14:textId="0E5FBAAA" w:rsidR="00F01E40" w:rsidRPr="00D87DF6" w:rsidRDefault="007056E7" w:rsidP="00F01E40">
      <w:pPr>
        <w:ind w:left="720" w:hanging="720"/>
        <w:rPr>
          <w:b/>
          <w:bCs/>
        </w:rPr>
      </w:pPr>
      <w:r>
        <w:rPr>
          <w:b/>
          <w:bCs/>
        </w:rPr>
        <w:t>19</w:t>
      </w:r>
      <w:r w:rsidR="00F01E40" w:rsidRPr="00D87DF6">
        <w:rPr>
          <w:b/>
          <w:bCs/>
        </w:rPr>
        <w:tab/>
      </w:r>
      <w:r w:rsidR="00F01E40" w:rsidRPr="00AB7FA2">
        <w:rPr>
          <w:b/>
          <w:bCs/>
        </w:rPr>
        <w:t xml:space="preserve"> </w:t>
      </w:r>
      <w:r w:rsidR="004239D3">
        <w:rPr>
          <w:b/>
          <w:bCs/>
        </w:rPr>
        <w:t xml:space="preserve">PRESENTATIONS FOR FUTURE MEETINGS OF THE CORPORATION </w:t>
      </w:r>
      <w:r w:rsidR="00F01E40">
        <w:rPr>
          <w:b/>
          <w:bCs/>
        </w:rPr>
        <w:t xml:space="preserve">  </w:t>
      </w:r>
      <w:r w:rsidR="00F01E40" w:rsidRPr="00D87DF6">
        <w:rPr>
          <w:b/>
          <w:bCs/>
        </w:rPr>
        <w:t xml:space="preserve"> </w:t>
      </w:r>
    </w:p>
    <w:p w14:paraId="1618F4E7" w14:textId="77777777" w:rsidR="00C966B9" w:rsidRDefault="00F01E40" w:rsidP="00F01E40">
      <w:pPr>
        <w:ind w:left="737"/>
      </w:pPr>
      <w:r>
        <w:t xml:space="preserve">The Chair of the Corporation invited </w:t>
      </w:r>
      <w:r w:rsidR="004239D3">
        <w:t>Me</w:t>
      </w:r>
      <w:r w:rsidR="003E15CD">
        <w:t xml:space="preserve">mbers to make known on an ongoing  any suggested topics </w:t>
      </w:r>
      <w:r w:rsidR="00C966B9">
        <w:t>for presentations for future meetings.</w:t>
      </w:r>
    </w:p>
    <w:p w14:paraId="15E468A3" w14:textId="77777777" w:rsidR="0088742C" w:rsidRDefault="00291DAD" w:rsidP="00532FD5">
      <w:pPr>
        <w:ind w:left="737"/>
      </w:pPr>
      <w:r>
        <w:t xml:space="preserve">Three </w:t>
      </w:r>
      <w:r w:rsidR="001B4E3B">
        <w:t>items were proposed</w:t>
      </w:r>
      <w:r w:rsidR="0088742C">
        <w:t xml:space="preserve"> and it was agreed that these would be addressed at future meetings:</w:t>
      </w:r>
    </w:p>
    <w:p w14:paraId="593F6ECE" w14:textId="77777777" w:rsidR="0030115A" w:rsidRPr="0030115A" w:rsidRDefault="001B4E3B" w:rsidP="0088742C">
      <w:pPr>
        <w:pStyle w:val="ListParagraph"/>
        <w:numPr>
          <w:ilvl w:val="0"/>
          <w:numId w:val="37"/>
        </w:numPr>
        <w:rPr>
          <w:rFonts w:ascii="Arial" w:hAnsi="Arial" w:cs="Arial"/>
        </w:rPr>
      </w:pPr>
      <w:r>
        <w:t xml:space="preserve">Risk </w:t>
      </w:r>
      <w:r w:rsidR="00370B04">
        <w:t>(</w:t>
      </w:r>
      <w:r w:rsidR="002F0B40">
        <w:t>as discussed recently at the meeting of the Audit &amp; Risk Committee</w:t>
      </w:r>
      <w:r w:rsidR="00370B04">
        <w:t>)</w:t>
      </w:r>
    </w:p>
    <w:p w14:paraId="0FE1BDDE" w14:textId="77777777" w:rsidR="00366C79" w:rsidRPr="00366C79" w:rsidRDefault="001B4E3B" w:rsidP="0088742C">
      <w:pPr>
        <w:pStyle w:val="ListParagraph"/>
        <w:numPr>
          <w:ilvl w:val="0"/>
          <w:numId w:val="37"/>
        </w:numPr>
        <w:rPr>
          <w:rFonts w:ascii="Arial" w:hAnsi="Arial" w:cs="Arial"/>
        </w:rPr>
      </w:pPr>
      <w:r>
        <w:t xml:space="preserve">Values </w:t>
      </w:r>
    </w:p>
    <w:p w14:paraId="4D360434" w14:textId="1FDE16D5" w:rsidR="00151CF3" w:rsidRPr="0088742C" w:rsidRDefault="00366C79" w:rsidP="0088742C">
      <w:pPr>
        <w:pStyle w:val="ListParagraph"/>
        <w:numPr>
          <w:ilvl w:val="0"/>
          <w:numId w:val="37"/>
        </w:numPr>
        <w:rPr>
          <w:rFonts w:ascii="Arial" w:hAnsi="Arial" w:cs="Arial"/>
        </w:rPr>
      </w:pPr>
      <w:r>
        <w:t>T Levels</w:t>
      </w:r>
      <w:r w:rsidR="001B4E3B">
        <w:t xml:space="preserve">. </w:t>
      </w:r>
      <w:r w:rsidR="00D43932">
        <w:t xml:space="preserve"> </w:t>
      </w:r>
      <w:r w:rsidR="007E6B45">
        <w:t xml:space="preserve"> </w:t>
      </w:r>
    </w:p>
    <w:p w14:paraId="0C0A3006" w14:textId="5FD21ECF" w:rsidR="00865838" w:rsidRPr="00910F21" w:rsidRDefault="00DB7134" w:rsidP="00865838">
      <w:pPr>
        <w:rPr>
          <w:b/>
          <w:bCs/>
        </w:rPr>
      </w:pPr>
      <w:r>
        <w:rPr>
          <w:b/>
          <w:bCs/>
        </w:rPr>
        <w:t>2</w:t>
      </w:r>
      <w:r w:rsidR="007056E7">
        <w:rPr>
          <w:b/>
          <w:bCs/>
        </w:rPr>
        <w:t>0</w:t>
      </w:r>
      <w:r w:rsidR="00865838" w:rsidRPr="00910F21">
        <w:rPr>
          <w:b/>
          <w:bCs/>
        </w:rPr>
        <w:tab/>
      </w:r>
      <w:r w:rsidR="00865838">
        <w:rPr>
          <w:b/>
          <w:bCs/>
        </w:rPr>
        <w:t>CALENDAR OF MEETINGS – 202</w:t>
      </w:r>
      <w:r w:rsidR="007B7F78">
        <w:rPr>
          <w:b/>
          <w:bCs/>
        </w:rPr>
        <w:t>1</w:t>
      </w:r>
      <w:r w:rsidR="00865838">
        <w:rPr>
          <w:b/>
          <w:bCs/>
        </w:rPr>
        <w:t>/2</w:t>
      </w:r>
      <w:r w:rsidR="007B7F78">
        <w:rPr>
          <w:b/>
          <w:bCs/>
        </w:rPr>
        <w:t>2</w:t>
      </w:r>
      <w:r w:rsidR="00865838">
        <w:rPr>
          <w:b/>
          <w:bCs/>
        </w:rPr>
        <w:t xml:space="preserve">    </w:t>
      </w:r>
      <w:r w:rsidR="00865838" w:rsidRPr="00910F21">
        <w:rPr>
          <w:b/>
          <w:bCs/>
        </w:rPr>
        <w:t xml:space="preserve"> </w:t>
      </w:r>
    </w:p>
    <w:p w14:paraId="7A70B323" w14:textId="5B76EB93" w:rsidR="002048D8" w:rsidRDefault="00865838" w:rsidP="006F2958">
      <w:pPr>
        <w:ind w:left="737"/>
      </w:pPr>
      <w:r w:rsidRPr="001328D8">
        <w:t xml:space="preserve">The Corporation </w:t>
      </w:r>
      <w:r w:rsidR="002048D8">
        <w:t xml:space="preserve">NOTED the date of the </w:t>
      </w:r>
      <w:r w:rsidR="00883EFB">
        <w:t xml:space="preserve">final </w:t>
      </w:r>
      <w:r w:rsidR="002048D8">
        <w:t>planned meeting to take place in</w:t>
      </w:r>
      <w:r w:rsidR="00DB7134">
        <w:t xml:space="preserve"> 202</w:t>
      </w:r>
      <w:r w:rsidR="00C72EFD">
        <w:t>1</w:t>
      </w:r>
      <w:r w:rsidR="00DB7134">
        <w:t>/2</w:t>
      </w:r>
      <w:r w:rsidR="00C72EFD">
        <w:t>2</w:t>
      </w:r>
      <w:r w:rsidR="002048D8">
        <w:t>:</w:t>
      </w:r>
    </w:p>
    <w:p w14:paraId="4D34247A" w14:textId="0ECF7FA7" w:rsidR="00411463" w:rsidRDefault="002048D8" w:rsidP="00387A6F">
      <w:pPr>
        <w:pStyle w:val="ListParagraph"/>
        <w:numPr>
          <w:ilvl w:val="0"/>
          <w:numId w:val="2"/>
        </w:numPr>
      </w:pPr>
      <w:r>
        <w:t>Wednesday 1</w:t>
      </w:r>
      <w:r w:rsidR="00AC4D0A">
        <w:t>3</w:t>
      </w:r>
      <w:r>
        <w:t xml:space="preserve"> July 202</w:t>
      </w:r>
      <w:r w:rsidR="00AC4D0A">
        <w:t>2</w:t>
      </w:r>
      <w:r>
        <w:t xml:space="preserve"> – time to be confirmed</w:t>
      </w:r>
      <w:r w:rsidR="00883EFB">
        <w:t xml:space="preserve"> but assume </w:t>
      </w:r>
      <w:proofErr w:type="spellStart"/>
      <w:r w:rsidR="00883EFB">
        <w:t>5.45pm</w:t>
      </w:r>
      <w:proofErr w:type="spellEnd"/>
      <w:r w:rsidR="00883EFB">
        <w:t xml:space="preserve"> </w:t>
      </w:r>
    </w:p>
    <w:p w14:paraId="0675B62D" w14:textId="1F45B454" w:rsidR="002048D8" w:rsidRDefault="002048D8" w:rsidP="002048D8">
      <w:pPr>
        <w:ind w:left="737"/>
      </w:pPr>
      <w:r>
        <w:t xml:space="preserve">It was recognised that other meetings will be arranged if and when thought to be appropriate to address issues. </w:t>
      </w:r>
    </w:p>
    <w:p w14:paraId="4B51F5E2" w14:textId="51E31311" w:rsidR="00405355" w:rsidRDefault="00405355" w:rsidP="002048D8">
      <w:pPr>
        <w:ind w:left="737"/>
      </w:pPr>
      <w:r>
        <w:t xml:space="preserve">The intention was for the </w:t>
      </w:r>
      <w:r w:rsidR="00883EFB">
        <w:t>J</w:t>
      </w:r>
      <w:r>
        <w:t xml:space="preserve">uly meeting to be held in College </w:t>
      </w:r>
      <w:r w:rsidR="00C06FE5">
        <w:t xml:space="preserve">but with an opportunity for Members to join online if they wished. </w:t>
      </w:r>
      <w:r w:rsidR="00A223BB">
        <w:t xml:space="preserve">The arrangements would be confirmed nearer the time in the </w:t>
      </w:r>
      <w:r w:rsidR="00361E5C">
        <w:t xml:space="preserve">light of </w:t>
      </w:r>
      <w:r w:rsidR="00A223BB">
        <w:t xml:space="preserve">developments and experience. </w:t>
      </w:r>
    </w:p>
    <w:p w14:paraId="0D4B763F" w14:textId="3F037698" w:rsidR="00B01A02" w:rsidRPr="00910F21" w:rsidRDefault="00B01A02" w:rsidP="00B01A02">
      <w:pPr>
        <w:rPr>
          <w:b/>
          <w:bCs/>
        </w:rPr>
      </w:pPr>
      <w:r>
        <w:rPr>
          <w:b/>
          <w:bCs/>
        </w:rPr>
        <w:t>2</w:t>
      </w:r>
      <w:r w:rsidR="007056E7">
        <w:rPr>
          <w:b/>
          <w:bCs/>
        </w:rPr>
        <w:t>1</w:t>
      </w:r>
      <w:r w:rsidRPr="00910F21">
        <w:rPr>
          <w:b/>
          <w:bCs/>
        </w:rPr>
        <w:tab/>
      </w:r>
      <w:r>
        <w:rPr>
          <w:b/>
          <w:bCs/>
        </w:rPr>
        <w:t xml:space="preserve">AUDIT &amp; RISK COMMITTEE – </w:t>
      </w:r>
      <w:r w:rsidR="005430C3">
        <w:rPr>
          <w:b/>
          <w:bCs/>
        </w:rPr>
        <w:t>16 MARCH 2</w:t>
      </w:r>
      <w:r>
        <w:rPr>
          <w:b/>
          <w:bCs/>
        </w:rPr>
        <w:t>02</w:t>
      </w:r>
      <w:r w:rsidR="005430C3">
        <w:rPr>
          <w:b/>
          <w:bCs/>
        </w:rPr>
        <w:t>2</w:t>
      </w:r>
      <w:r>
        <w:rPr>
          <w:b/>
          <w:bCs/>
        </w:rPr>
        <w:t xml:space="preserve"> – CONFIDENTIAL ITEM       </w:t>
      </w:r>
      <w:r w:rsidRPr="00910F21">
        <w:rPr>
          <w:b/>
          <w:bCs/>
        </w:rPr>
        <w:t xml:space="preserve"> </w:t>
      </w:r>
    </w:p>
    <w:p w14:paraId="7A4A7FF8" w14:textId="43AF42B1" w:rsidR="00C75BAA" w:rsidRDefault="00B01A02" w:rsidP="00B01A02">
      <w:pPr>
        <w:ind w:left="737"/>
      </w:pPr>
      <w:r w:rsidRPr="001328D8">
        <w:t>The Corporation</w:t>
      </w:r>
      <w:r>
        <w:t xml:space="preserve"> received and noted the Confidential Mi</w:t>
      </w:r>
      <w:r w:rsidR="00AE643D">
        <w:t xml:space="preserve">nutes </w:t>
      </w:r>
      <w:r w:rsidR="00AD67C4">
        <w:t>of the meeting of the Audit &amp; Risk Committee</w:t>
      </w:r>
      <w:r w:rsidR="00BF7C92">
        <w:t xml:space="preserve"> held on </w:t>
      </w:r>
      <w:r w:rsidR="006E1361">
        <w:t xml:space="preserve">16 March </w:t>
      </w:r>
      <w:r w:rsidR="00BF7C92">
        <w:t>202</w:t>
      </w:r>
      <w:r w:rsidR="006E1361">
        <w:t>2</w:t>
      </w:r>
      <w:r w:rsidR="00AD67C4">
        <w:t xml:space="preserve">. </w:t>
      </w:r>
    </w:p>
    <w:p w14:paraId="5F1A13C7" w14:textId="2449C92F" w:rsidR="00AD67C4" w:rsidRDefault="00AD67C4" w:rsidP="00B01A02">
      <w:pPr>
        <w:ind w:left="737"/>
      </w:pPr>
      <w:r>
        <w:t xml:space="preserve">It was appropriate for all Members </w:t>
      </w:r>
      <w:r w:rsidR="001274BF">
        <w:t xml:space="preserve">to remain, </w:t>
      </w:r>
      <w:r w:rsidR="00E36570">
        <w:t>with</w:t>
      </w:r>
      <w:r>
        <w:t xml:space="preserve"> the Executive </w:t>
      </w:r>
      <w:r w:rsidR="001274BF">
        <w:t xml:space="preserve">also </w:t>
      </w:r>
      <w:r w:rsidR="00E36570">
        <w:t>present</w:t>
      </w:r>
      <w:r w:rsidR="001274BF">
        <w:t xml:space="preserve">, </w:t>
      </w:r>
      <w:r>
        <w:t xml:space="preserve">and consider the recommendation. </w:t>
      </w:r>
      <w:r w:rsidR="006E74D3">
        <w:t xml:space="preserve">There was no need for any of those present to withdraw on </w:t>
      </w:r>
      <w:r w:rsidR="009C1473">
        <w:t xml:space="preserve">this occasion. </w:t>
      </w:r>
    </w:p>
    <w:p w14:paraId="6EC5210C" w14:textId="1D5C0B69" w:rsidR="0076316F" w:rsidRDefault="002519A5" w:rsidP="00B01A02">
      <w:pPr>
        <w:ind w:left="737"/>
      </w:pPr>
      <w:r>
        <w:t xml:space="preserve">As set out in item </w:t>
      </w:r>
      <w:r w:rsidR="004A0877">
        <w:t>22</w:t>
      </w:r>
      <w:r>
        <w:t xml:space="preserve"> immediately below</w:t>
      </w:r>
      <w:r w:rsidR="004A0877">
        <w:t>,</w:t>
      </w:r>
      <w:r>
        <w:t xml:space="preserve"> </w:t>
      </w:r>
      <w:r w:rsidR="00A0548B">
        <w:t>t</w:t>
      </w:r>
      <w:r w:rsidR="0076316F">
        <w:t>he Corporation APPROVED</w:t>
      </w:r>
      <w:r w:rsidR="00112768">
        <w:t xml:space="preserve"> the </w:t>
      </w:r>
      <w:r w:rsidR="009102E0">
        <w:t xml:space="preserve">recommendation </w:t>
      </w:r>
      <w:r w:rsidR="00A0548B">
        <w:t>of the Audit &amp; Risk Committee</w:t>
      </w:r>
      <w:r w:rsidR="0076316F">
        <w:t xml:space="preserve"> </w:t>
      </w:r>
      <w:r w:rsidR="007A362D">
        <w:t xml:space="preserve"> - </w:t>
      </w:r>
      <w:r w:rsidR="00572CFA">
        <w:t xml:space="preserve">it was appropriate </w:t>
      </w:r>
      <w:r w:rsidR="00410339">
        <w:t xml:space="preserve">that </w:t>
      </w:r>
      <w:r w:rsidR="007A362D">
        <w:t xml:space="preserve">the </w:t>
      </w:r>
      <w:r w:rsidR="00C75206">
        <w:t xml:space="preserve">decision taken </w:t>
      </w:r>
      <w:r w:rsidR="00410339">
        <w:t xml:space="preserve">be </w:t>
      </w:r>
      <w:r w:rsidR="00C75206">
        <w:t xml:space="preserve">recorded in the public section of the Minutes. </w:t>
      </w:r>
    </w:p>
    <w:p w14:paraId="6DAF3A1F" w14:textId="207A24A5" w:rsidR="00750226" w:rsidRPr="00910F21" w:rsidRDefault="007056E7" w:rsidP="00750226">
      <w:pPr>
        <w:rPr>
          <w:b/>
          <w:bCs/>
        </w:rPr>
      </w:pPr>
      <w:r>
        <w:rPr>
          <w:b/>
          <w:bCs/>
        </w:rPr>
        <w:t>22</w:t>
      </w:r>
      <w:r w:rsidR="00750226" w:rsidRPr="00910F21">
        <w:rPr>
          <w:b/>
          <w:bCs/>
        </w:rPr>
        <w:tab/>
      </w:r>
      <w:r w:rsidR="00750226">
        <w:rPr>
          <w:b/>
          <w:bCs/>
        </w:rPr>
        <w:t xml:space="preserve">APPOINTMENT OF FINANCIAL STATEMENTS AUDITORS      </w:t>
      </w:r>
      <w:r w:rsidR="00750226" w:rsidRPr="00910F21">
        <w:rPr>
          <w:b/>
          <w:bCs/>
        </w:rPr>
        <w:t xml:space="preserve"> </w:t>
      </w:r>
    </w:p>
    <w:p w14:paraId="7655B750" w14:textId="072D01A2" w:rsidR="00750226" w:rsidRDefault="00750226" w:rsidP="00750226">
      <w:pPr>
        <w:ind w:left="737"/>
      </w:pPr>
      <w:r w:rsidRPr="001328D8">
        <w:t xml:space="preserve">The Corporation </w:t>
      </w:r>
      <w:r>
        <w:t xml:space="preserve">agreed to </w:t>
      </w:r>
      <w:r w:rsidR="00410339">
        <w:t xml:space="preserve">APPROVE </w:t>
      </w:r>
      <w:r>
        <w:t xml:space="preserve">the </w:t>
      </w:r>
      <w:r w:rsidR="00F77EF7">
        <w:t xml:space="preserve">recommendation </w:t>
      </w:r>
      <w:r>
        <w:t>of  the Audit &amp; Risk Committee that</w:t>
      </w:r>
      <w:r w:rsidR="00F77EF7">
        <w:t xml:space="preserve">, </w:t>
      </w:r>
      <w:r w:rsidR="00D6507E">
        <w:t>following the completion of</w:t>
      </w:r>
      <w:r>
        <w:t xml:space="preserve"> a tender process </w:t>
      </w:r>
      <w:r w:rsidR="00184864">
        <w:t xml:space="preserve">and interview, </w:t>
      </w:r>
      <w:proofErr w:type="spellStart"/>
      <w:r w:rsidR="00184864">
        <w:t>Buzzacott</w:t>
      </w:r>
      <w:proofErr w:type="spellEnd"/>
      <w:r w:rsidR="00184864">
        <w:t xml:space="preserve"> be </w:t>
      </w:r>
      <w:r>
        <w:t>appoint</w:t>
      </w:r>
      <w:r w:rsidR="00184864">
        <w:t>ed</w:t>
      </w:r>
      <w:r w:rsidR="00C81DFF">
        <w:t xml:space="preserve"> as</w:t>
      </w:r>
      <w:r>
        <w:t xml:space="preserve">  the Financial Statements Auditors as from the review </w:t>
      </w:r>
      <w:r w:rsidR="00C81DFF">
        <w:t xml:space="preserve">of the Accounts </w:t>
      </w:r>
      <w:r>
        <w:t>for 2021/22</w:t>
      </w:r>
      <w:r w:rsidR="00C81DFF">
        <w:t xml:space="preserve"> for a period of 5 years subject to annual review by the </w:t>
      </w:r>
      <w:r w:rsidR="002725DD">
        <w:t>Committee</w:t>
      </w:r>
      <w:r>
        <w:t xml:space="preserve">. </w:t>
      </w:r>
    </w:p>
    <w:p w14:paraId="5166623C" w14:textId="6016C6CE" w:rsidR="00750226" w:rsidRDefault="00750226" w:rsidP="00750226">
      <w:pPr>
        <w:ind w:left="737"/>
      </w:pPr>
      <w:r>
        <w:t xml:space="preserve">The </w:t>
      </w:r>
      <w:r w:rsidR="002725DD">
        <w:t xml:space="preserve">Corporation also noted the initial annual fee </w:t>
      </w:r>
      <w:r w:rsidR="0023512C">
        <w:t xml:space="preserve">with subsequent years increasing by RPI inflation provided that </w:t>
      </w:r>
      <w:r w:rsidR="009F6E9E">
        <w:t xml:space="preserve">there was no significant change in the scale or </w:t>
      </w:r>
      <w:r w:rsidR="000613F3">
        <w:t>structure</w:t>
      </w:r>
      <w:r w:rsidR="009F6E9E">
        <w:t xml:space="preserve"> of the </w:t>
      </w:r>
      <w:r w:rsidR="000613F3">
        <w:t>organisation.</w:t>
      </w:r>
    </w:p>
    <w:p w14:paraId="1BD6CDE4" w14:textId="20729521" w:rsidR="00532FD5" w:rsidRPr="00D87DF6" w:rsidRDefault="007056E7" w:rsidP="00532FD5">
      <w:pPr>
        <w:ind w:left="720" w:hanging="720"/>
        <w:rPr>
          <w:b/>
          <w:bCs/>
        </w:rPr>
      </w:pPr>
      <w:r>
        <w:rPr>
          <w:b/>
          <w:bCs/>
        </w:rPr>
        <w:lastRenderedPageBreak/>
        <w:t>23</w:t>
      </w:r>
      <w:r w:rsidR="00532FD5" w:rsidRPr="00D87DF6">
        <w:rPr>
          <w:b/>
          <w:bCs/>
        </w:rPr>
        <w:tab/>
      </w:r>
      <w:r w:rsidR="00532FD5" w:rsidRPr="0012542D">
        <w:rPr>
          <w:b/>
          <w:bCs/>
        </w:rPr>
        <w:t xml:space="preserve">CORPORATION MEMBERSHIP </w:t>
      </w:r>
      <w:r w:rsidR="0012542D" w:rsidRPr="0012542D">
        <w:rPr>
          <w:b/>
          <w:bCs/>
        </w:rPr>
        <w:t>– RESIGNATION OF LA</w:t>
      </w:r>
      <w:r w:rsidR="00334F84">
        <w:rPr>
          <w:b/>
          <w:bCs/>
        </w:rPr>
        <w:t>U</w:t>
      </w:r>
      <w:r w:rsidR="0012542D" w:rsidRPr="0012542D">
        <w:rPr>
          <w:b/>
          <w:bCs/>
        </w:rPr>
        <w:t>RA DE</w:t>
      </w:r>
      <w:r w:rsidR="00F83551">
        <w:rPr>
          <w:b/>
          <w:bCs/>
        </w:rPr>
        <w:t xml:space="preserve"> </w:t>
      </w:r>
      <w:r w:rsidR="0012542D" w:rsidRPr="0012542D">
        <w:rPr>
          <w:b/>
          <w:bCs/>
        </w:rPr>
        <w:t>VOS</w:t>
      </w:r>
      <w:r w:rsidR="0029330A">
        <w:rPr>
          <w:b/>
          <w:bCs/>
        </w:rPr>
        <w:t xml:space="preserve"> AS THE SUPPORT STAFF MEMBER </w:t>
      </w:r>
      <w:r w:rsidR="0012542D">
        <w:t xml:space="preserve"> </w:t>
      </w:r>
      <w:r w:rsidR="00532FD5">
        <w:rPr>
          <w:b/>
          <w:bCs/>
        </w:rPr>
        <w:t xml:space="preserve"> </w:t>
      </w:r>
      <w:r w:rsidR="00532FD5" w:rsidRPr="00D87DF6">
        <w:rPr>
          <w:b/>
          <w:bCs/>
        </w:rPr>
        <w:t xml:space="preserve"> </w:t>
      </w:r>
    </w:p>
    <w:p w14:paraId="1AA564B8" w14:textId="52A1C78C" w:rsidR="00532FD5" w:rsidRDefault="00532FD5" w:rsidP="00532FD5">
      <w:pPr>
        <w:ind w:left="737"/>
      </w:pPr>
      <w:r>
        <w:t xml:space="preserve">The Corporation </w:t>
      </w:r>
      <w:r w:rsidR="00FC133E">
        <w:t xml:space="preserve">noted that this would be the last meeting to be attended by Laura DeVos </w:t>
      </w:r>
      <w:r w:rsidR="00E64970">
        <w:t>as she was leaving the College</w:t>
      </w:r>
      <w:r>
        <w:t xml:space="preserve">.   </w:t>
      </w:r>
    </w:p>
    <w:p w14:paraId="325CAFF4" w14:textId="765C7391" w:rsidR="00521CFE" w:rsidRDefault="00A42E42" w:rsidP="00532FD5">
      <w:pPr>
        <w:ind w:left="737"/>
      </w:pPr>
      <w:r>
        <w:t xml:space="preserve">Members thanked Laura for her </w:t>
      </w:r>
      <w:r w:rsidR="00196E67">
        <w:t>contribution</w:t>
      </w:r>
      <w:r>
        <w:t xml:space="preserve"> to the College </w:t>
      </w:r>
      <w:r w:rsidR="00DD7116">
        <w:t>as the Head of Marketing &amp; Communications</w:t>
      </w:r>
      <w:r>
        <w:t xml:space="preserve"> </w:t>
      </w:r>
      <w:r w:rsidR="00521CFE">
        <w:t xml:space="preserve">and as a Member of the </w:t>
      </w:r>
      <w:r w:rsidR="00196E67">
        <w:t>Corporation</w:t>
      </w:r>
      <w:r w:rsidR="00521CFE">
        <w:t xml:space="preserve"> and wished her well for the future.</w:t>
      </w:r>
    </w:p>
    <w:p w14:paraId="45E28750" w14:textId="56AED897" w:rsidR="00E64970" w:rsidRDefault="00521CFE" w:rsidP="00532FD5">
      <w:pPr>
        <w:ind w:left="737"/>
      </w:pPr>
      <w:r>
        <w:t>Laura</w:t>
      </w:r>
      <w:r w:rsidR="00196E67">
        <w:t xml:space="preserve"> </w:t>
      </w:r>
      <w:r w:rsidR="0077290B">
        <w:t>responded</w:t>
      </w:r>
      <w:r w:rsidR="00A363BC">
        <w:t xml:space="preserve"> </w:t>
      </w:r>
      <w:r w:rsidR="0019720E">
        <w:t xml:space="preserve">and said that she had enjoyed being </w:t>
      </w:r>
      <w:r w:rsidR="00173100">
        <w:t xml:space="preserve">a Member of the Corporation and the Finance &amp; Resources Committee which had enabled her to gain a wider </w:t>
      </w:r>
      <w:r w:rsidR="00E73DD6">
        <w:t>understanding</w:t>
      </w:r>
      <w:r w:rsidR="00173100">
        <w:t xml:space="preserve"> of the issues </w:t>
      </w:r>
      <w:r w:rsidR="00E73DD6">
        <w:t xml:space="preserve">to be addressed. </w:t>
      </w:r>
      <w:r w:rsidR="0077290B">
        <w:t xml:space="preserve"> </w:t>
      </w:r>
      <w:r>
        <w:t xml:space="preserve">  </w:t>
      </w:r>
    </w:p>
    <w:p w14:paraId="06C6F546" w14:textId="60CFC1EE" w:rsidR="00E73DD6" w:rsidRDefault="00E73DD6" w:rsidP="00532FD5">
      <w:pPr>
        <w:ind w:left="737"/>
      </w:pPr>
      <w:r>
        <w:t xml:space="preserve">Arrangements were in hand to invite </w:t>
      </w:r>
      <w:r w:rsidR="007927F4">
        <w:t>nominations</w:t>
      </w:r>
      <w:r w:rsidR="00D83F70">
        <w:t xml:space="preserve"> for a new </w:t>
      </w:r>
      <w:r w:rsidR="007927F4">
        <w:t>Support</w:t>
      </w:r>
      <w:r w:rsidR="00D83F70">
        <w:t xml:space="preserve"> Staff Member and it was hoped that </w:t>
      </w:r>
      <w:r w:rsidR="007927F4">
        <w:t xml:space="preserve">the person would be available to attend the next scheduled meeting of the Corporation on 13 July 2022. </w:t>
      </w:r>
    </w:p>
    <w:p w14:paraId="42283291" w14:textId="3DEA9F67" w:rsidR="005001F1" w:rsidRDefault="007056E7" w:rsidP="0046448E">
      <w:pPr>
        <w:ind w:left="720" w:hanging="720"/>
        <w:rPr>
          <w:b/>
          <w:bCs/>
        </w:rPr>
      </w:pPr>
      <w:r>
        <w:rPr>
          <w:b/>
          <w:bCs/>
        </w:rPr>
        <w:t>24</w:t>
      </w:r>
      <w:r w:rsidR="00D42B63">
        <w:rPr>
          <w:b/>
          <w:bCs/>
        </w:rPr>
        <w:tab/>
      </w:r>
      <w:r w:rsidR="005001F1" w:rsidRPr="00E9305E">
        <w:rPr>
          <w:b/>
          <w:bCs/>
        </w:rPr>
        <w:t>C</w:t>
      </w:r>
      <w:r w:rsidR="005001F1">
        <w:rPr>
          <w:b/>
          <w:bCs/>
        </w:rPr>
        <w:t>ONFIDENTIAL ITEM</w:t>
      </w:r>
      <w:r w:rsidR="008916ED">
        <w:rPr>
          <w:b/>
          <w:bCs/>
        </w:rPr>
        <w:t>S</w:t>
      </w:r>
      <w:r w:rsidR="005001F1">
        <w:rPr>
          <w:b/>
          <w:bCs/>
        </w:rPr>
        <w:t xml:space="preserve"> OF BUSINESS </w:t>
      </w:r>
    </w:p>
    <w:p w14:paraId="18BBBFEE" w14:textId="7DF39803" w:rsidR="0034605D" w:rsidRDefault="005E5541" w:rsidP="005001F1">
      <w:pPr>
        <w:ind w:left="737"/>
      </w:pPr>
      <w:r>
        <w:t>The Minute</w:t>
      </w:r>
      <w:r w:rsidR="00810B2C">
        <w:t>s</w:t>
      </w:r>
      <w:r>
        <w:t xml:space="preserve"> covering th</w:t>
      </w:r>
      <w:r w:rsidR="00325DEB">
        <w:t>e</w:t>
      </w:r>
      <w:r>
        <w:t xml:space="preserve"> item</w:t>
      </w:r>
      <w:r w:rsidR="008916ED">
        <w:t>s</w:t>
      </w:r>
      <w:r>
        <w:t xml:space="preserve"> </w:t>
      </w:r>
      <w:r w:rsidR="00CD3076">
        <w:t xml:space="preserve">addressed </w:t>
      </w:r>
      <w:r>
        <w:t>will be regarded as being confidential until agreed otherwise by the Corporation</w:t>
      </w:r>
      <w:r w:rsidR="006A52F7">
        <w:t xml:space="preserve">. </w:t>
      </w:r>
    </w:p>
    <w:p w14:paraId="34689F7D" w14:textId="72473CB6" w:rsidR="00971341" w:rsidRDefault="00971341" w:rsidP="005001F1">
      <w:pPr>
        <w:ind w:left="737"/>
      </w:pPr>
      <w:r>
        <w:t xml:space="preserve">For the first item </w:t>
      </w:r>
      <w:r w:rsidR="006A230B">
        <w:t>the</w:t>
      </w:r>
      <w:r w:rsidR="00DE693D">
        <w:t xml:space="preserve"> two</w:t>
      </w:r>
      <w:r w:rsidR="006A230B">
        <w:t xml:space="preserve"> Staff Members </w:t>
      </w:r>
      <w:r w:rsidR="00363E74">
        <w:t xml:space="preserve">and the Student Member </w:t>
      </w:r>
      <w:r w:rsidR="009320AB">
        <w:t xml:space="preserve">still present and </w:t>
      </w:r>
      <w:r w:rsidR="00DE693D">
        <w:t xml:space="preserve">serving on the Corporation </w:t>
      </w:r>
      <w:r w:rsidR="006A230B">
        <w:t>withdrew</w:t>
      </w:r>
      <w:r w:rsidR="00A2447E">
        <w:t xml:space="preserve"> from the meeting</w:t>
      </w:r>
      <w:r w:rsidR="00BF4868">
        <w:t xml:space="preserve"> with the Principal &amp; Chief Executive</w:t>
      </w:r>
      <w:r w:rsidR="00A0477A">
        <w:t xml:space="preserve"> and the Executive remaining</w:t>
      </w:r>
      <w:r w:rsidR="006A230B">
        <w:t>.</w:t>
      </w:r>
    </w:p>
    <w:p w14:paraId="0F08EFD8" w14:textId="67879D22" w:rsidR="005001F1" w:rsidRDefault="006A230B" w:rsidP="005001F1">
      <w:pPr>
        <w:ind w:left="737"/>
      </w:pPr>
      <w:r>
        <w:t xml:space="preserve">For the second item </w:t>
      </w:r>
      <w:r w:rsidR="006F2958">
        <w:t xml:space="preserve"> the  Principal &amp; Chief Executive and all other members of staff </w:t>
      </w:r>
      <w:r w:rsidR="003E12F7">
        <w:t xml:space="preserve"> </w:t>
      </w:r>
      <w:r w:rsidR="006F2958">
        <w:t xml:space="preserve">withdrew from the meeting. </w:t>
      </w:r>
      <w:r w:rsidR="005001F1" w:rsidRPr="005001F1">
        <w:t xml:space="preserve">  </w:t>
      </w:r>
    </w:p>
    <w:p w14:paraId="0219306F" w14:textId="145253FD" w:rsidR="00A2447E" w:rsidRDefault="00A2447E" w:rsidP="005001F1">
      <w:pPr>
        <w:ind w:left="737"/>
      </w:pPr>
      <w:r>
        <w:t xml:space="preserve">The Minutes </w:t>
      </w:r>
      <w:r w:rsidR="001C672C">
        <w:t>from the meeting of the Corporation held on 15 December 202</w:t>
      </w:r>
      <w:r w:rsidR="007056E7">
        <w:t>1</w:t>
      </w:r>
      <w:r w:rsidR="001C672C">
        <w:t xml:space="preserve"> </w:t>
      </w:r>
      <w:r w:rsidR="00B52F4A">
        <w:t xml:space="preserve">had been </w:t>
      </w:r>
      <w:r w:rsidR="00573B40">
        <w:t>made available on the following basis:</w:t>
      </w:r>
    </w:p>
    <w:p w14:paraId="197C6BD4" w14:textId="6F44AF25" w:rsidR="00573B40" w:rsidRDefault="00573B40" w:rsidP="00573B40">
      <w:pPr>
        <w:pStyle w:val="ListParagraph"/>
        <w:numPr>
          <w:ilvl w:val="0"/>
          <w:numId w:val="20"/>
        </w:numPr>
      </w:pPr>
      <w:r>
        <w:t>Item 1</w:t>
      </w:r>
      <w:r w:rsidR="008E3BD8">
        <w:t xml:space="preserve"> – Independent and Parent Members plus the Principal &amp; Chief Executive</w:t>
      </w:r>
    </w:p>
    <w:p w14:paraId="503AC496" w14:textId="1C3E75E2" w:rsidR="008E3BD8" w:rsidRDefault="008E3BD8" w:rsidP="00573B40">
      <w:pPr>
        <w:pStyle w:val="ListParagraph"/>
        <w:numPr>
          <w:ilvl w:val="0"/>
          <w:numId w:val="20"/>
        </w:numPr>
      </w:pPr>
      <w:r>
        <w:t xml:space="preserve">Item 2 -  Independent and Parent Members only </w:t>
      </w:r>
    </w:p>
    <w:p w14:paraId="064D7D14" w14:textId="6DDE7298" w:rsidR="009320AB" w:rsidRDefault="009320AB" w:rsidP="009320AB">
      <w:pPr>
        <w:ind w:left="737"/>
      </w:pPr>
      <w:r>
        <w:t xml:space="preserve">In addition the Corporation </w:t>
      </w:r>
      <w:r w:rsidR="00BB2FA4">
        <w:t xml:space="preserve">excluding the Staff and Student Members </w:t>
      </w:r>
      <w:r>
        <w:t xml:space="preserve">received the </w:t>
      </w:r>
      <w:r w:rsidR="00247C16">
        <w:t xml:space="preserve">confidential item from the </w:t>
      </w:r>
      <w:r w:rsidR="00E12CC5">
        <w:t xml:space="preserve">meeting of the </w:t>
      </w:r>
      <w:r w:rsidR="00AB5AE6">
        <w:t>Finance</w:t>
      </w:r>
      <w:r w:rsidR="00247C16">
        <w:t xml:space="preserve"> &amp; Resources Committee</w:t>
      </w:r>
      <w:r w:rsidR="00E12CC5">
        <w:t xml:space="preserve"> held on 9 March 2022 which had been addressed </w:t>
      </w:r>
      <w:r w:rsidR="00F653AA">
        <w:t xml:space="preserve">by the Independent and Parent Members </w:t>
      </w:r>
      <w:r w:rsidR="00E12CC5">
        <w:t xml:space="preserve">via </w:t>
      </w:r>
      <w:r w:rsidR="00D03717">
        <w:t xml:space="preserve">a </w:t>
      </w:r>
      <w:r w:rsidR="00E12CC5">
        <w:t xml:space="preserve">Written Resolution (see item </w:t>
      </w:r>
      <w:r w:rsidR="007056E7">
        <w:t>18</w:t>
      </w:r>
      <w:r w:rsidR="00D720D3">
        <w:t xml:space="preserve"> above). </w:t>
      </w:r>
    </w:p>
    <w:p w14:paraId="30880312" w14:textId="77777777" w:rsidR="00D63F42" w:rsidRDefault="00D63F42" w:rsidP="00D63F42">
      <w:pPr>
        <w:rPr>
          <w:i/>
          <w:iCs/>
        </w:rPr>
      </w:pPr>
    </w:p>
    <w:p w14:paraId="6D951DF9" w14:textId="306B4E1C" w:rsidR="002852B0" w:rsidRDefault="00D63F42" w:rsidP="00D63F42">
      <w:r>
        <w:t xml:space="preserve"> Chair: ________________________________________ Date: ____________________________</w:t>
      </w:r>
    </w:p>
    <w:sectPr w:rsidR="002852B0"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98815" w14:textId="77777777" w:rsidR="00711408" w:rsidRDefault="00711408" w:rsidP="00910F21">
      <w:pPr>
        <w:spacing w:after="0" w:line="240" w:lineRule="auto"/>
      </w:pPr>
      <w:r>
        <w:separator/>
      </w:r>
    </w:p>
  </w:endnote>
  <w:endnote w:type="continuationSeparator" w:id="0">
    <w:p w14:paraId="09DDDF11" w14:textId="77777777" w:rsidR="00711408" w:rsidRDefault="00711408"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265724"/>
      <w:docPartObj>
        <w:docPartGallery w:val="Page Numbers (Bottom of Page)"/>
        <w:docPartUnique/>
      </w:docPartObj>
    </w:sdtPr>
    <w:sdtEndPr>
      <w:rPr>
        <w:noProof/>
      </w:rPr>
    </w:sdtEndPr>
    <w:sdtContent>
      <w:p w14:paraId="65C6A6D2" w14:textId="79EC4303" w:rsidR="00FE20DE" w:rsidRDefault="00FE20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8CE088" w14:textId="30AA3CFC" w:rsidR="00794168" w:rsidRPr="00932CEA" w:rsidRDefault="00FE20DE">
    <w:pPr>
      <w:pStyle w:val="Footer"/>
      <w:rPr>
        <w:sz w:val="16"/>
        <w:szCs w:val="16"/>
      </w:rPr>
    </w:pPr>
    <w:r>
      <w:rPr>
        <w:sz w:val="16"/>
        <w:szCs w:val="16"/>
      </w:rPr>
      <w:t xml:space="preserve">NewVIc Corp Minutes </w:t>
    </w:r>
    <w:r w:rsidR="00733C16">
      <w:rPr>
        <w:sz w:val="16"/>
        <w:szCs w:val="16"/>
      </w:rPr>
      <w:t>30 March</w:t>
    </w:r>
    <w:r>
      <w:rPr>
        <w:sz w:val="16"/>
        <w:szCs w:val="16"/>
      </w:rPr>
      <w:t xml:space="preserve"> 202</w:t>
    </w:r>
    <w:r w:rsidR="00F24096">
      <w:rPr>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33D5D" w14:textId="77777777" w:rsidR="00711408" w:rsidRDefault="00711408" w:rsidP="00910F21">
      <w:pPr>
        <w:spacing w:after="0" w:line="240" w:lineRule="auto"/>
      </w:pPr>
      <w:r>
        <w:separator/>
      </w:r>
    </w:p>
  </w:footnote>
  <w:footnote w:type="continuationSeparator" w:id="0">
    <w:p w14:paraId="37CAEA9E" w14:textId="77777777" w:rsidR="00711408" w:rsidRDefault="00711408"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5325"/>
    <w:multiLevelType w:val="hybridMultilevel"/>
    <w:tmpl w:val="F35478A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 w15:restartNumberingAfterBreak="0">
    <w:nsid w:val="06FE7709"/>
    <w:multiLevelType w:val="hybridMultilevel"/>
    <w:tmpl w:val="E328255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08084C26"/>
    <w:multiLevelType w:val="hybridMultilevel"/>
    <w:tmpl w:val="0276D96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 w15:restartNumberingAfterBreak="0">
    <w:nsid w:val="081A04BA"/>
    <w:multiLevelType w:val="hybridMultilevel"/>
    <w:tmpl w:val="1DB62D1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0C03080E"/>
    <w:multiLevelType w:val="hybridMultilevel"/>
    <w:tmpl w:val="3EC431E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5" w15:restartNumberingAfterBreak="0">
    <w:nsid w:val="0C430704"/>
    <w:multiLevelType w:val="hybridMultilevel"/>
    <w:tmpl w:val="AC8615DA"/>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6" w15:restartNumberingAfterBreak="0">
    <w:nsid w:val="0D872790"/>
    <w:multiLevelType w:val="hybridMultilevel"/>
    <w:tmpl w:val="F90E2926"/>
    <w:lvl w:ilvl="0" w:tplc="0809000F">
      <w:start w:val="1"/>
      <w:numFmt w:val="decimal"/>
      <w:lvlText w:val="%1."/>
      <w:lvlJc w:val="left"/>
      <w:pPr>
        <w:ind w:left="1584" w:hanging="360"/>
      </w:pPr>
    </w:lvl>
    <w:lvl w:ilvl="1" w:tplc="08090019" w:tentative="1">
      <w:start w:val="1"/>
      <w:numFmt w:val="lowerLetter"/>
      <w:lvlText w:val="%2."/>
      <w:lvlJc w:val="left"/>
      <w:pPr>
        <w:ind w:left="2304" w:hanging="360"/>
      </w:pPr>
    </w:lvl>
    <w:lvl w:ilvl="2" w:tplc="0809001B" w:tentative="1">
      <w:start w:val="1"/>
      <w:numFmt w:val="lowerRoman"/>
      <w:lvlText w:val="%3."/>
      <w:lvlJc w:val="right"/>
      <w:pPr>
        <w:ind w:left="3024" w:hanging="180"/>
      </w:pPr>
    </w:lvl>
    <w:lvl w:ilvl="3" w:tplc="0809000F" w:tentative="1">
      <w:start w:val="1"/>
      <w:numFmt w:val="decimal"/>
      <w:lvlText w:val="%4."/>
      <w:lvlJc w:val="left"/>
      <w:pPr>
        <w:ind w:left="3744" w:hanging="360"/>
      </w:pPr>
    </w:lvl>
    <w:lvl w:ilvl="4" w:tplc="08090019" w:tentative="1">
      <w:start w:val="1"/>
      <w:numFmt w:val="lowerLetter"/>
      <w:lvlText w:val="%5."/>
      <w:lvlJc w:val="left"/>
      <w:pPr>
        <w:ind w:left="4464" w:hanging="360"/>
      </w:pPr>
    </w:lvl>
    <w:lvl w:ilvl="5" w:tplc="0809001B" w:tentative="1">
      <w:start w:val="1"/>
      <w:numFmt w:val="lowerRoman"/>
      <w:lvlText w:val="%6."/>
      <w:lvlJc w:val="right"/>
      <w:pPr>
        <w:ind w:left="5184" w:hanging="180"/>
      </w:pPr>
    </w:lvl>
    <w:lvl w:ilvl="6" w:tplc="0809000F" w:tentative="1">
      <w:start w:val="1"/>
      <w:numFmt w:val="decimal"/>
      <w:lvlText w:val="%7."/>
      <w:lvlJc w:val="left"/>
      <w:pPr>
        <w:ind w:left="5904" w:hanging="360"/>
      </w:pPr>
    </w:lvl>
    <w:lvl w:ilvl="7" w:tplc="08090019" w:tentative="1">
      <w:start w:val="1"/>
      <w:numFmt w:val="lowerLetter"/>
      <w:lvlText w:val="%8."/>
      <w:lvlJc w:val="left"/>
      <w:pPr>
        <w:ind w:left="6624" w:hanging="360"/>
      </w:pPr>
    </w:lvl>
    <w:lvl w:ilvl="8" w:tplc="0809001B" w:tentative="1">
      <w:start w:val="1"/>
      <w:numFmt w:val="lowerRoman"/>
      <w:lvlText w:val="%9."/>
      <w:lvlJc w:val="right"/>
      <w:pPr>
        <w:ind w:left="7344" w:hanging="180"/>
      </w:pPr>
    </w:lvl>
  </w:abstractNum>
  <w:abstractNum w:abstractNumId="7" w15:restartNumberingAfterBreak="0">
    <w:nsid w:val="10110A65"/>
    <w:multiLevelType w:val="hybridMultilevel"/>
    <w:tmpl w:val="D124FBC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8" w15:restartNumberingAfterBreak="0">
    <w:nsid w:val="12020A9A"/>
    <w:multiLevelType w:val="hybridMultilevel"/>
    <w:tmpl w:val="E0C21BB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1A6B263E"/>
    <w:multiLevelType w:val="hybridMultilevel"/>
    <w:tmpl w:val="9ADEC25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1E1C3C66"/>
    <w:multiLevelType w:val="hybridMultilevel"/>
    <w:tmpl w:val="C84CB75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1" w15:restartNumberingAfterBreak="0">
    <w:nsid w:val="1E9F602C"/>
    <w:multiLevelType w:val="hybridMultilevel"/>
    <w:tmpl w:val="95381EA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2" w15:restartNumberingAfterBreak="0">
    <w:nsid w:val="1F84432B"/>
    <w:multiLevelType w:val="hybridMultilevel"/>
    <w:tmpl w:val="0110350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2F243683"/>
    <w:multiLevelType w:val="hybridMultilevel"/>
    <w:tmpl w:val="E8D490C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2F2F5B57"/>
    <w:multiLevelType w:val="hybridMultilevel"/>
    <w:tmpl w:val="DF56A60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5" w15:restartNumberingAfterBreak="0">
    <w:nsid w:val="2F3B3871"/>
    <w:multiLevelType w:val="hybridMultilevel"/>
    <w:tmpl w:val="F544C00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7" w15:restartNumberingAfterBreak="0">
    <w:nsid w:val="337A14A6"/>
    <w:multiLevelType w:val="hybridMultilevel"/>
    <w:tmpl w:val="A4DC132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340600D4"/>
    <w:multiLevelType w:val="hybridMultilevel"/>
    <w:tmpl w:val="F280A0E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9" w15:restartNumberingAfterBreak="0">
    <w:nsid w:val="356C2100"/>
    <w:multiLevelType w:val="hybridMultilevel"/>
    <w:tmpl w:val="8F4019A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373522C4"/>
    <w:multiLevelType w:val="hybridMultilevel"/>
    <w:tmpl w:val="0592103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1" w15:restartNumberingAfterBreak="0">
    <w:nsid w:val="3C0D6BCC"/>
    <w:multiLevelType w:val="hybridMultilevel"/>
    <w:tmpl w:val="885EEBD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3ED406E2"/>
    <w:multiLevelType w:val="hybridMultilevel"/>
    <w:tmpl w:val="69402F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3" w15:restartNumberingAfterBreak="0">
    <w:nsid w:val="40067426"/>
    <w:multiLevelType w:val="hybridMultilevel"/>
    <w:tmpl w:val="3AA4F97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4" w15:restartNumberingAfterBreak="0">
    <w:nsid w:val="45911D8C"/>
    <w:multiLevelType w:val="hybridMultilevel"/>
    <w:tmpl w:val="9BCEA77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531B6D07"/>
    <w:multiLevelType w:val="hybridMultilevel"/>
    <w:tmpl w:val="F7504D3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54185902"/>
    <w:multiLevelType w:val="hybridMultilevel"/>
    <w:tmpl w:val="EBE6967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7" w15:restartNumberingAfterBreak="0">
    <w:nsid w:val="586558FA"/>
    <w:multiLevelType w:val="hybridMultilevel"/>
    <w:tmpl w:val="8B94215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8" w15:restartNumberingAfterBreak="0">
    <w:nsid w:val="5AF95EB3"/>
    <w:multiLevelType w:val="hybridMultilevel"/>
    <w:tmpl w:val="7C38D36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5C920F1B"/>
    <w:multiLevelType w:val="hybridMultilevel"/>
    <w:tmpl w:val="794AA63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0" w15:restartNumberingAfterBreak="0">
    <w:nsid w:val="61182B76"/>
    <w:multiLevelType w:val="hybridMultilevel"/>
    <w:tmpl w:val="0848ECB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1" w15:restartNumberingAfterBreak="0">
    <w:nsid w:val="62760FA9"/>
    <w:multiLevelType w:val="hybridMultilevel"/>
    <w:tmpl w:val="16D434E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2" w15:restartNumberingAfterBreak="0">
    <w:nsid w:val="6FFB5183"/>
    <w:multiLevelType w:val="hybridMultilevel"/>
    <w:tmpl w:val="859E88D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3" w15:restartNumberingAfterBreak="0">
    <w:nsid w:val="706E7469"/>
    <w:multiLevelType w:val="hybridMultilevel"/>
    <w:tmpl w:val="FB78CAFE"/>
    <w:lvl w:ilvl="0" w:tplc="08090001">
      <w:start w:val="1"/>
      <w:numFmt w:val="bullet"/>
      <w:lvlText w:val=""/>
      <w:lvlJc w:val="left"/>
      <w:pPr>
        <w:ind w:left="1834"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4" w15:restartNumberingAfterBreak="0">
    <w:nsid w:val="739F67FA"/>
    <w:multiLevelType w:val="hybridMultilevel"/>
    <w:tmpl w:val="6B52BB0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5" w15:restartNumberingAfterBreak="0">
    <w:nsid w:val="744A1C9A"/>
    <w:multiLevelType w:val="hybridMultilevel"/>
    <w:tmpl w:val="DF86A9A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6" w15:restartNumberingAfterBreak="0">
    <w:nsid w:val="7F3B5202"/>
    <w:multiLevelType w:val="hybridMultilevel"/>
    <w:tmpl w:val="057CCCF6"/>
    <w:lvl w:ilvl="0" w:tplc="9F086778">
      <w:start w:val="1"/>
      <w:numFmt w:val="lowerRoman"/>
      <w:lvlText w:val="(%1)"/>
      <w:lvlJc w:val="left"/>
      <w:pPr>
        <w:ind w:left="2177" w:hanging="720"/>
      </w:pPr>
      <w:rPr>
        <w:rFonts w:hint="default"/>
      </w:rPr>
    </w:lvl>
    <w:lvl w:ilvl="1" w:tplc="04090019" w:tentative="1">
      <w:start w:val="1"/>
      <w:numFmt w:val="lowerLetter"/>
      <w:lvlText w:val="%2."/>
      <w:lvlJc w:val="left"/>
      <w:pPr>
        <w:ind w:left="2537" w:hanging="360"/>
      </w:pPr>
    </w:lvl>
    <w:lvl w:ilvl="2" w:tplc="0409001B" w:tentative="1">
      <w:start w:val="1"/>
      <w:numFmt w:val="lowerRoman"/>
      <w:lvlText w:val="%3."/>
      <w:lvlJc w:val="right"/>
      <w:pPr>
        <w:ind w:left="3257" w:hanging="180"/>
      </w:pPr>
    </w:lvl>
    <w:lvl w:ilvl="3" w:tplc="0409000F" w:tentative="1">
      <w:start w:val="1"/>
      <w:numFmt w:val="decimal"/>
      <w:lvlText w:val="%4."/>
      <w:lvlJc w:val="left"/>
      <w:pPr>
        <w:ind w:left="3977" w:hanging="360"/>
      </w:pPr>
    </w:lvl>
    <w:lvl w:ilvl="4" w:tplc="04090019" w:tentative="1">
      <w:start w:val="1"/>
      <w:numFmt w:val="lowerLetter"/>
      <w:lvlText w:val="%5."/>
      <w:lvlJc w:val="left"/>
      <w:pPr>
        <w:ind w:left="4697" w:hanging="360"/>
      </w:pPr>
    </w:lvl>
    <w:lvl w:ilvl="5" w:tplc="0409001B" w:tentative="1">
      <w:start w:val="1"/>
      <w:numFmt w:val="lowerRoman"/>
      <w:lvlText w:val="%6."/>
      <w:lvlJc w:val="right"/>
      <w:pPr>
        <w:ind w:left="5417" w:hanging="180"/>
      </w:pPr>
    </w:lvl>
    <w:lvl w:ilvl="6" w:tplc="0409000F" w:tentative="1">
      <w:start w:val="1"/>
      <w:numFmt w:val="decimal"/>
      <w:lvlText w:val="%7."/>
      <w:lvlJc w:val="left"/>
      <w:pPr>
        <w:ind w:left="6137" w:hanging="360"/>
      </w:pPr>
    </w:lvl>
    <w:lvl w:ilvl="7" w:tplc="04090019" w:tentative="1">
      <w:start w:val="1"/>
      <w:numFmt w:val="lowerLetter"/>
      <w:lvlText w:val="%8."/>
      <w:lvlJc w:val="left"/>
      <w:pPr>
        <w:ind w:left="6857" w:hanging="360"/>
      </w:pPr>
    </w:lvl>
    <w:lvl w:ilvl="8" w:tplc="0409001B" w:tentative="1">
      <w:start w:val="1"/>
      <w:numFmt w:val="lowerRoman"/>
      <w:lvlText w:val="%9."/>
      <w:lvlJc w:val="right"/>
      <w:pPr>
        <w:ind w:left="7577" w:hanging="180"/>
      </w:pPr>
    </w:lvl>
  </w:abstractNum>
  <w:num w:numId="1" w16cid:durableId="1909725141">
    <w:abstractNumId w:val="33"/>
  </w:num>
  <w:num w:numId="2" w16cid:durableId="24256612">
    <w:abstractNumId w:val="16"/>
  </w:num>
  <w:num w:numId="3" w16cid:durableId="1871604042">
    <w:abstractNumId w:val="35"/>
  </w:num>
  <w:num w:numId="4" w16cid:durableId="2101639322">
    <w:abstractNumId w:val="34"/>
  </w:num>
  <w:num w:numId="5" w16cid:durableId="310065020">
    <w:abstractNumId w:val="17"/>
  </w:num>
  <w:num w:numId="6" w16cid:durableId="2012945929">
    <w:abstractNumId w:val="3"/>
  </w:num>
  <w:num w:numId="7" w16cid:durableId="106050481">
    <w:abstractNumId w:val="31"/>
  </w:num>
  <w:num w:numId="8" w16cid:durableId="746848807">
    <w:abstractNumId w:val="21"/>
  </w:num>
  <w:num w:numId="9" w16cid:durableId="1292050628">
    <w:abstractNumId w:val="22"/>
  </w:num>
  <w:num w:numId="10" w16cid:durableId="1583831797">
    <w:abstractNumId w:val="27"/>
  </w:num>
  <w:num w:numId="11" w16cid:durableId="1646668288">
    <w:abstractNumId w:val="11"/>
  </w:num>
  <w:num w:numId="12" w16cid:durableId="2146003102">
    <w:abstractNumId w:val="14"/>
  </w:num>
  <w:num w:numId="13" w16cid:durableId="491063950">
    <w:abstractNumId w:val="32"/>
  </w:num>
  <w:num w:numId="14" w16cid:durableId="816923109">
    <w:abstractNumId w:val="23"/>
  </w:num>
  <w:num w:numId="15" w16cid:durableId="1042553208">
    <w:abstractNumId w:val="1"/>
  </w:num>
  <w:num w:numId="16" w16cid:durableId="1691565678">
    <w:abstractNumId w:val="18"/>
  </w:num>
  <w:num w:numId="17" w16cid:durableId="577793557">
    <w:abstractNumId w:val="26"/>
  </w:num>
  <w:num w:numId="18" w16cid:durableId="1903176629">
    <w:abstractNumId w:val="20"/>
  </w:num>
  <w:num w:numId="19" w16cid:durableId="1628781742">
    <w:abstractNumId w:val="30"/>
  </w:num>
  <w:num w:numId="20" w16cid:durableId="1188132547">
    <w:abstractNumId w:val="7"/>
  </w:num>
  <w:num w:numId="21" w16cid:durableId="1771272933">
    <w:abstractNumId w:val="0"/>
  </w:num>
  <w:num w:numId="22" w16cid:durableId="1691681563">
    <w:abstractNumId w:val="5"/>
  </w:num>
  <w:num w:numId="23" w16cid:durableId="176192803">
    <w:abstractNumId w:val="8"/>
  </w:num>
  <w:num w:numId="24" w16cid:durableId="1279682381">
    <w:abstractNumId w:val="9"/>
  </w:num>
  <w:num w:numId="25" w16cid:durableId="1203444630">
    <w:abstractNumId w:val="4"/>
  </w:num>
  <w:num w:numId="26" w16cid:durableId="796021374">
    <w:abstractNumId w:val="10"/>
  </w:num>
  <w:num w:numId="27" w16cid:durableId="101649978">
    <w:abstractNumId w:val="36"/>
  </w:num>
  <w:num w:numId="28" w16cid:durableId="1746799696">
    <w:abstractNumId w:val="2"/>
  </w:num>
  <w:num w:numId="29" w16cid:durableId="1795908825">
    <w:abstractNumId w:val="13"/>
  </w:num>
  <w:num w:numId="30" w16cid:durableId="1184435727">
    <w:abstractNumId w:val="6"/>
  </w:num>
  <w:num w:numId="31" w16cid:durableId="657074716">
    <w:abstractNumId w:val="15"/>
  </w:num>
  <w:num w:numId="32" w16cid:durableId="608506304">
    <w:abstractNumId w:val="19"/>
  </w:num>
  <w:num w:numId="33" w16cid:durableId="758870943">
    <w:abstractNumId w:val="29"/>
  </w:num>
  <w:num w:numId="34" w16cid:durableId="1169520336">
    <w:abstractNumId w:val="25"/>
  </w:num>
  <w:num w:numId="35" w16cid:durableId="1607812399">
    <w:abstractNumId w:val="28"/>
  </w:num>
  <w:num w:numId="36" w16cid:durableId="1183282235">
    <w:abstractNumId w:val="24"/>
  </w:num>
  <w:num w:numId="37" w16cid:durableId="589508581">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02EB"/>
    <w:rsid w:val="00000313"/>
    <w:rsid w:val="00001E19"/>
    <w:rsid w:val="00002FDA"/>
    <w:rsid w:val="000041C3"/>
    <w:rsid w:val="00004CBC"/>
    <w:rsid w:val="00005663"/>
    <w:rsid w:val="00006A0A"/>
    <w:rsid w:val="00010F4F"/>
    <w:rsid w:val="00010FE7"/>
    <w:rsid w:val="00012701"/>
    <w:rsid w:val="00012723"/>
    <w:rsid w:val="00012FA6"/>
    <w:rsid w:val="00013362"/>
    <w:rsid w:val="00015DA4"/>
    <w:rsid w:val="0001646A"/>
    <w:rsid w:val="0001684F"/>
    <w:rsid w:val="00016C58"/>
    <w:rsid w:val="00016E30"/>
    <w:rsid w:val="0001726A"/>
    <w:rsid w:val="0001774E"/>
    <w:rsid w:val="0001777E"/>
    <w:rsid w:val="000178CC"/>
    <w:rsid w:val="000218F7"/>
    <w:rsid w:val="00021DCF"/>
    <w:rsid w:val="00027BDB"/>
    <w:rsid w:val="00032BBE"/>
    <w:rsid w:val="00033167"/>
    <w:rsid w:val="0003576A"/>
    <w:rsid w:val="0003788C"/>
    <w:rsid w:val="00037E38"/>
    <w:rsid w:val="00037F13"/>
    <w:rsid w:val="000404F6"/>
    <w:rsid w:val="0004052A"/>
    <w:rsid w:val="00040B3F"/>
    <w:rsid w:val="000413AE"/>
    <w:rsid w:val="00041A4C"/>
    <w:rsid w:val="0004435B"/>
    <w:rsid w:val="00051F6D"/>
    <w:rsid w:val="0005311F"/>
    <w:rsid w:val="0005395E"/>
    <w:rsid w:val="00056807"/>
    <w:rsid w:val="000613F3"/>
    <w:rsid w:val="00061663"/>
    <w:rsid w:val="0006243F"/>
    <w:rsid w:val="000640EC"/>
    <w:rsid w:val="00064B00"/>
    <w:rsid w:val="00064ECB"/>
    <w:rsid w:val="000654BB"/>
    <w:rsid w:val="00065CA4"/>
    <w:rsid w:val="00065D52"/>
    <w:rsid w:val="0007124F"/>
    <w:rsid w:val="000754C7"/>
    <w:rsid w:val="00076815"/>
    <w:rsid w:val="00082524"/>
    <w:rsid w:val="00082A1F"/>
    <w:rsid w:val="0008436E"/>
    <w:rsid w:val="000847DC"/>
    <w:rsid w:val="0008676A"/>
    <w:rsid w:val="000870DA"/>
    <w:rsid w:val="00090415"/>
    <w:rsid w:val="000905F2"/>
    <w:rsid w:val="000909A3"/>
    <w:rsid w:val="00090CCA"/>
    <w:rsid w:val="00090F2A"/>
    <w:rsid w:val="00091107"/>
    <w:rsid w:val="0009661D"/>
    <w:rsid w:val="0009697C"/>
    <w:rsid w:val="00097393"/>
    <w:rsid w:val="00097B3F"/>
    <w:rsid w:val="000A0384"/>
    <w:rsid w:val="000A2205"/>
    <w:rsid w:val="000A3E03"/>
    <w:rsid w:val="000A4E84"/>
    <w:rsid w:val="000A4F39"/>
    <w:rsid w:val="000A6285"/>
    <w:rsid w:val="000A6E22"/>
    <w:rsid w:val="000A788E"/>
    <w:rsid w:val="000B0139"/>
    <w:rsid w:val="000B081F"/>
    <w:rsid w:val="000B1A11"/>
    <w:rsid w:val="000B1BAA"/>
    <w:rsid w:val="000B2454"/>
    <w:rsid w:val="000B329C"/>
    <w:rsid w:val="000B3697"/>
    <w:rsid w:val="000B3A24"/>
    <w:rsid w:val="000B511E"/>
    <w:rsid w:val="000B51F5"/>
    <w:rsid w:val="000B58A9"/>
    <w:rsid w:val="000B6A21"/>
    <w:rsid w:val="000C1D6D"/>
    <w:rsid w:val="000C303D"/>
    <w:rsid w:val="000C3310"/>
    <w:rsid w:val="000C33CF"/>
    <w:rsid w:val="000C7759"/>
    <w:rsid w:val="000C7B5D"/>
    <w:rsid w:val="000D0669"/>
    <w:rsid w:val="000D30C0"/>
    <w:rsid w:val="000D3C8F"/>
    <w:rsid w:val="000D46E7"/>
    <w:rsid w:val="000D479D"/>
    <w:rsid w:val="000D6824"/>
    <w:rsid w:val="000D73F4"/>
    <w:rsid w:val="000D7B61"/>
    <w:rsid w:val="000E00BD"/>
    <w:rsid w:val="000E0429"/>
    <w:rsid w:val="000E05F2"/>
    <w:rsid w:val="000E09CA"/>
    <w:rsid w:val="000E1B71"/>
    <w:rsid w:val="000E32F1"/>
    <w:rsid w:val="000E36E1"/>
    <w:rsid w:val="000E371E"/>
    <w:rsid w:val="000E4D01"/>
    <w:rsid w:val="000E4D79"/>
    <w:rsid w:val="000E5CC6"/>
    <w:rsid w:val="000E6FD1"/>
    <w:rsid w:val="000F0319"/>
    <w:rsid w:val="000F213B"/>
    <w:rsid w:val="000F2506"/>
    <w:rsid w:val="000F4CA4"/>
    <w:rsid w:val="000F775B"/>
    <w:rsid w:val="00101547"/>
    <w:rsid w:val="001015C7"/>
    <w:rsid w:val="001034CB"/>
    <w:rsid w:val="00103A5C"/>
    <w:rsid w:val="00104BFC"/>
    <w:rsid w:val="00104D62"/>
    <w:rsid w:val="00104F77"/>
    <w:rsid w:val="00105C83"/>
    <w:rsid w:val="00105F8F"/>
    <w:rsid w:val="00106507"/>
    <w:rsid w:val="00106FCF"/>
    <w:rsid w:val="00107143"/>
    <w:rsid w:val="001072B2"/>
    <w:rsid w:val="00110860"/>
    <w:rsid w:val="00111B82"/>
    <w:rsid w:val="001126EB"/>
    <w:rsid w:val="00112768"/>
    <w:rsid w:val="00113E15"/>
    <w:rsid w:val="00114162"/>
    <w:rsid w:val="0011546E"/>
    <w:rsid w:val="001200CD"/>
    <w:rsid w:val="001210A4"/>
    <w:rsid w:val="00121173"/>
    <w:rsid w:val="00122392"/>
    <w:rsid w:val="0012459F"/>
    <w:rsid w:val="0012542D"/>
    <w:rsid w:val="00125F39"/>
    <w:rsid w:val="001274BF"/>
    <w:rsid w:val="00130900"/>
    <w:rsid w:val="00130967"/>
    <w:rsid w:val="0013199F"/>
    <w:rsid w:val="001328D8"/>
    <w:rsid w:val="00132A8F"/>
    <w:rsid w:val="00133A00"/>
    <w:rsid w:val="00133B8D"/>
    <w:rsid w:val="00133E60"/>
    <w:rsid w:val="00134406"/>
    <w:rsid w:val="00135755"/>
    <w:rsid w:val="00136424"/>
    <w:rsid w:val="00140233"/>
    <w:rsid w:val="00140354"/>
    <w:rsid w:val="00140BC2"/>
    <w:rsid w:val="00140CF6"/>
    <w:rsid w:val="001419B4"/>
    <w:rsid w:val="00141A3B"/>
    <w:rsid w:val="00141B5C"/>
    <w:rsid w:val="001427D0"/>
    <w:rsid w:val="001430CD"/>
    <w:rsid w:val="001448F8"/>
    <w:rsid w:val="00144FEA"/>
    <w:rsid w:val="001453D1"/>
    <w:rsid w:val="001474F4"/>
    <w:rsid w:val="00147D67"/>
    <w:rsid w:val="00147FA8"/>
    <w:rsid w:val="00151A97"/>
    <w:rsid w:val="00151CF3"/>
    <w:rsid w:val="00152B37"/>
    <w:rsid w:val="00153954"/>
    <w:rsid w:val="001557BE"/>
    <w:rsid w:val="00155A9B"/>
    <w:rsid w:val="001569A7"/>
    <w:rsid w:val="00156D57"/>
    <w:rsid w:val="00157FAB"/>
    <w:rsid w:val="00160786"/>
    <w:rsid w:val="00160BFC"/>
    <w:rsid w:val="00160CC8"/>
    <w:rsid w:val="001644EB"/>
    <w:rsid w:val="001655FD"/>
    <w:rsid w:val="00166E30"/>
    <w:rsid w:val="0016716D"/>
    <w:rsid w:val="00167DB8"/>
    <w:rsid w:val="00171F3B"/>
    <w:rsid w:val="001724B4"/>
    <w:rsid w:val="00173100"/>
    <w:rsid w:val="00175C69"/>
    <w:rsid w:val="00176423"/>
    <w:rsid w:val="001802F0"/>
    <w:rsid w:val="001813A7"/>
    <w:rsid w:val="001816EB"/>
    <w:rsid w:val="00184864"/>
    <w:rsid w:val="0018515B"/>
    <w:rsid w:val="00186595"/>
    <w:rsid w:val="001871E7"/>
    <w:rsid w:val="00187A8E"/>
    <w:rsid w:val="001910A9"/>
    <w:rsid w:val="00192376"/>
    <w:rsid w:val="00193A8E"/>
    <w:rsid w:val="00195090"/>
    <w:rsid w:val="001951F7"/>
    <w:rsid w:val="001954E7"/>
    <w:rsid w:val="001959CC"/>
    <w:rsid w:val="00195CFA"/>
    <w:rsid w:val="001965B1"/>
    <w:rsid w:val="00196E67"/>
    <w:rsid w:val="0019720E"/>
    <w:rsid w:val="001972B1"/>
    <w:rsid w:val="001A04B7"/>
    <w:rsid w:val="001A3DA2"/>
    <w:rsid w:val="001A4423"/>
    <w:rsid w:val="001A4A0F"/>
    <w:rsid w:val="001A55F2"/>
    <w:rsid w:val="001A5D5B"/>
    <w:rsid w:val="001A5EE6"/>
    <w:rsid w:val="001B0AFE"/>
    <w:rsid w:val="001B3D5A"/>
    <w:rsid w:val="001B4E3B"/>
    <w:rsid w:val="001B53C2"/>
    <w:rsid w:val="001B6781"/>
    <w:rsid w:val="001B6948"/>
    <w:rsid w:val="001B7372"/>
    <w:rsid w:val="001C1399"/>
    <w:rsid w:val="001C160B"/>
    <w:rsid w:val="001C4ED5"/>
    <w:rsid w:val="001C672C"/>
    <w:rsid w:val="001C740C"/>
    <w:rsid w:val="001D0175"/>
    <w:rsid w:val="001D06BE"/>
    <w:rsid w:val="001D0A4D"/>
    <w:rsid w:val="001D16EA"/>
    <w:rsid w:val="001D405B"/>
    <w:rsid w:val="001D4966"/>
    <w:rsid w:val="001D50DD"/>
    <w:rsid w:val="001D5656"/>
    <w:rsid w:val="001D59E8"/>
    <w:rsid w:val="001D72E1"/>
    <w:rsid w:val="001D75FD"/>
    <w:rsid w:val="001D7DC2"/>
    <w:rsid w:val="001E0261"/>
    <w:rsid w:val="001E0D43"/>
    <w:rsid w:val="001E14A7"/>
    <w:rsid w:val="001E169E"/>
    <w:rsid w:val="001E351F"/>
    <w:rsid w:val="001E3C8A"/>
    <w:rsid w:val="001E7AA8"/>
    <w:rsid w:val="001F09A5"/>
    <w:rsid w:val="001F152A"/>
    <w:rsid w:val="001F15A3"/>
    <w:rsid w:val="001F20D1"/>
    <w:rsid w:val="001F21CC"/>
    <w:rsid w:val="001F361C"/>
    <w:rsid w:val="001F4A28"/>
    <w:rsid w:val="001F66E5"/>
    <w:rsid w:val="001F73DF"/>
    <w:rsid w:val="002031DD"/>
    <w:rsid w:val="002048D8"/>
    <w:rsid w:val="00205D22"/>
    <w:rsid w:val="00212975"/>
    <w:rsid w:val="00213A5E"/>
    <w:rsid w:val="00214CA0"/>
    <w:rsid w:val="00220771"/>
    <w:rsid w:val="0022204D"/>
    <w:rsid w:val="002220ED"/>
    <w:rsid w:val="0022288A"/>
    <w:rsid w:val="00222950"/>
    <w:rsid w:val="00222BE5"/>
    <w:rsid w:val="0022434B"/>
    <w:rsid w:val="0022507B"/>
    <w:rsid w:val="002255F3"/>
    <w:rsid w:val="00225B48"/>
    <w:rsid w:val="002262CB"/>
    <w:rsid w:val="00226EB6"/>
    <w:rsid w:val="002305F8"/>
    <w:rsid w:val="00230A03"/>
    <w:rsid w:val="00232211"/>
    <w:rsid w:val="00232366"/>
    <w:rsid w:val="00233D0A"/>
    <w:rsid w:val="00233EA6"/>
    <w:rsid w:val="00233FDF"/>
    <w:rsid w:val="0023512C"/>
    <w:rsid w:val="002351C3"/>
    <w:rsid w:val="0023700A"/>
    <w:rsid w:val="00237E7F"/>
    <w:rsid w:val="00240158"/>
    <w:rsid w:val="00240546"/>
    <w:rsid w:val="002423E6"/>
    <w:rsid w:val="00242BB1"/>
    <w:rsid w:val="0024349E"/>
    <w:rsid w:val="002443D2"/>
    <w:rsid w:val="002467B5"/>
    <w:rsid w:val="00246BC2"/>
    <w:rsid w:val="00246BDB"/>
    <w:rsid w:val="00247755"/>
    <w:rsid w:val="00247C16"/>
    <w:rsid w:val="00247E7A"/>
    <w:rsid w:val="002519A5"/>
    <w:rsid w:val="00251F9B"/>
    <w:rsid w:val="002525F3"/>
    <w:rsid w:val="002526ED"/>
    <w:rsid w:val="0025379E"/>
    <w:rsid w:val="0025463B"/>
    <w:rsid w:val="002574A5"/>
    <w:rsid w:val="00261535"/>
    <w:rsid w:val="002656F1"/>
    <w:rsid w:val="00266AEB"/>
    <w:rsid w:val="002725DD"/>
    <w:rsid w:val="00272745"/>
    <w:rsid w:val="002729D7"/>
    <w:rsid w:val="00274D29"/>
    <w:rsid w:val="00274D45"/>
    <w:rsid w:val="00274F67"/>
    <w:rsid w:val="0027522C"/>
    <w:rsid w:val="00276DBA"/>
    <w:rsid w:val="00277916"/>
    <w:rsid w:val="00277A3D"/>
    <w:rsid w:val="00281011"/>
    <w:rsid w:val="00281718"/>
    <w:rsid w:val="002819F3"/>
    <w:rsid w:val="00281D53"/>
    <w:rsid w:val="00282450"/>
    <w:rsid w:val="00282873"/>
    <w:rsid w:val="002831B6"/>
    <w:rsid w:val="00284597"/>
    <w:rsid w:val="002852B0"/>
    <w:rsid w:val="00285FA4"/>
    <w:rsid w:val="002861D3"/>
    <w:rsid w:val="002866C0"/>
    <w:rsid w:val="00287A19"/>
    <w:rsid w:val="0029085F"/>
    <w:rsid w:val="00291DAD"/>
    <w:rsid w:val="0029282E"/>
    <w:rsid w:val="00292968"/>
    <w:rsid w:val="0029330A"/>
    <w:rsid w:val="00294F9C"/>
    <w:rsid w:val="00297B49"/>
    <w:rsid w:val="002A07C8"/>
    <w:rsid w:val="002A1070"/>
    <w:rsid w:val="002A1D6C"/>
    <w:rsid w:val="002A512D"/>
    <w:rsid w:val="002A617D"/>
    <w:rsid w:val="002A753D"/>
    <w:rsid w:val="002B2EEE"/>
    <w:rsid w:val="002B2F5B"/>
    <w:rsid w:val="002B3B44"/>
    <w:rsid w:val="002B5E34"/>
    <w:rsid w:val="002B6D10"/>
    <w:rsid w:val="002C15D2"/>
    <w:rsid w:val="002C4B95"/>
    <w:rsid w:val="002C59B6"/>
    <w:rsid w:val="002C5AEA"/>
    <w:rsid w:val="002C5FEC"/>
    <w:rsid w:val="002C624F"/>
    <w:rsid w:val="002D521C"/>
    <w:rsid w:val="002D6393"/>
    <w:rsid w:val="002D64D4"/>
    <w:rsid w:val="002D7A64"/>
    <w:rsid w:val="002D7DFA"/>
    <w:rsid w:val="002D7EB3"/>
    <w:rsid w:val="002E1939"/>
    <w:rsid w:val="002E2D9A"/>
    <w:rsid w:val="002E3AE1"/>
    <w:rsid w:val="002E4723"/>
    <w:rsid w:val="002E6849"/>
    <w:rsid w:val="002E6931"/>
    <w:rsid w:val="002F0B40"/>
    <w:rsid w:val="002F30AC"/>
    <w:rsid w:val="002F323F"/>
    <w:rsid w:val="002F3CB0"/>
    <w:rsid w:val="002F4CB6"/>
    <w:rsid w:val="002F6C02"/>
    <w:rsid w:val="002F7351"/>
    <w:rsid w:val="002F7B64"/>
    <w:rsid w:val="0030115A"/>
    <w:rsid w:val="00302B47"/>
    <w:rsid w:val="00302B4F"/>
    <w:rsid w:val="00303089"/>
    <w:rsid w:val="0030364F"/>
    <w:rsid w:val="00303CCE"/>
    <w:rsid w:val="00304F7B"/>
    <w:rsid w:val="00306DE2"/>
    <w:rsid w:val="00307902"/>
    <w:rsid w:val="00310CD2"/>
    <w:rsid w:val="0031108A"/>
    <w:rsid w:val="00311503"/>
    <w:rsid w:val="003149AC"/>
    <w:rsid w:val="00314C0E"/>
    <w:rsid w:val="003154FC"/>
    <w:rsid w:val="00316EAA"/>
    <w:rsid w:val="0032044C"/>
    <w:rsid w:val="00321783"/>
    <w:rsid w:val="00322598"/>
    <w:rsid w:val="003233CF"/>
    <w:rsid w:val="003241F1"/>
    <w:rsid w:val="00324BEA"/>
    <w:rsid w:val="00325DEB"/>
    <w:rsid w:val="00326581"/>
    <w:rsid w:val="003269B6"/>
    <w:rsid w:val="00326BCB"/>
    <w:rsid w:val="0032767F"/>
    <w:rsid w:val="00331D81"/>
    <w:rsid w:val="00331FF4"/>
    <w:rsid w:val="003320B9"/>
    <w:rsid w:val="00334F84"/>
    <w:rsid w:val="003355C0"/>
    <w:rsid w:val="00335C84"/>
    <w:rsid w:val="00335C9D"/>
    <w:rsid w:val="00336D57"/>
    <w:rsid w:val="0034140F"/>
    <w:rsid w:val="00344E85"/>
    <w:rsid w:val="00344F07"/>
    <w:rsid w:val="0034605D"/>
    <w:rsid w:val="003468E0"/>
    <w:rsid w:val="00347446"/>
    <w:rsid w:val="00347BA1"/>
    <w:rsid w:val="00347DF0"/>
    <w:rsid w:val="00350E01"/>
    <w:rsid w:val="00350E54"/>
    <w:rsid w:val="00353722"/>
    <w:rsid w:val="00354970"/>
    <w:rsid w:val="0035499E"/>
    <w:rsid w:val="003563B7"/>
    <w:rsid w:val="00361E5C"/>
    <w:rsid w:val="003622FD"/>
    <w:rsid w:val="003634B3"/>
    <w:rsid w:val="00363E74"/>
    <w:rsid w:val="003654C5"/>
    <w:rsid w:val="003659BF"/>
    <w:rsid w:val="00366A46"/>
    <w:rsid w:val="00366C79"/>
    <w:rsid w:val="00366F66"/>
    <w:rsid w:val="003671FC"/>
    <w:rsid w:val="00367ABB"/>
    <w:rsid w:val="00367E3E"/>
    <w:rsid w:val="00370B04"/>
    <w:rsid w:val="0037183B"/>
    <w:rsid w:val="00372E02"/>
    <w:rsid w:val="00374443"/>
    <w:rsid w:val="00374659"/>
    <w:rsid w:val="00375424"/>
    <w:rsid w:val="00375906"/>
    <w:rsid w:val="003762B5"/>
    <w:rsid w:val="00376A13"/>
    <w:rsid w:val="00380A78"/>
    <w:rsid w:val="00380B16"/>
    <w:rsid w:val="003813D5"/>
    <w:rsid w:val="00381708"/>
    <w:rsid w:val="003830EB"/>
    <w:rsid w:val="00387A6F"/>
    <w:rsid w:val="00390397"/>
    <w:rsid w:val="0039087F"/>
    <w:rsid w:val="00391A79"/>
    <w:rsid w:val="00391E70"/>
    <w:rsid w:val="00392AFE"/>
    <w:rsid w:val="00393A6C"/>
    <w:rsid w:val="00394D93"/>
    <w:rsid w:val="00396048"/>
    <w:rsid w:val="00397C85"/>
    <w:rsid w:val="003A0536"/>
    <w:rsid w:val="003A4050"/>
    <w:rsid w:val="003A50B9"/>
    <w:rsid w:val="003A7C82"/>
    <w:rsid w:val="003B05FE"/>
    <w:rsid w:val="003B26D9"/>
    <w:rsid w:val="003B2810"/>
    <w:rsid w:val="003B3D0E"/>
    <w:rsid w:val="003B41D9"/>
    <w:rsid w:val="003B484F"/>
    <w:rsid w:val="003B6966"/>
    <w:rsid w:val="003B6E88"/>
    <w:rsid w:val="003C004E"/>
    <w:rsid w:val="003C08B0"/>
    <w:rsid w:val="003C1046"/>
    <w:rsid w:val="003C1A27"/>
    <w:rsid w:val="003C559C"/>
    <w:rsid w:val="003C5C33"/>
    <w:rsid w:val="003C6356"/>
    <w:rsid w:val="003D35C4"/>
    <w:rsid w:val="003D3EA1"/>
    <w:rsid w:val="003D40D9"/>
    <w:rsid w:val="003D49E5"/>
    <w:rsid w:val="003D5656"/>
    <w:rsid w:val="003D750B"/>
    <w:rsid w:val="003E01AF"/>
    <w:rsid w:val="003E0AF0"/>
    <w:rsid w:val="003E12F7"/>
    <w:rsid w:val="003E15AB"/>
    <w:rsid w:val="003E15CD"/>
    <w:rsid w:val="003E366C"/>
    <w:rsid w:val="003E3800"/>
    <w:rsid w:val="003E391B"/>
    <w:rsid w:val="003E3AE8"/>
    <w:rsid w:val="003E41D8"/>
    <w:rsid w:val="003E43D0"/>
    <w:rsid w:val="003E5655"/>
    <w:rsid w:val="003E6548"/>
    <w:rsid w:val="003E6B21"/>
    <w:rsid w:val="003F00B1"/>
    <w:rsid w:val="003F045D"/>
    <w:rsid w:val="003F14DA"/>
    <w:rsid w:val="003F21AA"/>
    <w:rsid w:val="003F5C10"/>
    <w:rsid w:val="003F5DE2"/>
    <w:rsid w:val="003F743D"/>
    <w:rsid w:val="004007CB"/>
    <w:rsid w:val="004009AA"/>
    <w:rsid w:val="00401D34"/>
    <w:rsid w:val="00402035"/>
    <w:rsid w:val="00402067"/>
    <w:rsid w:val="00402A6F"/>
    <w:rsid w:val="00403807"/>
    <w:rsid w:val="00404289"/>
    <w:rsid w:val="004051AE"/>
    <w:rsid w:val="00405355"/>
    <w:rsid w:val="00405E93"/>
    <w:rsid w:val="00407371"/>
    <w:rsid w:val="00410339"/>
    <w:rsid w:val="00410C26"/>
    <w:rsid w:val="00411463"/>
    <w:rsid w:val="00411BB4"/>
    <w:rsid w:val="00412B5C"/>
    <w:rsid w:val="00413F9C"/>
    <w:rsid w:val="00414198"/>
    <w:rsid w:val="00415378"/>
    <w:rsid w:val="004165A5"/>
    <w:rsid w:val="004172D4"/>
    <w:rsid w:val="004207B0"/>
    <w:rsid w:val="004239D3"/>
    <w:rsid w:val="00423FAE"/>
    <w:rsid w:val="004246F4"/>
    <w:rsid w:val="00425161"/>
    <w:rsid w:val="00425373"/>
    <w:rsid w:val="00425598"/>
    <w:rsid w:val="00425D0F"/>
    <w:rsid w:val="00427762"/>
    <w:rsid w:val="00431700"/>
    <w:rsid w:val="00431CA7"/>
    <w:rsid w:val="00432112"/>
    <w:rsid w:val="00432F6B"/>
    <w:rsid w:val="00433CF8"/>
    <w:rsid w:val="00435A3E"/>
    <w:rsid w:val="0043753B"/>
    <w:rsid w:val="00437B9F"/>
    <w:rsid w:val="00443843"/>
    <w:rsid w:val="0044675D"/>
    <w:rsid w:val="00446926"/>
    <w:rsid w:val="00446F36"/>
    <w:rsid w:val="004470C7"/>
    <w:rsid w:val="00454676"/>
    <w:rsid w:val="004549A4"/>
    <w:rsid w:val="0045591C"/>
    <w:rsid w:val="00455D8D"/>
    <w:rsid w:val="004567D8"/>
    <w:rsid w:val="00457626"/>
    <w:rsid w:val="004607AB"/>
    <w:rsid w:val="00460AFE"/>
    <w:rsid w:val="00460B13"/>
    <w:rsid w:val="00461CC9"/>
    <w:rsid w:val="00462167"/>
    <w:rsid w:val="0046448E"/>
    <w:rsid w:val="004664B5"/>
    <w:rsid w:val="004666F8"/>
    <w:rsid w:val="00467305"/>
    <w:rsid w:val="00471D73"/>
    <w:rsid w:val="004728C8"/>
    <w:rsid w:val="00475939"/>
    <w:rsid w:val="00476A5B"/>
    <w:rsid w:val="004774CF"/>
    <w:rsid w:val="0047793E"/>
    <w:rsid w:val="0048165F"/>
    <w:rsid w:val="0048206B"/>
    <w:rsid w:val="0048250E"/>
    <w:rsid w:val="00483419"/>
    <w:rsid w:val="004837E6"/>
    <w:rsid w:val="00484AF4"/>
    <w:rsid w:val="00484E39"/>
    <w:rsid w:val="004879EF"/>
    <w:rsid w:val="004904A3"/>
    <w:rsid w:val="00490D06"/>
    <w:rsid w:val="0049172C"/>
    <w:rsid w:val="00491A13"/>
    <w:rsid w:val="0049338F"/>
    <w:rsid w:val="00495585"/>
    <w:rsid w:val="00495CF0"/>
    <w:rsid w:val="004968E8"/>
    <w:rsid w:val="004A0064"/>
    <w:rsid w:val="004A02A0"/>
    <w:rsid w:val="004A0877"/>
    <w:rsid w:val="004A2E0E"/>
    <w:rsid w:val="004A69B4"/>
    <w:rsid w:val="004A6F71"/>
    <w:rsid w:val="004A78C8"/>
    <w:rsid w:val="004A79D1"/>
    <w:rsid w:val="004B02BF"/>
    <w:rsid w:val="004B0B9A"/>
    <w:rsid w:val="004B0E91"/>
    <w:rsid w:val="004B1BBE"/>
    <w:rsid w:val="004B7443"/>
    <w:rsid w:val="004C0B38"/>
    <w:rsid w:val="004C0C7C"/>
    <w:rsid w:val="004C3F68"/>
    <w:rsid w:val="004C4A4D"/>
    <w:rsid w:val="004C4D37"/>
    <w:rsid w:val="004C61C3"/>
    <w:rsid w:val="004C6AB7"/>
    <w:rsid w:val="004C6AD9"/>
    <w:rsid w:val="004C6D19"/>
    <w:rsid w:val="004D006E"/>
    <w:rsid w:val="004D019D"/>
    <w:rsid w:val="004D1073"/>
    <w:rsid w:val="004D1719"/>
    <w:rsid w:val="004D18A7"/>
    <w:rsid w:val="004D289E"/>
    <w:rsid w:val="004D2C09"/>
    <w:rsid w:val="004D4DB4"/>
    <w:rsid w:val="004D76AF"/>
    <w:rsid w:val="004D7A16"/>
    <w:rsid w:val="004E0721"/>
    <w:rsid w:val="004E09B9"/>
    <w:rsid w:val="004E1C04"/>
    <w:rsid w:val="004E59B4"/>
    <w:rsid w:val="004E70CE"/>
    <w:rsid w:val="004F1ABA"/>
    <w:rsid w:val="004F392C"/>
    <w:rsid w:val="004F4878"/>
    <w:rsid w:val="004F68B2"/>
    <w:rsid w:val="004F6B42"/>
    <w:rsid w:val="005001F1"/>
    <w:rsid w:val="00500F2F"/>
    <w:rsid w:val="00501B7E"/>
    <w:rsid w:val="005063BC"/>
    <w:rsid w:val="00506ADD"/>
    <w:rsid w:val="005076B0"/>
    <w:rsid w:val="005205A9"/>
    <w:rsid w:val="00521CFE"/>
    <w:rsid w:val="00521F24"/>
    <w:rsid w:val="0052555C"/>
    <w:rsid w:val="00526BA2"/>
    <w:rsid w:val="00527428"/>
    <w:rsid w:val="005307FF"/>
    <w:rsid w:val="0053173F"/>
    <w:rsid w:val="00532FD5"/>
    <w:rsid w:val="005337F9"/>
    <w:rsid w:val="00533BDB"/>
    <w:rsid w:val="00534C2D"/>
    <w:rsid w:val="00536A43"/>
    <w:rsid w:val="00537092"/>
    <w:rsid w:val="00537EF8"/>
    <w:rsid w:val="005425B7"/>
    <w:rsid w:val="0054289D"/>
    <w:rsid w:val="005430C3"/>
    <w:rsid w:val="00544EAB"/>
    <w:rsid w:val="00546086"/>
    <w:rsid w:val="00546321"/>
    <w:rsid w:val="00546F59"/>
    <w:rsid w:val="0054721D"/>
    <w:rsid w:val="00551418"/>
    <w:rsid w:val="00551F64"/>
    <w:rsid w:val="00552424"/>
    <w:rsid w:val="00553719"/>
    <w:rsid w:val="00553959"/>
    <w:rsid w:val="00554327"/>
    <w:rsid w:val="00557879"/>
    <w:rsid w:val="00557DD5"/>
    <w:rsid w:val="0056159E"/>
    <w:rsid w:val="00563529"/>
    <w:rsid w:val="0056360D"/>
    <w:rsid w:val="00563CBA"/>
    <w:rsid w:val="0056454A"/>
    <w:rsid w:val="005653A5"/>
    <w:rsid w:val="005665AF"/>
    <w:rsid w:val="00571248"/>
    <w:rsid w:val="005714AA"/>
    <w:rsid w:val="00572A46"/>
    <w:rsid w:val="00572B88"/>
    <w:rsid w:val="00572CFA"/>
    <w:rsid w:val="0057379C"/>
    <w:rsid w:val="00573B40"/>
    <w:rsid w:val="005753AC"/>
    <w:rsid w:val="00576C86"/>
    <w:rsid w:val="0057766F"/>
    <w:rsid w:val="00580A58"/>
    <w:rsid w:val="005818CC"/>
    <w:rsid w:val="0058283E"/>
    <w:rsid w:val="0058377C"/>
    <w:rsid w:val="0058444C"/>
    <w:rsid w:val="00584D90"/>
    <w:rsid w:val="00584FA4"/>
    <w:rsid w:val="005857E4"/>
    <w:rsid w:val="00585907"/>
    <w:rsid w:val="0058658B"/>
    <w:rsid w:val="00586B9C"/>
    <w:rsid w:val="005914AF"/>
    <w:rsid w:val="005922C2"/>
    <w:rsid w:val="0059241D"/>
    <w:rsid w:val="0059393D"/>
    <w:rsid w:val="005948AC"/>
    <w:rsid w:val="0059548F"/>
    <w:rsid w:val="005959DB"/>
    <w:rsid w:val="0059605B"/>
    <w:rsid w:val="005A1F43"/>
    <w:rsid w:val="005A24BD"/>
    <w:rsid w:val="005A2A57"/>
    <w:rsid w:val="005A31F0"/>
    <w:rsid w:val="005A3A57"/>
    <w:rsid w:val="005A3BAD"/>
    <w:rsid w:val="005A49B8"/>
    <w:rsid w:val="005A625A"/>
    <w:rsid w:val="005A6EB7"/>
    <w:rsid w:val="005A729B"/>
    <w:rsid w:val="005A734C"/>
    <w:rsid w:val="005A74A3"/>
    <w:rsid w:val="005B052E"/>
    <w:rsid w:val="005B053D"/>
    <w:rsid w:val="005B10EB"/>
    <w:rsid w:val="005B19D9"/>
    <w:rsid w:val="005B3F06"/>
    <w:rsid w:val="005B3F49"/>
    <w:rsid w:val="005B423A"/>
    <w:rsid w:val="005B460F"/>
    <w:rsid w:val="005B55D5"/>
    <w:rsid w:val="005B5A8E"/>
    <w:rsid w:val="005B5E7B"/>
    <w:rsid w:val="005B64F6"/>
    <w:rsid w:val="005B6C52"/>
    <w:rsid w:val="005B7938"/>
    <w:rsid w:val="005C031C"/>
    <w:rsid w:val="005C0401"/>
    <w:rsid w:val="005C0698"/>
    <w:rsid w:val="005C2901"/>
    <w:rsid w:val="005C3A6B"/>
    <w:rsid w:val="005C48AC"/>
    <w:rsid w:val="005C4C08"/>
    <w:rsid w:val="005C70FF"/>
    <w:rsid w:val="005D02C7"/>
    <w:rsid w:val="005D047D"/>
    <w:rsid w:val="005D31F0"/>
    <w:rsid w:val="005D62AA"/>
    <w:rsid w:val="005D7762"/>
    <w:rsid w:val="005D7BEE"/>
    <w:rsid w:val="005E0375"/>
    <w:rsid w:val="005E0513"/>
    <w:rsid w:val="005E148E"/>
    <w:rsid w:val="005E1656"/>
    <w:rsid w:val="005E1D38"/>
    <w:rsid w:val="005E1DDD"/>
    <w:rsid w:val="005E1FB9"/>
    <w:rsid w:val="005E2809"/>
    <w:rsid w:val="005E35D8"/>
    <w:rsid w:val="005E3A15"/>
    <w:rsid w:val="005E4F9D"/>
    <w:rsid w:val="005E52FE"/>
    <w:rsid w:val="005E5541"/>
    <w:rsid w:val="005E578F"/>
    <w:rsid w:val="005E5F44"/>
    <w:rsid w:val="005F4241"/>
    <w:rsid w:val="005F49AD"/>
    <w:rsid w:val="005F574A"/>
    <w:rsid w:val="005F5A90"/>
    <w:rsid w:val="005F6D97"/>
    <w:rsid w:val="005F756A"/>
    <w:rsid w:val="005F7AEC"/>
    <w:rsid w:val="00601991"/>
    <w:rsid w:val="006020F9"/>
    <w:rsid w:val="00607942"/>
    <w:rsid w:val="00612031"/>
    <w:rsid w:val="00613E1B"/>
    <w:rsid w:val="0061422D"/>
    <w:rsid w:val="00614943"/>
    <w:rsid w:val="006155BA"/>
    <w:rsid w:val="006177CC"/>
    <w:rsid w:val="006177E4"/>
    <w:rsid w:val="006201BA"/>
    <w:rsid w:val="00620913"/>
    <w:rsid w:val="006215A5"/>
    <w:rsid w:val="0062473A"/>
    <w:rsid w:val="00626D91"/>
    <w:rsid w:val="00627BA4"/>
    <w:rsid w:val="0063024C"/>
    <w:rsid w:val="00630D0E"/>
    <w:rsid w:val="00631208"/>
    <w:rsid w:val="006326F0"/>
    <w:rsid w:val="00632E2E"/>
    <w:rsid w:val="006338D6"/>
    <w:rsid w:val="00633B18"/>
    <w:rsid w:val="00634EC2"/>
    <w:rsid w:val="00634FCC"/>
    <w:rsid w:val="0063749D"/>
    <w:rsid w:val="0064062A"/>
    <w:rsid w:val="00642CF2"/>
    <w:rsid w:val="00643541"/>
    <w:rsid w:val="00644FB9"/>
    <w:rsid w:val="00645420"/>
    <w:rsid w:val="00647681"/>
    <w:rsid w:val="0064772E"/>
    <w:rsid w:val="00650108"/>
    <w:rsid w:val="0065134E"/>
    <w:rsid w:val="00651B37"/>
    <w:rsid w:val="0065226A"/>
    <w:rsid w:val="00654910"/>
    <w:rsid w:val="006558D7"/>
    <w:rsid w:val="00656E11"/>
    <w:rsid w:val="006575A5"/>
    <w:rsid w:val="00660302"/>
    <w:rsid w:val="0066185C"/>
    <w:rsid w:val="00661F1A"/>
    <w:rsid w:val="006626F6"/>
    <w:rsid w:val="00662756"/>
    <w:rsid w:val="006643D8"/>
    <w:rsid w:val="00664B8F"/>
    <w:rsid w:val="00670E0E"/>
    <w:rsid w:val="00671A2E"/>
    <w:rsid w:val="00674C69"/>
    <w:rsid w:val="00675B36"/>
    <w:rsid w:val="00680854"/>
    <w:rsid w:val="006813BA"/>
    <w:rsid w:val="00681AA2"/>
    <w:rsid w:val="00682AFC"/>
    <w:rsid w:val="00684FEB"/>
    <w:rsid w:val="00685458"/>
    <w:rsid w:val="00685CAE"/>
    <w:rsid w:val="0068737C"/>
    <w:rsid w:val="00690DB3"/>
    <w:rsid w:val="00691421"/>
    <w:rsid w:val="00691579"/>
    <w:rsid w:val="00692212"/>
    <w:rsid w:val="00693277"/>
    <w:rsid w:val="00694298"/>
    <w:rsid w:val="00694E71"/>
    <w:rsid w:val="00694F1F"/>
    <w:rsid w:val="006966F7"/>
    <w:rsid w:val="00696974"/>
    <w:rsid w:val="006969C0"/>
    <w:rsid w:val="00696FD7"/>
    <w:rsid w:val="006A0F0A"/>
    <w:rsid w:val="006A134E"/>
    <w:rsid w:val="006A17E2"/>
    <w:rsid w:val="006A2262"/>
    <w:rsid w:val="006A230B"/>
    <w:rsid w:val="006A3A53"/>
    <w:rsid w:val="006A43FA"/>
    <w:rsid w:val="006A52F7"/>
    <w:rsid w:val="006A5B93"/>
    <w:rsid w:val="006A60F5"/>
    <w:rsid w:val="006A6EC1"/>
    <w:rsid w:val="006A7051"/>
    <w:rsid w:val="006A736A"/>
    <w:rsid w:val="006B00BA"/>
    <w:rsid w:val="006B044A"/>
    <w:rsid w:val="006B0AA8"/>
    <w:rsid w:val="006B4F50"/>
    <w:rsid w:val="006B5B1C"/>
    <w:rsid w:val="006B7952"/>
    <w:rsid w:val="006C02AF"/>
    <w:rsid w:val="006C0699"/>
    <w:rsid w:val="006C495B"/>
    <w:rsid w:val="006C5343"/>
    <w:rsid w:val="006C6302"/>
    <w:rsid w:val="006C6691"/>
    <w:rsid w:val="006C7A32"/>
    <w:rsid w:val="006D07FA"/>
    <w:rsid w:val="006D0DAE"/>
    <w:rsid w:val="006D2106"/>
    <w:rsid w:val="006D23E1"/>
    <w:rsid w:val="006D2EF8"/>
    <w:rsid w:val="006E03B8"/>
    <w:rsid w:val="006E1361"/>
    <w:rsid w:val="006E13B2"/>
    <w:rsid w:val="006E2ED2"/>
    <w:rsid w:val="006E4638"/>
    <w:rsid w:val="006E4B1A"/>
    <w:rsid w:val="006E4F11"/>
    <w:rsid w:val="006E74D3"/>
    <w:rsid w:val="006F1965"/>
    <w:rsid w:val="006F2958"/>
    <w:rsid w:val="006F33CD"/>
    <w:rsid w:val="006F4DD1"/>
    <w:rsid w:val="006F598E"/>
    <w:rsid w:val="006F6A55"/>
    <w:rsid w:val="006F6D69"/>
    <w:rsid w:val="006F6F04"/>
    <w:rsid w:val="006F72F9"/>
    <w:rsid w:val="006F7831"/>
    <w:rsid w:val="00700EB1"/>
    <w:rsid w:val="00701A76"/>
    <w:rsid w:val="007041F6"/>
    <w:rsid w:val="007045EE"/>
    <w:rsid w:val="00704C65"/>
    <w:rsid w:val="0070504B"/>
    <w:rsid w:val="00705623"/>
    <w:rsid w:val="007056E7"/>
    <w:rsid w:val="00706BC3"/>
    <w:rsid w:val="00706DA8"/>
    <w:rsid w:val="00707565"/>
    <w:rsid w:val="00711408"/>
    <w:rsid w:val="00711996"/>
    <w:rsid w:val="00711A60"/>
    <w:rsid w:val="0071270C"/>
    <w:rsid w:val="00712F12"/>
    <w:rsid w:val="0071360D"/>
    <w:rsid w:val="00714728"/>
    <w:rsid w:val="0071554A"/>
    <w:rsid w:val="0071729B"/>
    <w:rsid w:val="00717A4D"/>
    <w:rsid w:val="00720D61"/>
    <w:rsid w:val="00720F82"/>
    <w:rsid w:val="00722AD2"/>
    <w:rsid w:val="007239CE"/>
    <w:rsid w:val="00724952"/>
    <w:rsid w:val="00725BE4"/>
    <w:rsid w:val="00725E9B"/>
    <w:rsid w:val="007301B4"/>
    <w:rsid w:val="00730C24"/>
    <w:rsid w:val="00730DC4"/>
    <w:rsid w:val="00731D7D"/>
    <w:rsid w:val="00733A05"/>
    <w:rsid w:val="00733C16"/>
    <w:rsid w:val="00734DC9"/>
    <w:rsid w:val="007368F4"/>
    <w:rsid w:val="00737DB0"/>
    <w:rsid w:val="00737FA5"/>
    <w:rsid w:val="007401E8"/>
    <w:rsid w:val="007407E0"/>
    <w:rsid w:val="00740974"/>
    <w:rsid w:val="0074119F"/>
    <w:rsid w:val="00741CB9"/>
    <w:rsid w:val="00743B26"/>
    <w:rsid w:val="007441B2"/>
    <w:rsid w:val="007448A4"/>
    <w:rsid w:val="007457F7"/>
    <w:rsid w:val="0074659E"/>
    <w:rsid w:val="007479D6"/>
    <w:rsid w:val="00750226"/>
    <w:rsid w:val="00752424"/>
    <w:rsid w:val="00753E21"/>
    <w:rsid w:val="00754313"/>
    <w:rsid w:val="007575CD"/>
    <w:rsid w:val="0076316F"/>
    <w:rsid w:val="0076438C"/>
    <w:rsid w:val="00764991"/>
    <w:rsid w:val="00766ED0"/>
    <w:rsid w:val="007707DD"/>
    <w:rsid w:val="00770D3C"/>
    <w:rsid w:val="00770DE7"/>
    <w:rsid w:val="00771BF2"/>
    <w:rsid w:val="0077288C"/>
    <w:rsid w:val="0077290B"/>
    <w:rsid w:val="007740A6"/>
    <w:rsid w:val="007748D1"/>
    <w:rsid w:val="00774DBA"/>
    <w:rsid w:val="00777744"/>
    <w:rsid w:val="00777BB3"/>
    <w:rsid w:val="00777D21"/>
    <w:rsid w:val="00780AB7"/>
    <w:rsid w:val="00782524"/>
    <w:rsid w:val="007861CE"/>
    <w:rsid w:val="00786BA0"/>
    <w:rsid w:val="00787094"/>
    <w:rsid w:val="00787623"/>
    <w:rsid w:val="00787B4F"/>
    <w:rsid w:val="007900C8"/>
    <w:rsid w:val="007909F2"/>
    <w:rsid w:val="007915D1"/>
    <w:rsid w:val="00791B59"/>
    <w:rsid w:val="007922DE"/>
    <w:rsid w:val="007924FE"/>
    <w:rsid w:val="007927F4"/>
    <w:rsid w:val="00792C24"/>
    <w:rsid w:val="00792FF5"/>
    <w:rsid w:val="00794168"/>
    <w:rsid w:val="00794B6A"/>
    <w:rsid w:val="00794E55"/>
    <w:rsid w:val="00795E83"/>
    <w:rsid w:val="00795FA5"/>
    <w:rsid w:val="00796CE3"/>
    <w:rsid w:val="007A06BC"/>
    <w:rsid w:val="007A1AE4"/>
    <w:rsid w:val="007A2D8A"/>
    <w:rsid w:val="007A3132"/>
    <w:rsid w:val="007A362D"/>
    <w:rsid w:val="007A487C"/>
    <w:rsid w:val="007A5018"/>
    <w:rsid w:val="007A593D"/>
    <w:rsid w:val="007A6BE5"/>
    <w:rsid w:val="007B0D4C"/>
    <w:rsid w:val="007B2989"/>
    <w:rsid w:val="007B31B7"/>
    <w:rsid w:val="007B3451"/>
    <w:rsid w:val="007B3800"/>
    <w:rsid w:val="007B4A4E"/>
    <w:rsid w:val="007B51C7"/>
    <w:rsid w:val="007B542E"/>
    <w:rsid w:val="007B588D"/>
    <w:rsid w:val="007B58D5"/>
    <w:rsid w:val="007B6A44"/>
    <w:rsid w:val="007B7736"/>
    <w:rsid w:val="007B7C08"/>
    <w:rsid w:val="007B7C0E"/>
    <w:rsid w:val="007B7F78"/>
    <w:rsid w:val="007C0302"/>
    <w:rsid w:val="007C0C6F"/>
    <w:rsid w:val="007C261F"/>
    <w:rsid w:val="007C3149"/>
    <w:rsid w:val="007C31D3"/>
    <w:rsid w:val="007C4706"/>
    <w:rsid w:val="007C524A"/>
    <w:rsid w:val="007C5F35"/>
    <w:rsid w:val="007C7BCF"/>
    <w:rsid w:val="007D017A"/>
    <w:rsid w:val="007D0F81"/>
    <w:rsid w:val="007D12EA"/>
    <w:rsid w:val="007D3441"/>
    <w:rsid w:val="007D3688"/>
    <w:rsid w:val="007D3857"/>
    <w:rsid w:val="007D3AA6"/>
    <w:rsid w:val="007D4F37"/>
    <w:rsid w:val="007D57B8"/>
    <w:rsid w:val="007D682A"/>
    <w:rsid w:val="007D6982"/>
    <w:rsid w:val="007D723F"/>
    <w:rsid w:val="007D75A4"/>
    <w:rsid w:val="007E0239"/>
    <w:rsid w:val="007E0E87"/>
    <w:rsid w:val="007E3C23"/>
    <w:rsid w:val="007E3D3A"/>
    <w:rsid w:val="007E4331"/>
    <w:rsid w:val="007E5286"/>
    <w:rsid w:val="007E6B45"/>
    <w:rsid w:val="007F2987"/>
    <w:rsid w:val="007F2AE0"/>
    <w:rsid w:val="007F3F45"/>
    <w:rsid w:val="007F4928"/>
    <w:rsid w:val="007F7685"/>
    <w:rsid w:val="007F7F3C"/>
    <w:rsid w:val="00800108"/>
    <w:rsid w:val="00800901"/>
    <w:rsid w:val="00800A15"/>
    <w:rsid w:val="0080107B"/>
    <w:rsid w:val="00801D28"/>
    <w:rsid w:val="00804092"/>
    <w:rsid w:val="00804863"/>
    <w:rsid w:val="0081080A"/>
    <w:rsid w:val="00810B2C"/>
    <w:rsid w:val="008118A4"/>
    <w:rsid w:val="008125B7"/>
    <w:rsid w:val="00812F71"/>
    <w:rsid w:val="00813384"/>
    <w:rsid w:val="00813712"/>
    <w:rsid w:val="00813ED2"/>
    <w:rsid w:val="00814056"/>
    <w:rsid w:val="00815AC4"/>
    <w:rsid w:val="008164E3"/>
    <w:rsid w:val="00816CEA"/>
    <w:rsid w:val="00817CB4"/>
    <w:rsid w:val="00817FC1"/>
    <w:rsid w:val="00821A54"/>
    <w:rsid w:val="00821D74"/>
    <w:rsid w:val="0082481A"/>
    <w:rsid w:val="00824A66"/>
    <w:rsid w:val="00824E92"/>
    <w:rsid w:val="00825A1A"/>
    <w:rsid w:val="00832020"/>
    <w:rsid w:val="00832814"/>
    <w:rsid w:val="00833257"/>
    <w:rsid w:val="008332DE"/>
    <w:rsid w:val="00833BEC"/>
    <w:rsid w:val="0083443E"/>
    <w:rsid w:val="00835A9A"/>
    <w:rsid w:val="0083683F"/>
    <w:rsid w:val="00837DB9"/>
    <w:rsid w:val="00841566"/>
    <w:rsid w:val="00841A77"/>
    <w:rsid w:val="00841ECC"/>
    <w:rsid w:val="0084300E"/>
    <w:rsid w:val="00843066"/>
    <w:rsid w:val="008441C0"/>
    <w:rsid w:val="0084558E"/>
    <w:rsid w:val="00847091"/>
    <w:rsid w:val="00851977"/>
    <w:rsid w:val="00851B6C"/>
    <w:rsid w:val="0085685F"/>
    <w:rsid w:val="00856DAD"/>
    <w:rsid w:val="0085752E"/>
    <w:rsid w:val="00860E91"/>
    <w:rsid w:val="00861144"/>
    <w:rsid w:val="00863A1E"/>
    <w:rsid w:val="00865838"/>
    <w:rsid w:val="008665E6"/>
    <w:rsid w:val="0086702A"/>
    <w:rsid w:val="0087006C"/>
    <w:rsid w:val="008728DD"/>
    <w:rsid w:val="00874DEB"/>
    <w:rsid w:val="00875939"/>
    <w:rsid w:val="00876271"/>
    <w:rsid w:val="00877422"/>
    <w:rsid w:val="00883EFB"/>
    <w:rsid w:val="00885AB7"/>
    <w:rsid w:val="00886371"/>
    <w:rsid w:val="00886BD3"/>
    <w:rsid w:val="0088742C"/>
    <w:rsid w:val="00890169"/>
    <w:rsid w:val="00890633"/>
    <w:rsid w:val="008916ED"/>
    <w:rsid w:val="00891D51"/>
    <w:rsid w:val="00891EC6"/>
    <w:rsid w:val="008929DF"/>
    <w:rsid w:val="00893240"/>
    <w:rsid w:val="00893B65"/>
    <w:rsid w:val="00894ADA"/>
    <w:rsid w:val="00895C25"/>
    <w:rsid w:val="008A15E3"/>
    <w:rsid w:val="008A184C"/>
    <w:rsid w:val="008A5D4A"/>
    <w:rsid w:val="008A6B99"/>
    <w:rsid w:val="008A6C61"/>
    <w:rsid w:val="008A71E6"/>
    <w:rsid w:val="008B1955"/>
    <w:rsid w:val="008B3158"/>
    <w:rsid w:val="008B38EC"/>
    <w:rsid w:val="008B4EB8"/>
    <w:rsid w:val="008B50F0"/>
    <w:rsid w:val="008B5827"/>
    <w:rsid w:val="008C0521"/>
    <w:rsid w:val="008C1CA6"/>
    <w:rsid w:val="008C317C"/>
    <w:rsid w:val="008C3461"/>
    <w:rsid w:val="008C3E28"/>
    <w:rsid w:val="008C54C3"/>
    <w:rsid w:val="008C69A3"/>
    <w:rsid w:val="008C7353"/>
    <w:rsid w:val="008D1A4A"/>
    <w:rsid w:val="008D3335"/>
    <w:rsid w:val="008D73E0"/>
    <w:rsid w:val="008D75CE"/>
    <w:rsid w:val="008D7C1C"/>
    <w:rsid w:val="008D7EE4"/>
    <w:rsid w:val="008E1D06"/>
    <w:rsid w:val="008E3BD8"/>
    <w:rsid w:val="008E4017"/>
    <w:rsid w:val="008E40AE"/>
    <w:rsid w:val="008E420E"/>
    <w:rsid w:val="008E5791"/>
    <w:rsid w:val="008E5A07"/>
    <w:rsid w:val="008E669C"/>
    <w:rsid w:val="008F1A86"/>
    <w:rsid w:val="008F253F"/>
    <w:rsid w:val="008F44F8"/>
    <w:rsid w:val="008F53B2"/>
    <w:rsid w:val="008F63A3"/>
    <w:rsid w:val="008F6739"/>
    <w:rsid w:val="00902DDA"/>
    <w:rsid w:val="009032CD"/>
    <w:rsid w:val="0090338B"/>
    <w:rsid w:val="00903934"/>
    <w:rsid w:val="00903DEA"/>
    <w:rsid w:val="009040BB"/>
    <w:rsid w:val="009056AE"/>
    <w:rsid w:val="009102E0"/>
    <w:rsid w:val="00910B00"/>
    <w:rsid w:val="00910CEF"/>
    <w:rsid w:val="00910F21"/>
    <w:rsid w:val="009124F7"/>
    <w:rsid w:val="0091261E"/>
    <w:rsid w:val="00912796"/>
    <w:rsid w:val="0091691E"/>
    <w:rsid w:val="00923708"/>
    <w:rsid w:val="0092661F"/>
    <w:rsid w:val="0092763B"/>
    <w:rsid w:val="0092793D"/>
    <w:rsid w:val="009279E2"/>
    <w:rsid w:val="00930AA4"/>
    <w:rsid w:val="0093109A"/>
    <w:rsid w:val="009315FB"/>
    <w:rsid w:val="00931F4B"/>
    <w:rsid w:val="009320AB"/>
    <w:rsid w:val="00932CEA"/>
    <w:rsid w:val="0094066F"/>
    <w:rsid w:val="00940893"/>
    <w:rsid w:val="00940A09"/>
    <w:rsid w:val="0094260A"/>
    <w:rsid w:val="009458AB"/>
    <w:rsid w:val="00945F9A"/>
    <w:rsid w:val="00950051"/>
    <w:rsid w:val="00950D7B"/>
    <w:rsid w:val="00952AC5"/>
    <w:rsid w:val="00955C90"/>
    <w:rsid w:val="00955CFD"/>
    <w:rsid w:val="009572A8"/>
    <w:rsid w:val="009577B8"/>
    <w:rsid w:val="0095793F"/>
    <w:rsid w:val="0096057E"/>
    <w:rsid w:val="00962233"/>
    <w:rsid w:val="00962569"/>
    <w:rsid w:val="00964057"/>
    <w:rsid w:val="00965DCD"/>
    <w:rsid w:val="0096699B"/>
    <w:rsid w:val="00966BBF"/>
    <w:rsid w:val="009675A2"/>
    <w:rsid w:val="00971341"/>
    <w:rsid w:val="0097136C"/>
    <w:rsid w:val="00971F3E"/>
    <w:rsid w:val="009727C4"/>
    <w:rsid w:val="00972FF3"/>
    <w:rsid w:val="00973A28"/>
    <w:rsid w:val="00974609"/>
    <w:rsid w:val="0097483E"/>
    <w:rsid w:val="0097519F"/>
    <w:rsid w:val="00975D9B"/>
    <w:rsid w:val="00976EAD"/>
    <w:rsid w:val="0097797B"/>
    <w:rsid w:val="009812FB"/>
    <w:rsid w:val="00981B40"/>
    <w:rsid w:val="009827B3"/>
    <w:rsid w:val="00982AB5"/>
    <w:rsid w:val="00984812"/>
    <w:rsid w:val="00986ACD"/>
    <w:rsid w:val="0099049B"/>
    <w:rsid w:val="009906C5"/>
    <w:rsid w:val="00994904"/>
    <w:rsid w:val="00994E0E"/>
    <w:rsid w:val="00996591"/>
    <w:rsid w:val="009A02A7"/>
    <w:rsid w:val="009A1435"/>
    <w:rsid w:val="009A1B95"/>
    <w:rsid w:val="009A52FB"/>
    <w:rsid w:val="009A5760"/>
    <w:rsid w:val="009A7902"/>
    <w:rsid w:val="009B03FE"/>
    <w:rsid w:val="009B0EB8"/>
    <w:rsid w:val="009B0F29"/>
    <w:rsid w:val="009B159A"/>
    <w:rsid w:val="009B27C8"/>
    <w:rsid w:val="009B33F5"/>
    <w:rsid w:val="009B483E"/>
    <w:rsid w:val="009B5BE0"/>
    <w:rsid w:val="009B672E"/>
    <w:rsid w:val="009B6BC5"/>
    <w:rsid w:val="009B6C97"/>
    <w:rsid w:val="009C0A03"/>
    <w:rsid w:val="009C13F1"/>
    <w:rsid w:val="009C1473"/>
    <w:rsid w:val="009C620A"/>
    <w:rsid w:val="009C7644"/>
    <w:rsid w:val="009C7770"/>
    <w:rsid w:val="009C7B77"/>
    <w:rsid w:val="009D066A"/>
    <w:rsid w:val="009D3846"/>
    <w:rsid w:val="009D3D37"/>
    <w:rsid w:val="009D55C2"/>
    <w:rsid w:val="009E0041"/>
    <w:rsid w:val="009E01BF"/>
    <w:rsid w:val="009E4CD8"/>
    <w:rsid w:val="009E66B7"/>
    <w:rsid w:val="009E7CCC"/>
    <w:rsid w:val="009F043D"/>
    <w:rsid w:val="009F1F84"/>
    <w:rsid w:val="009F287E"/>
    <w:rsid w:val="009F435D"/>
    <w:rsid w:val="009F4678"/>
    <w:rsid w:val="009F48B8"/>
    <w:rsid w:val="009F651D"/>
    <w:rsid w:val="009F6841"/>
    <w:rsid w:val="009F6A98"/>
    <w:rsid w:val="009F6E9E"/>
    <w:rsid w:val="00A01153"/>
    <w:rsid w:val="00A01678"/>
    <w:rsid w:val="00A0189D"/>
    <w:rsid w:val="00A01D15"/>
    <w:rsid w:val="00A028B6"/>
    <w:rsid w:val="00A036DC"/>
    <w:rsid w:val="00A0477A"/>
    <w:rsid w:val="00A04B7D"/>
    <w:rsid w:val="00A0548B"/>
    <w:rsid w:val="00A061FF"/>
    <w:rsid w:val="00A1041F"/>
    <w:rsid w:val="00A113B1"/>
    <w:rsid w:val="00A11C62"/>
    <w:rsid w:val="00A11F13"/>
    <w:rsid w:val="00A14C85"/>
    <w:rsid w:val="00A21E91"/>
    <w:rsid w:val="00A2200D"/>
    <w:rsid w:val="00A223BB"/>
    <w:rsid w:val="00A24146"/>
    <w:rsid w:val="00A2447E"/>
    <w:rsid w:val="00A24DE2"/>
    <w:rsid w:val="00A2644F"/>
    <w:rsid w:val="00A2697E"/>
    <w:rsid w:val="00A27895"/>
    <w:rsid w:val="00A27AC7"/>
    <w:rsid w:val="00A302B8"/>
    <w:rsid w:val="00A320FE"/>
    <w:rsid w:val="00A322D0"/>
    <w:rsid w:val="00A334ED"/>
    <w:rsid w:val="00A33B4F"/>
    <w:rsid w:val="00A34FFC"/>
    <w:rsid w:val="00A353FB"/>
    <w:rsid w:val="00A3629D"/>
    <w:rsid w:val="00A36333"/>
    <w:rsid w:val="00A363BC"/>
    <w:rsid w:val="00A3683A"/>
    <w:rsid w:val="00A37005"/>
    <w:rsid w:val="00A37DFC"/>
    <w:rsid w:val="00A42244"/>
    <w:rsid w:val="00A42E42"/>
    <w:rsid w:val="00A43102"/>
    <w:rsid w:val="00A43921"/>
    <w:rsid w:val="00A43EC2"/>
    <w:rsid w:val="00A440DB"/>
    <w:rsid w:val="00A505C3"/>
    <w:rsid w:val="00A52144"/>
    <w:rsid w:val="00A55420"/>
    <w:rsid w:val="00A556E7"/>
    <w:rsid w:val="00A56131"/>
    <w:rsid w:val="00A57941"/>
    <w:rsid w:val="00A579EB"/>
    <w:rsid w:val="00A605FC"/>
    <w:rsid w:val="00A60D1F"/>
    <w:rsid w:val="00A6130E"/>
    <w:rsid w:val="00A625E5"/>
    <w:rsid w:val="00A626BB"/>
    <w:rsid w:val="00A6341B"/>
    <w:rsid w:val="00A63A1D"/>
    <w:rsid w:val="00A650F1"/>
    <w:rsid w:val="00A652DD"/>
    <w:rsid w:val="00A6627A"/>
    <w:rsid w:val="00A669BC"/>
    <w:rsid w:val="00A669CB"/>
    <w:rsid w:val="00A70348"/>
    <w:rsid w:val="00A70E17"/>
    <w:rsid w:val="00A72461"/>
    <w:rsid w:val="00A72FC1"/>
    <w:rsid w:val="00A73EAD"/>
    <w:rsid w:val="00A7427B"/>
    <w:rsid w:val="00A76794"/>
    <w:rsid w:val="00A767DE"/>
    <w:rsid w:val="00A770C5"/>
    <w:rsid w:val="00A77A4D"/>
    <w:rsid w:val="00A80360"/>
    <w:rsid w:val="00A81708"/>
    <w:rsid w:val="00A82005"/>
    <w:rsid w:val="00A837E7"/>
    <w:rsid w:val="00A84A9E"/>
    <w:rsid w:val="00A84BC6"/>
    <w:rsid w:val="00A85A18"/>
    <w:rsid w:val="00A85A95"/>
    <w:rsid w:val="00A865EB"/>
    <w:rsid w:val="00A90595"/>
    <w:rsid w:val="00A90DA5"/>
    <w:rsid w:val="00A91707"/>
    <w:rsid w:val="00A925B5"/>
    <w:rsid w:val="00A94134"/>
    <w:rsid w:val="00A9478E"/>
    <w:rsid w:val="00A9561F"/>
    <w:rsid w:val="00A96E00"/>
    <w:rsid w:val="00AA057A"/>
    <w:rsid w:val="00AA32ED"/>
    <w:rsid w:val="00AA37B8"/>
    <w:rsid w:val="00AA4F00"/>
    <w:rsid w:val="00AA4F17"/>
    <w:rsid w:val="00AA5089"/>
    <w:rsid w:val="00AA56AF"/>
    <w:rsid w:val="00AA6507"/>
    <w:rsid w:val="00AA6800"/>
    <w:rsid w:val="00AB1A00"/>
    <w:rsid w:val="00AB1D4A"/>
    <w:rsid w:val="00AB2706"/>
    <w:rsid w:val="00AB2952"/>
    <w:rsid w:val="00AB3C47"/>
    <w:rsid w:val="00AB5991"/>
    <w:rsid w:val="00AB5AE6"/>
    <w:rsid w:val="00AB7958"/>
    <w:rsid w:val="00AB7FA2"/>
    <w:rsid w:val="00AC35FC"/>
    <w:rsid w:val="00AC3AAD"/>
    <w:rsid w:val="00AC4D0A"/>
    <w:rsid w:val="00AD142A"/>
    <w:rsid w:val="00AD172F"/>
    <w:rsid w:val="00AD1C0A"/>
    <w:rsid w:val="00AD2F72"/>
    <w:rsid w:val="00AD383B"/>
    <w:rsid w:val="00AD45BC"/>
    <w:rsid w:val="00AD53B2"/>
    <w:rsid w:val="00AD5EB1"/>
    <w:rsid w:val="00AD6363"/>
    <w:rsid w:val="00AD65BF"/>
    <w:rsid w:val="00AD67C4"/>
    <w:rsid w:val="00AD73E5"/>
    <w:rsid w:val="00AE0F3C"/>
    <w:rsid w:val="00AE1A55"/>
    <w:rsid w:val="00AE4E6B"/>
    <w:rsid w:val="00AE6201"/>
    <w:rsid w:val="00AE643D"/>
    <w:rsid w:val="00AE69B5"/>
    <w:rsid w:val="00AE74C5"/>
    <w:rsid w:val="00AF0E11"/>
    <w:rsid w:val="00AF136C"/>
    <w:rsid w:val="00AF3E90"/>
    <w:rsid w:val="00AF5025"/>
    <w:rsid w:val="00AF5D63"/>
    <w:rsid w:val="00B01A02"/>
    <w:rsid w:val="00B021A4"/>
    <w:rsid w:val="00B03BAD"/>
    <w:rsid w:val="00B03EA2"/>
    <w:rsid w:val="00B04BD7"/>
    <w:rsid w:val="00B04E6B"/>
    <w:rsid w:val="00B04ECC"/>
    <w:rsid w:val="00B0740C"/>
    <w:rsid w:val="00B07C84"/>
    <w:rsid w:val="00B170C0"/>
    <w:rsid w:val="00B177B3"/>
    <w:rsid w:val="00B178DB"/>
    <w:rsid w:val="00B2001B"/>
    <w:rsid w:val="00B223EF"/>
    <w:rsid w:val="00B2266E"/>
    <w:rsid w:val="00B23FFB"/>
    <w:rsid w:val="00B24DB1"/>
    <w:rsid w:val="00B253EB"/>
    <w:rsid w:val="00B2674F"/>
    <w:rsid w:val="00B26801"/>
    <w:rsid w:val="00B32F59"/>
    <w:rsid w:val="00B33104"/>
    <w:rsid w:val="00B33DEB"/>
    <w:rsid w:val="00B34111"/>
    <w:rsid w:val="00B35691"/>
    <w:rsid w:val="00B36CD4"/>
    <w:rsid w:val="00B37428"/>
    <w:rsid w:val="00B40484"/>
    <w:rsid w:val="00B404A3"/>
    <w:rsid w:val="00B4087F"/>
    <w:rsid w:val="00B42A83"/>
    <w:rsid w:val="00B43650"/>
    <w:rsid w:val="00B50742"/>
    <w:rsid w:val="00B51C4F"/>
    <w:rsid w:val="00B52450"/>
    <w:rsid w:val="00B52E37"/>
    <w:rsid w:val="00B52F4A"/>
    <w:rsid w:val="00B53F9D"/>
    <w:rsid w:val="00B54465"/>
    <w:rsid w:val="00B54512"/>
    <w:rsid w:val="00B54CE9"/>
    <w:rsid w:val="00B54EA0"/>
    <w:rsid w:val="00B5678D"/>
    <w:rsid w:val="00B61DD9"/>
    <w:rsid w:val="00B65814"/>
    <w:rsid w:val="00B71A22"/>
    <w:rsid w:val="00B72560"/>
    <w:rsid w:val="00B72DFA"/>
    <w:rsid w:val="00B72E78"/>
    <w:rsid w:val="00B74A93"/>
    <w:rsid w:val="00B74D70"/>
    <w:rsid w:val="00B757D1"/>
    <w:rsid w:val="00B77098"/>
    <w:rsid w:val="00B81443"/>
    <w:rsid w:val="00B8402A"/>
    <w:rsid w:val="00B855FC"/>
    <w:rsid w:val="00B85BC7"/>
    <w:rsid w:val="00B862EE"/>
    <w:rsid w:val="00B867A3"/>
    <w:rsid w:val="00B875EA"/>
    <w:rsid w:val="00B90C90"/>
    <w:rsid w:val="00B91A76"/>
    <w:rsid w:val="00B926D8"/>
    <w:rsid w:val="00B93380"/>
    <w:rsid w:val="00B95048"/>
    <w:rsid w:val="00B95334"/>
    <w:rsid w:val="00B95AD9"/>
    <w:rsid w:val="00B969DB"/>
    <w:rsid w:val="00B97CAA"/>
    <w:rsid w:val="00BA032C"/>
    <w:rsid w:val="00BA4A1F"/>
    <w:rsid w:val="00BA5E4E"/>
    <w:rsid w:val="00BA7075"/>
    <w:rsid w:val="00BA7420"/>
    <w:rsid w:val="00BA7954"/>
    <w:rsid w:val="00BB062E"/>
    <w:rsid w:val="00BB18C8"/>
    <w:rsid w:val="00BB2C81"/>
    <w:rsid w:val="00BB2FA4"/>
    <w:rsid w:val="00BB367A"/>
    <w:rsid w:val="00BC1003"/>
    <w:rsid w:val="00BC1556"/>
    <w:rsid w:val="00BC1C18"/>
    <w:rsid w:val="00BC1F59"/>
    <w:rsid w:val="00BC221F"/>
    <w:rsid w:val="00BC37A2"/>
    <w:rsid w:val="00BC3CBC"/>
    <w:rsid w:val="00BC4B18"/>
    <w:rsid w:val="00BD1B0C"/>
    <w:rsid w:val="00BD45FC"/>
    <w:rsid w:val="00BD648D"/>
    <w:rsid w:val="00BE0D3C"/>
    <w:rsid w:val="00BE0F75"/>
    <w:rsid w:val="00BE4FFF"/>
    <w:rsid w:val="00BE508F"/>
    <w:rsid w:val="00BE50AC"/>
    <w:rsid w:val="00BF456D"/>
    <w:rsid w:val="00BF4868"/>
    <w:rsid w:val="00BF49C5"/>
    <w:rsid w:val="00BF6182"/>
    <w:rsid w:val="00BF63B3"/>
    <w:rsid w:val="00BF6463"/>
    <w:rsid w:val="00BF7C92"/>
    <w:rsid w:val="00C00DE3"/>
    <w:rsid w:val="00C012A9"/>
    <w:rsid w:val="00C01B80"/>
    <w:rsid w:val="00C04BC3"/>
    <w:rsid w:val="00C06FE5"/>
    <w:rsid w:val="00C07A77"/>
    <w:rsid w:val="00C14166"/>
    <w:rsid w:val="00C160D0"/>
    <w:rsid w:val="00C211B2"/>
    <w:rsid w:val="00C21D26"/>
    <w:rsid w:val="00C2259C"/>
    <w:rsid w:val="00C22AC8"/>
    <w:rsid w:val="00C241C6"/>
    <w:rsid w:val="00C318FA"/>
    <w:rsid w:val="00C33544"/>
    <w:rsid w:val="00C374AA"/>
    <w:rsid w:val="00C4075A"/>
    <w:rsid w:val="00C50D1B"/>
    <w:rsid w:val="00C50EC8"/>
    <w:rsid w:val="00C512D6"/>
    <w:rsid w:val="00C525EE"/>
    <w:rsid w:val="00C5496E"/>
    <w:rsid w:val="00C54A5E"/>
    <w:rsid w:val="00C56686"/>
    <w:rsid w:val="00C566B0"/>
    <w:rsid w:val="00C57E54"/>
    <w:rsid w:val="00C62D86"/>
    <w:rsid w:val="00C63F6D"/>
    <w:rsid w:val="00C64BB2"/>
    <w:rsid w:val="00C64D0B"/>
    <w:rsid w:val="00C65805"/>
    <w:rsid w:val="00C67142"/>
    <w:rsid w:val="00C67196"/>
    <w:rsid w:val="00C70785"/>
    <w:rsid w:val="00C70D63"/>
    <w:rsid w:val="00C712E5"/>
    <w:rsid w:val="00C72EFD"/>
    <w:rsid w:val="00C73DC1"/>
    <w:rsid w:val="00C75206"/>
    <w:rsid w:val="00C7525E"/>
    <w:rsid w:val="00C75BAA"/>
    <w:rsid w:val="00C76E16"/>
    <w:rsid w:val="00C8002C"/>
    <w:rsid w:val="00C81208"/>
    <w:rsid w:val="00C81DFF"/>
    <w:rsid w:val="00C84BB9"/>
    <w:rsid w:val="00C862E1"/>
    <w:rsid w:val="00C8724F"/>
    <w:rsid w:val="00C90002"/>
    <w:rsid w:val="00C9040C"/>
    <w:rsid w:val="00C92BE3"/>
    <w:rsid w:val="00C92C30"/>
    <w:rsid w:val="00C94128"/>
    <w:rsid w:val="00C94BA1"/>
    <w:rsid w:val="00C9552D"/>
    <w:rsid w:val="00C956F5"/>
    <w:rsid w:val="00C957F3"/>
    <w:rsid w:val="00C96474"/>
    <w:rsid w:val="00C966B9"/>
    <w:rsid w:val="00C97080"/>
    <w:rsid w:val="00C97271"/>
    <w:rsid w:val="00CA03C7"/>
    <w:rsid w:val="00CA134E"/>
    <w:rsid w:val="00CA1482"/>
    <w:rsid w:val="00CA4CD0"/>
    <w:rsid w:val="00CA5BA7"/>
    <w:rsid w:val="00CA5BBA"/>
    <w:rsid w:val="00CA5F64"/>
    <w:rsid w:val="00CA79C6"/>
    <w:rsid w:val="00CB0A6E"/>
    <w:rsid w:val="00CB37DE"/>
    <w:rsid w:val="00CB4B72"/>
    <w:rsid w:val="00CB582A"/>
    <w:rsid w:val="00CB6817"/>
    <w:rsid w:val="00CC0357"/>
    <w:rsid w:val="00CC07D6"/>
    <w:rsid w:val="00CC23A2"/>
    <w:rsid w:val="00CC2AE4"/>
    <w:rsid w:val="00CC361E"/>
    <w:rsid w:val="00CC4692"/>
    <w:rsid w:val="00CC4F0D"/>
    <w:rsid w:val="00CC5334"/>
    <w:rsid w:val="00CC7376"/>
    <w:rsid w:val="00CC7AE9"/>
    <w:rsid w:val="00CD3076"/>
    <w:rsid w:val="00CD4B6C"/>
    <w:rsid w:val="00CD552F"/>
    <w:rsid w:val="00CD6B76"/>
    <w:rsid w:val="00CE09B3"/>
    <w:rsid w:val="00CE2F7E"/>
    <w:rsid w:val="00CE4450"/>
    <w:rsid w:val="00CE53AF"/>
    <w:rsid w:val="00CE55E7"/>
    <w:rsid w:val="00CE77AC"/>
    <w:rsid w:val="00CE7A5E"/>
    <w:rsid w:val="00CE7C6E"/>
    <w:rsid w:val="00CF015B"/>
    <w:rsid w:val="00CF067E"/>
    <w:rsid w:val="00CF07C2"/>
    <w:rsid w:val="00CF156E"/>
    <w:rsid w:val="00CF177E"/>
    <w:rsid w:val="00CF22F6"/>
    <w:rsid w:val="00CF2553"/>
    <w:rsid w:val="00D00265"/>
    <w:rsid w:val="00D009A1"/>
    <w:rsid w:val="00D014DB"/>
    <w:rsid w:val="00D017EE"/>
    <w:rsid w:val="00D01A0A"/>
    <w:rsid w:val="00D03717"/>
    <w:rsid w:val="00D048EE"/>
    <w:rsid w:val="00D049A9"/>
    <w:rsid w:val="00D053E4"/>
    <w:rsid w:val="00D066DB"/>
    <w:rsid w:val="00D06909"/>
    <w:rsid w:val="00D06916"/>
    <w:rsid w:val="00D07515"/>
    <w:rsid w:val="00D07733"/>
    <w:rsid w:val="00D11A63"/>
    <w:rsid w:val="00D11D83"/>
    <w:rsid w:val="00D1280F"/>
    <w:rsid w:val="00D1308B"/>
    <w:rsid w:val="00D138F2"/>
    <w:rsid w:val="00D14696"/>
    <w:rsid w:val="00D1471F"/>
    <w:rsid w:val="00D14934"/>
    <w:rsid w:val="00D175B7"/>
    <w:rsid w:val="00D258AF"/>
    <w:rsid w:val="00D2674B"/>
    <w:rsid w:val="00D27095"/>
    <w:rsid w:val="00D27F7B"/>
    <w:rsid w:val="00D30AF2"/>
    <w:rsid w:val="00D30B49"/>
    <w:rsid w:val="00D30CB3"/>
    <w:rsid w:val="00D324CE"/>
    <w:rsid w:val="00D32DCC"/>
    <w:rsid w:val="00D32FAA"/>
    <w:rsid w:val="00D33E9A"/>
    <w:rsid w:val="00D3601B"/>
    <w:rsid w:val="00D4008A"/>
    <w:rsid w:val="00D400C6"/>
    <w:rsid w:val="00D414B4"/>
    <w:rsid w:val="00D41CBF"/>
    <w:rsid w:val="00D42B63"/>
    <w:rsid w:val="00D43932"/>
    <w:rsid w:val="00D50744"/>
    <w:rsid w:val="00D5131B"/>
    <w:rsid w:val="00D52587"/>
    <w:rsid w:val="00D52865"/>
    <w:rsid w:val="00D52CA3"/>
    <w:rsid w:val="00D53CEA"/>
    <w:rsid w:val="00D5556C"/>
    <w:rsid w:val="00D55DC8"/>
    <w:rsid w:val="00D56679"/>
    <w:rsid w:val="00D6313C"/>
    <w:rsid w:val="00D637A5"/>
    <w:rsid w:val="00D63F42"/>
    <w:rsid w:val="00D640FB"/>
    <w:rsid w:val="00D6507E"/>
    <w:rsid w:val="00D66771"/>
    <w:rsid w:val="00D6695D"/>
    <w:rsid w:val="00D6703C"/>
    <w:rsid w:val="00D720D3"/>
    <w:rsid w:val="00D72A2F"/>
    <w:rsid w:val="00D72D19"/>
    <w:rsid w:val="00D73696"/>
    <w:rsid w:val="00D73AAC"/>
    <w:rsid w:val="00D74D2C"/>
    <w:rsid w:val="00D75309"/>
    <w:rsid w:val="00D80719"/>
    <w:rsid w:val="00D80ABC"/>
    <w:rsid w:val="00D826E4"/>
    <w:rsid w:val="00D831DD"/>
    <w:rsid w:val="00D83D2A"/>
    <w:rsid w:val="00D83E3A"/>
    <w:rsid w:val="00D83F70"/>
    <w:rsid w:val="00D840A5"/>
    <w:rsid w:val="00D84CF1"/>
    <w:rsid w:val="00D87DF6"/>
    <w:rsid w:val="00D905A7"/>
    <w:rsid w:val="00D92392"/>
    <w:rsid w:val="00D94072"/>
    <w:rsid w:val="00D95E46"/>
    <w:rsid w:val="00D96AE4"/>
    <w:rsid w:val="00D9702F"/>
    <w:rsid w:val="00D97DFF"/>
    <w:rsid w:val="00DA09D5"/>
    <w:rsid w:val="00DA0B59"/>
    <w:rsid w:val="00DA1B87"/>
    <w:rsid w:val="00DA1EBF"/>
    <w:rsid w:val="00DA307D"/>
    <w:rsid w:val="00DA3ACE"/>
    <w:rsid w:val="00DA5DE4"/>
    <w:rsid w:val="00DA6D15"/>
    <w:rsid w:val="00DA7646"/>
    <w:rsid w:val="00DB2955"/>
    <w:rsid w:val="00DB4A5B"/>
    <w:rsid w:val="00DB4EE5"/>
    <w:rsid w:val="00DB5EA4"/>
    <w:rsid w:val="00DB6BFF"/>
    <w:rsid w:val="00DB7134"/>
    <w:rsid w:val="00DB726E"/>
    <w:rsid w:val="00DB7441"/>
    <w:rsid w:val="00DC053A"/>
    <w:rsid w:val="00DC0D1F"/>
    <w:rsid w:val="00DC1265"/>
    <w:rsid w:val="00DC40D2"/>
    <w:rsid w:val="00DC43C8"/>
    <w:rsid w:val="00DC4757"/>
    <w:rsid w:val="00DC5417"/>
    <w:rsid w:val="00DC5663"/>
    <w:rsid w:val="00DC589F"/>
    <w:rsid w:val="00DD0B8F"/>
    <w:rsid w:val="00DD450E"/>
    <w:rsid w:val="00DD4B78"/>
    <w:rsid w:val="00DD5F39"/>
    <w:rsid w:val="00DD67D9"/>
    <w:rsid w:val="00DD67F5"/>
    <w:rsid w:val="00DD7116"/>
    <w:rsid w:val="00DE4714"/>
    <w:rsid w:val="00DE4B8D"/>
    <w:rsid w:val="00DE5715"/>
    <w:rsid w:val="00DE693D"/>
    <w:rsid w:val="00DE7EBC"/>
    <w:rsid w:val="00DE7EDF"/>
    <w:rsid w:val="00DF0D62"/>
    <w:rsid w:val="00DF1302"/>
    <w:rsid w:val="00DF2204"/>
    <w:rsid w:val="00DF4A6D"/>
    <w:rsid w:val="00DF5C6C"/>
    <w:rsid w:val="00DF632A"/>
    <w:rsid w:val="00DF69AA"/>
    <w:rsid w:val="00E019BE"/>
    <w:rsid w:val="00E01D41"/>
    <w:rsid w:val="00E01E19"/>
    <w:rsid w:val="00E01F7D"/>
    <w:rsid w:val="00E0252C"/>
    <w:rsid w:val="00E02B7C"/>
    <w:rsid w:val="00E0340F"/>
    <w:rsid w:val="00E06BBC"/>
    <w:rsid w:val="00E06D30"/>
    <w:rsid w:val="00E1079C"/>
    <w:rsid w:val="00E12013"/>
    <w:rsid w:val="00E12CC5"/>
    <w:rsid w:val="00E1300C"/>
    <w:rsid w:val="00E14684"/>
    <w:rsid w:val="00E14CA6"/>
    <w:rsid w:val="00E16AB0"/>
    <w:rsid w:val="00E200F5"/>
    <w:rsid w:val="00E22208"/>
    <w:rsid w:val="00E225C7"/>
    <w:rsid w:val="00E22F7F"/>
    <w:rsid w:val="00E22FB0"/>
    <w:rsid w:val="00E2312D"/>
    <w:rsid w:val="00E25F87"/>
    <w:rsid w:val="00E26A89"/>
    <w:rsid w:val="00E2714F"/>
    <w:rsid w:val="00E27231"/>
    <w:rsid w:val="00E27C28"/>
    <w:rsid w:val="00E30CED"/>
    <w:rsid w:val="00E30ED2"/>
    <w:rsid w:val="00E31164"/>
    <w:rsid w:val="00E32A14"/>
    <w:rsid w:val="00E33C18"/>
    <w:rsid w:val="00E363E5"/>
    <w:rsid w:val="00E36570"/>
    <w:rsid w:val="00E414F7"/>
    <w:rsid w:val="00E41885"/>
    <w:rsid w:val="00E42707"/>
    <w:rsid w:val="00E43132"/>
    <w:rsid w:val="00E447E9"/>
    <w:rsid w:val="00E45356"/>
    <w:rsid w:val="00E4540C"/>
    <w:rsid w:val="00E45671"/>
    <w:rsid w:val="00E46791"/>
    <w:rsid w:val="00E46A9F"/>
    <w:rsid w:val="00E500C7"/>
    <w:rsid w:val="00E513EA"/>
    <w:rsid w:val="00E51B3F"/>
    <w:rsid w:val="00E51FA3"/>
    <w:rsid w:val="00E52A2D"/>
    <w:rsid w:val="00E53AEC"/>
    <w:rsid w:val="00E55893"/>
    <w:rsid w:val="00E56113"/>
    <w:rsid w:val="00E5656D"/>
    <w:rsid w:val="00E565F0"/>
    <w:rsid w:val="00E56B88"/>
    <w:rsid w:val="00E570A9"/>
    <w:rsid w:val="00E57495"/>
    <w:rsid w:val="00E6189B"/>
    <w:rsid w:val="00E61D27"/>
    <w:rsid w:val="00E621F0"/>
    <w:rsid w:val="00E622A7"/>
    <w:rsid w:val="00E62E8C"/>
    <w:rsid w:val="00E64970"/>
    <w:rsid w:val="00E65FF5"/>
    <w:rsid w:val="00E665DA"/>
    <w:rsid w:val="00E71407"/>
    <w:rsid w:val="00E723CC"/>
    <w:rsid w:val="00E73DD6"/>
    <w:rsid w:val="00E75DFB"/>
    <w:rsid w:val="00E829E0"/>
    <w:rsid w:val="00E83721"/>
    <w:rsid w:val="00E858C9"/>
    <w:rsid w:val="00E92637"/>
    <w:rsid w:val="00E92B79"/>
    <w:rsid w:val="00E9305E"/>
    <w:rsid w:val="00E93D9B"/>
    <w:rsid w:val="00E94497"/>
    <w:rsid w:val="00E96C78"/>
    <w:rsid w:val="00E97EDB"/>
    <w:rsid w:val="00EA06EF"/>
    <w:rsid w:val="00EA0866"/>
    <w:rsid w:val="00EA35E4"/>
    <w:rsid w:val="00EA3779"/>
    <w:rsid w:val="00EA483C"/>
    <w:rsid w:val="00EA59AC"/>
    <w:rsid w:val="00EA72F7"/>
    <w:rsid w:val="00EB0FFB"/>
    <w:rsid w:val="00EB1059"/>
    <w:rsid w:val="00EB1820"/>
    <w:rsid w:val="00EB29B5"/>
    <w:rsid w:val="00EB2D18"/>
    <w:rsid w:val="00EB2D6B"/>
    <w:rsid w:val="00EB32C2"/>
    <w:rsid w:val="00EB5CCA"/>
    <w:rsid w:val="00EB62C6"/>
    <w:rsid w:val="00EC001E"/>
    <w:rsid w:val="00EC1115"/>
    <w:rsid w:val="00EC241F"/>
    <w:rsid w:val="00EC3249"/>
    <w:rsid w:val="00ED12E2"/>
    <w:rsid w:val="00ED217A"/>
    <w:rsid w:val="00ED278E"/>
    <w:rsid w:val="00ED42F2"/>
    <w:rsid w:val="00ED5A5F"/>
    <w:rsid w:val="00ED5A6C"/>
    <w:rsid w:val="00ED5E7A"/>
    <w:rsid w:val="00ED60F0"/>
    <w:rsid w:val="00ED738B"/>
    <w:rsid w:val="00ED7897"/>
    <w:rsid w:val="00EE2A64"/>
    <w:rsid w:val="00EE33CD"/>
    <w:rsid w:val="00EE3C58"/>
    <w:rsid w:val="00EE6287"/>
    <w:rsid w:val="00EE6DB9"/>
    <w:rsid w:val="00EE714D"/>
    <w:rsid w:val="00EF1B3D"/>
    <w:rsid w:val="00EF4A0C"/>
    <w:rsid w:val="00EF5631"/>
    <w:rsid w:val="00EF6313"/>
    <w:rsid w:val="00EF6D2F"/>
    <w:rsid w:val="00F015FD"/>
    <w:rsid w:val="00F01A1A"/>
    <w:rsid w:val="00F01E40"/>
    <w:rsid w:val="00F02C04"/>
    <w:rsid w:val="00F0387C"/>
    <w:rsid w:val="00F067F3"/>
    <w:rsid w:val="00F10D0E"/>
    <w:rsid w:val="00F12852"/>
    <w:rsid w:val="00F1288F"/>
    <w:rsid w:val="00F14D5D"/>
    <w:rsid w:val="00F1629A"/>
    <w:rsid w:val="00F17F34"/>
    <w:rsid w:val="00F21896"/>
    <w:rsid w:val="00F221E7"/>
    <w:rsid w:val="00F23D2A"/>
    <w:rsid w:val="00F24096"/>
    <w:rsid w:val="00F2467B"/>
    <w:rsid w:val="00F24FD8"/>
    <w:rsid w:val="00F2554C"/>
    <w:rsid w:val="00F30EFB"/>
    <w:rsid w:val="00F32CAE"/>
    <w:rsid w:val="00F34235"/>
    <w:rsid w:val="00F34931"/>
    <w:rsid w:val="00F36713"/>
    <w:rsid w:val="00F36EF3"/>
    <w:rsid w:val="00F36F6A"/>
    <w:rsid w:val="00F379AA"/>
    <w:rsid w:val="00F41E3C"/>
    <w:rsid w:val="00F42EC3"/>
    <w:rsid w:val="00F436D9"/>
    <w:rsid w:val="00F4400E"/>
    <w:rsid w:val="00F44099"/>
    <w:rsid w:val="00F44478"/>
    <w:rsid w:val="00F4522D"/>
    <w:rsid w:val="00F47225"/>
    <w:rsid w:val="00F475AA"/>
    <w:rsid w:val="00F47E8F"/>
    <w:rsid w:val="00F519E8"/>
    <w:rsid w:val="00F53726"/>
    <w:rsid w:val="00F54969"/>
    <w:rsid w:val="00F54DBB"/>
    <w:rsid w:val="00F565B1"/>
    <w:rsid w:val="00F57438"/>
    <w:rsid w:val="00F60D33"/>
    <w:rsid w:val="00F61168"/>
    <w:rsid w:val="00F63BE0"/>
    <w:rsid w:val="00F64026"/>
    <w:rsid w:val="00F640AC"/>
    <w:rsid w:val="00F653A9"/>
    <w:rsid w:val="00F653AA"/>
    <w:rsid w:val="00F65EB7"/>
    <w:rsid w:val="00F72785"/>
    <w:rsid w:val="00F72883"/>
    <w:rsid w:val="00F74606"/>
    <w:rsid w:val="00F74884"/>
    <w:rsid w:val="00F74D9C"/>
    <w:rsid w:val="00F755A3"/>
    <w:rsid w:val="00F7671D"/>
    <w:rsid w:val="00F775FF"/>
    <w:rsid w:val="00F77EF7"/>
    <w:rsid w:val="00F8088D"/>
    <w:rsid w:val="00F81944"/>
    <w:rsid w:val="00F83551"/>
    <w:rsid w:val="00F84C1E"/>
    <w:rsid w:val="00F85E8F"/>
    <w:rsid w:val="00F85EFD"/>
    <w:rsid w:val="00F8620D"/>
    <w:rsid w:val="00F86FF0"/>
    <w:rsid w:val="00F9063A"/>
    <w:rsid w:val="00F90D1D"/>
    <w:rsid w:val="00F9131E"/>
    <w:rsid w:val="00F91DC0"/>
    <w:rsid w:val="00F95AE7"/>
    <w:rsid w:val="00F97D45"/>
    <w:rsid w:val="00FA1124"/>
    <w:rsid w:val="00FA18CF"/>
    <w:rsid w:val="00FA199E"/>
    <w:rsid w:val="00FA28BB"/>
    <w:rsid w:val="00FA28D2"/>
    <w:rsid w:val="00FA2D1D"/>
    <w:rsid w:val="00FA2F9A"/>
    <w:rsid w:val="00FA36DF"/>
    <w:rsid w:val="00FA3A7D"/>
    <w:rsid w:val="00FA452F"/>
    <w:rsid w:val="00FA521F"/>
    <w:rsid w:val="00FA69D3"/>
    <w:rsid w:val="00FA7156"/>
    <w:rsid w:val="00FA7355"/>
    <w:rsid w:val="00FA7547"/>
    <w:rsid w:val="00FB260B"/>
    <w:rsid w:val="00FB3CB1"/>
    <w:rsid w:val="00FB5E28"/>
    <w:rsid w:val="00FB6DF0"/>
    <w:rsid w:val="00FB6EBF"/>
    <w:rsid w:val="00FB7283"/>
    <w:rsid w:val="00FC013D"/>
    <w:rsid w:val="00FC055B"/>
    <w:rsid w:val="00FC133E"/>
    <w:rsid w:val="00FC47AF"/>
    <w:rsid w:val="00FC4958"/>
    <w:rsid w:val="00FC5312"/>
    <w:rsid w:val="00FC5CC6"/>
    <w:rsid w:val="00FC6BF0"/>
    <w:rsid w:val="00FC724F"/>
    <w:rsid w:val="00FC78B7"/>
    <w:rsid w:val="00FD04B5"/>
    <w:rsid w:val="00FD16F9"/>
    <w:rsid w:val="00FD2373"/>
    <w:rsid w:val="00FD2746"/>
    <w:rsid w:val="00FD2817"/>
    <w:rsid w:val="00FD2CB0"/>
    <w:rsid w:val="00FD48F0"/>
    <w:rsid w:val="00FD4E8D"/>
    <w:rsid w:val="00FD610C"/>
    <w:rsid w:val="00FE07E2"/>
    <w:rsid w:val="00FE20DE"/>
    <w:rsid w:val="00FE381D"/>
    <w:rsid w:val="00FE411D"/>
    <w:rsid w:val="00FE4F63"/>
    <w:rsid w:val="00FE577A"/>
    <w:rsid w:val="00FE6AE0"/>
    <w:rsid w:val="00FE7B3A"/>
    <w:rsid w:val="00FF052C"/>
    <w:rsid w:val="00FF1D8C"/>
    <w:rsid w:val="00FF2927"/>
    <w:rsid w:val="00FF3399"/>
    <w:rsid w:val="00FF46C6"/>
    <w:rsid w:val="00FF49C4"/>
    <w:rsid w:val="00FF595F"/>
    <w:rsid w:val="00FF59A8"/>
    <w:rsid w:val="00FF7517"/>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table" w:customStyle="1" w:styleId="TableGrid1">
    <w:name w:val="Table Grid1"/>
    <w:basedOn w:val="TableNormal"/>
    <w:next w:val="TableGrid"/>
    <w:uiPriority w:val="39"/>
    <w:rsid w:val="007B2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7F6D-541D-41AA-9444-7D9BD2E8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305</Words>
  <Characters>1884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452</cp:revision>
  <dcterms:created xsi:type="dcterms:W3CDTF">2022-05-09T07:57:00Z</dcterms:created>
  <dcterms:modified xsi:type="dcterms:W3CDTF">2022-07-16T09:43:00Z</dcterms:modified>
</cp:coreProperties>
</file>